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340F4" w14:textId="4EF0CE92" w:rsidR="00D244B3" w:rsidRPr="00517ECC" w:rsidRDefault="00CA07FA" w:rsidP="00CA07FA">
      <w:pPr>
        <w:spacing w:before="240" w:after="0"/>
        <w:rPr>
          <w:rFonts w:ascii="Calibri Light" w:hAnsi="Calibri Light"/>
          <w:b/>
          <w:i/>
          <w:spacing w:val="40"/>
          <w:sz w:val="80"/>
          <w:szCs w:val="80"/>
        </w:rPr>
      </w:pP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0702848" behindDoc="0" locked="0" layoutInCell="1" allowOverlap="1" wp14:anchorId="5E85D84B" wp14:editId="13CC36B3">
                <wp:simplePos x="0" y="0"/>
                <wp:positionH relativeFrom="column">
                  <wp:posOffset>4545699</wp:posOffset>
                </wp:positionH>
                <wp:positionV relativeFrom="paragraph">
                  <wp:posOffset>-91706</wp:posOffset>
                </wp:positionV>
                <wp:extent cx="2667177" cy="10717530"/>
                <wp:effectExtent l="0" t="0" r="0" b="762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177" cy="107175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54631" id="Rectangle 32" o:spid="_x0000_s1026" style="position:absolute;margin-left:357.95pt;margin-top:-7.2pt;width:210pt;height:843.9pt;z-index:25070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" fillcolor="#d8d8d8 [2732]" stroked="f" strokeweight="2pt"/>
            </w:pict>
          </mc:Fallback>
        </mc:AlternateContent>
      </w:r>
      <w:r w:rsidR="00BD5B86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2460032" behindDoc="0" locked="0" layoutInCell="1" allowOverlap="1" wp14:anchorId="5EE0BE08" wp14:editId="3D9464FF">
                <wp:simplePos x="0" y="0"/>
                <wp:positionH relativeFrom="column">
                  <wp:posOffset>1532550</wp:posOffset>
                </wp:positionH>
                <wp:positionV relativeFrom="paragraph">
                  <wp:posOffset>734473</wp:posOffset>
                </wp:positionV>
                <wp:extent cx="2625504" cy="0"/>
                <wp:effectExtent l="0" t="0" r="2286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5504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E821FC" id="Straight Connector 22" o:spid="_x0000_s1026" style="position:absolute;z-index:25246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0.65pt,57.85pt" to="327.4pt,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" strokecolor="black [3213]"/>
            </w:pict>
          </mc:Fallback>
        </mc:AlternateContent>
      </w:r>
      <w:r w:rsidR="00BD5B86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0918912" behindDoc="0" locked="0" layoutInCell="1" allowOverlap="1" wp14:anchorId="3414408C" wp14:editId="07FD1381">
                <wp:simplePos x="0" y="0"/>
                <wp:positionH relativeFrom="column">
                  <wp:posOffset>437397</wp:posOffset>
                </wp:positionH>
                <wp:positionV relativeFrom="paragraph">
                  <wp:posOffset>734473</wp:posOffset>
                </wp:positionV>
                <wp:extent cx="3721395" cy="83947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1395" cy="8394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33DCA7" w14:textId="5680187F" w:rsidR="008F411A" w:rsidRPr="002230D1" w:rsidRDefault="00BD5B86" w:rsidP="00EB3547">
                            <w:pPr>
                              <w:spacing w:after="0"/>
                              <w:jc w:val="right"/>
                              <w:rPr>
                                <w:b/>
                                <w:i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32"/>
                                <w:szCs w:val="24"/>
                              </w:rPr>
                              <w:t xml:space="preserve"> </w:t>
                            </w:r>
                            <w:r w:rsidR="00C35722">
                              <w:rPr>
                                <w:b/>
                                <w:i/>
                                <w:sz w:val="32"/>
                                <w:szCs w:val="24"/>
                              </w:rPr>
                              <w:t>MANUFACTURING CREWING</w:t>
                            </w:r>
                            <w:r w:rsidR="00A06460">
                              <w:rPr>
                                <w:b/>
                                <w:i/>
                                <w:sz w:val="32"/>
                                <w:szCs w:val="24"/>
                              </w:rPr>
                              <w:t xml:space="preserve"> MANAGER</w:t>
                            </w:r>
                          </w:p>
                          <w:p w14:paraId="2CA4D5CD" w14:textId="77777777" w:rsidR="008F411A" w:rsidRDefault="008F411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14408C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34.45pt;margin-top:57.85pt;width:293pt;height:66.1pt;z-index:25091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" filled="f" stroked="f" strokeweight=".5pt">
                <v:textbox>
                  <w:txbxContent>
                    <w:p w14:paraId="3C33DCA7" w14:textId="5680187F" w:rsidR="008F411A" w:rsidRPr="002230D1" w:rsidRDefault="00BD5B86" w:rsidP="00EB3547">
                      <w:pPr>
                        <w:spacing w:after="0"/>
                        <w:jc w:val="right"/>
                        <w:rPr>
                          <w:b/>
                          <w:i/>
                          <w:sz w:val="32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32"/>
                          <w:szCs w:val="24"/>
                        </w:rPr>
                        <w:t xml:space="preserve"> </w:t>
                      </w:r>
                      <w:r w:rsidR="00C35722">
                        <w:rPr>
                          <w:b/>
                          <w:i/>
                          <w:sz w:val="32"/>
                          <w:szCs w:val="24"/>
                        </w:rPr>
                        <w:t>MANUFACTURING CREWING</w:t>
                      </w:r>
                      <w:r w:rsidR="00A06460">
                        <w:rPr>
                          <w:b/>
                          <w:i/>
                          <w:sz w:val="32"/>
                          <w:szCs w:val="24"/>
                        </w:rPr>
                        <w:t xml:space="preserve"> MANAGER</w:t>
                      </w:r>
                    </w:p>
                    <w:p w14:paraId="2CA4D5CD" w14:textId="77777777" w:rsidR="008F411A" w:rsidRDefault="008F411A"/>
                  </w:txbxContent>
                </v:textbox>
              </v:shape>
            </w:pict>
          </mc:Fallback>
        </mc:AlternateContent>
      </w:r>
      <w:r w:rsidR="00ED3D2F" w:rsidRPr="001B2492">
        <w:rPr>
          <w:rFonts w:ascii="Calibri Light" w:hAnsi="Calibri Light"/>
          <w:noProof/>
          <w:spacing w:val="20"/>
          <w:sz w:val="40"/>
          <w:lang w:eastAsia="en-GB"/>
        </w:rPr>
        <mc:AlternateContent>
          <mc:Choice Requires="wps">
            <w:drawing>
              <wp:anchor distT="0" distB="0" distL="114300" distR="114300" simplePos="0" relativeHeight="250899456" behindDoc="0" locked="0" layoutInCell="1" allowOverlap="1" wp14:anchorId="750E77D9" wp14:editId="0C495CCC">
                <wp:simplePos x="0" y="0"/>
                <wp:positionH relativeFrom="column">
                  <wp:posOffset>-636270</wp:posOffset>
                </wp:positionH>
                <wp:positionV relativeFrom="paragraph">
                  <wp:posOffset>-360680</wp:posOffset>
                </wp:positionV>
                <wp:extent cx="7835265" cy="2667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5265" cy="26670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F2F60A4" id="Rectangle 1" o:spid="_x0000_s1026" style="position:absolute;margin-left:-50.1pt;margin-top:-28.4pt;width:616.95pt;height:21pt;z-index:250899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" fillcolor="#0070c0" stroked="f" strokeweight="2pt"/>
            </w:pict>
          </mc:Fallback>
        </mc:AlternateContent>
      </w:r>
      <w:r w:rsidR="0081677E">
        <w:rPr>
          <w:rFonts w:ascii="Calibri Light" w:hAnsi="Calibri Light"/>
          <w:spacing w:val="20"/>
          <w:sz w:val="72"/>
          <w:szCs w:val="40"/>
        </w:rPr>
        <w:t xml:space="preserve"> </w:t>
      </w:r>
      <w:r w:rsidR="00F40291" w:rsidRPr="00517ECC">
        <w:rPr>
          <w:rFonts w:ascii="Calibri Light" w:hAnsi="Calibri Light"/>
          <w:b/>
          <w:i/>
          <w:spacing w:val="40"/>
          <w:sz w:val="80"/>
          <w:szCs w:val="80"/>
        </w:rPr>
        <w:t>TIMOTHY BROWN</w:t>
      </w:r>
    </w:p>
    <w:p w14:paraId="56DFBB1D" w14:textId="02CDB3B9" w:rsidR="00D244B3" w:rsidRPr="0081677E" w:rsidRDefault="00CA07FA" w:rsidP="00D244B3">
      <w:pPr>
        <w:spacing w:before="240" w:after="0"/>
        <w:rPr>
          <w:rFonts w:ascii="Calibri Light" w:hAnsi="Calibri Light"/>
          <w:b/>
          <w:spacing w:val="160"/>
          <w:sz w:val="80"/>
          <w:szCs w:val="80"/>
        </w:rPr>
      </w:pP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467776" behindDoc="0" locked="0" layoutInCell="1" allowOverlap="1" wp14:anchorId="5CE1B836" wp14:editId="6341B2F4">
                <wp:simplePos x="0" y="0"/>
                <wp:positionH relativeFrom="column">
                  <wp:posOffset>4989195</wp:posOffset>
                </wp:positionH>
                <wp:positionV relativeFrom="paragraph">
                  <wp:posOffset>478790</wp:posOffset>
                </wp:positionV>
                <wp:extent cx="2423160" cy="17748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3160" cy="177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BB417" w14:textId="77777777" w:rsidR="00FF13A5" w:rsidRDefault="000E3C4B" w:rsidP="00D244B3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H:  </w:t>
                            </w:r>
                            <w:r w:rsidR="005F520F" w:rsidRPr="00B3752F"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 xml:space="preserve">01925 </w:t>
                            </w:r>
                            <w:r w:rsidR="005F520F"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>762994</w:t>
                            </w:r>
                          </w:p>
                          <w:p w14:paraId="4D28D489" w14:textId="77777777" w:rsidR="00FF13A5" w:rsidRDefault="000E3C4B" w:rsidP="00D244B3">
                            <w:pPr>
                              <w:spacing w:after="0"/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M: </w:t>
                            </w:r>
                            <w:r w:rsidR="005F520F"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>07990 593</w:t>
                            </w:r>
                            <w:r w:rsidR="005F520F" w:rsidRPr="0069440E">
                              <w:rPr>
                                <w:rFonts w:ascii="Calibri" w:hAnsi="Calibri"/>
                                <w:sz w:val="24"/>
                                <w:szCs w:val="24"/>
                              </w:rPr>
                              <w:t>482</w:t>
                            </w:r>
                          </w:p>
                          <w:p w14:paraId="326E611D" w14:textId="77777777" w:rsidR="005F520F" w:rsidRDefault="005F520F" w:rsidP="00D244B3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F906B1A" w14:textId="77777777" w:rsidR="000E2DF9" w:rsidRDefault="005F520F" w:rsidP="00D244B3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5F520F">
                              <w:rPr>
                                <w:sz w:val="24"/>
                                <w:szCs w:val="24"/>
                              </w:rPr>
                              <w:t>tim_brown1@btinternet.com</w:t>
                            </w:r>
                          </w:p>
                          <w:p w14:paraId="7269AEEA" w14:textId="77777777" w:rsidR="005F520F" w:rsidRDefault="005F520F" w:rsidP="00D244B3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B684B7B" w14:textId="77777777" w:rsidR="005F520F" w:rsidRPr="005F520F" w:rsidRDefault="005F520F" w:rsidP="005F520F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5F520F">
                              <w:rPr>
                                <w:sz w:val="24"/>
                                <w:szCs w:val="24"/>
                              </w:rPr>
                              <w:t xml:space="preserve">35 Downham Avenue, Culcheth </w:t>
                            </w:r>
                          </w:p>
                          <w:p w14:paraId="4B248CEB" w14:textId="77777777" w:rsidR="00D244B3" w:rsidRPr="00ED3D2F" w:rsidRDefault="005F520F" w:rsidP="005F520F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5F520F">
                              <w:rPr>
                                <w:sz w:val="24"/>
                                <w:szCs w:val="24"/>
                              </w:rPr>
                              <w:t xml:space="preserve">Cheshire WA3 5RU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E1B836" id="Text Box 5" o:spid="_x0000_s1027" type="#_x0000_t202" style="position:absolute;margin-left:392.85pt;margin-top:37.7pt;width:190.8pt;height:139.75pt;z-index:25146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" filled="f" stroked="f" strokeweight=".5pt">
                <v:textbox>
                  <w:txbxContent>
                    <w:p w14:paraId="63ABB417" w14:textId="77777777" w:rsidR="00FF13A5" w:rsidRDefault="000E3C4B" w:rsidP="00D244B3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H:  </w:t>
                      </w:r>
                      <w:r w:rsidR="005F520F" w:rsidRPr="00B3752F">
                        <w:rPr>
                          <w:rFonts w:ascii="Calibri" w:hAnsi="Calibri"/>
                          <w:sz w:val="24"/>
                          <w:szCs w:val="24"/>
                        </w:rPr>
                        <w:t xml:space="preserve">01925 </w:t>
                      </w:r>
                      <w:r w:rsidR="005F520F">
                        <w:rPr>
                          <w:rFonts w:ascii="Calibri" w:hAnsi="Calibri"/>
                          <w:sz w:val="24"/>
                          <w:szCs w:val="24"/>
                        </w:rPr>
                        <w:t>762994</w:t>
                      </w:r>
                    </w:p>
                    <w:p w14:paraId="4D28D489" w14:textId="77777777" w:rsidR="00FF13A5" w:rsidRDefault="000E3C4B" w:rsidP="00D244B3">
                      <w:pPr>
                        <w:spacing w:after="0"/>
                        <w:rPr>
                          <w:rFonts w:ascii="Calibri" w:hAnsi="Calibri"/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M: </w:t>
                      </w:r>
                      <w:r w:rsidR="005F520F">
                        <w:rPr>
                          <w:rFonts w:ascii="Calibri" w:hAnsi="Calibri"/>
                          <w:sz w:val="24"/>
                          <w:szCs w:val="24"/>
                        </w:rPr>
                        <w:t>07990 593</w:t>
                      </w:r>
                      <w:r w:rsidR="005F520F" w:rsidRPr="0069440E">
                        <w:rPr>
                          <w:rFonts w:ascii="Calibri" w:hAnsi="Calibri"/>
                          <w:sz w:val="24"/>
                          <w:szCs w:val="24"/>
                        </w:rPr>
                        <w:t>482</w:t>
                      </w:r>
                    </w:p>
                    <w:p w14:paraId="326E611D" w14:textId="77777777" w:rsidR="005F520F" w:rsidRDefault="005F520F" w:rsidP="00D244B3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4F906B1A" w14:textId="77777777" w:rsidR="000E2DF9" w:rsidRDefault="005F520F" w:rsidP="00D244B3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5F520F">
                        <w:rPr>
                          <w:sz w:val="24"/>
                          <w:szCs w:val="24"/>
                        </w:rPr>
                        <w:t>tim_brown1@btinternet.com</w:t>
                      </w:r>
                    </w:p>
                    <w:p w14:paraId="7269AEEA" w14:textId="77777777" w:rsidR="005F520F" w:rsidRDefault="005F520F" w:rsidP="00D244B3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5B684B7B" w14:textId="77777777" w:rsidR="005F520F" w:rsidRPr="005F520F" w:rsidRDefault="005F520F" w:rsidP="005F520F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5F520F">
                        <w:rPr>
                          <w:sz w:val="24"/>
                          <w:szCs w:val="24"/>
                        </w:rPr>
                        <w:t xml:space="preserve">35 Downham Avenue, Culcheth </w:t>
                      </w:r>
                    </w:p>
                    <w:p w14:paraId="4B248CEB" w14:textId="77777777" w:rsidR="00D244B3" w:rsidRPr="00ED3D2F" w:rsidRDefault="005F520F" w:rsidP="005F520F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5F520F">
                        <w:rPr>
                          <w:sz w:val="24"/>
                          <w:szCs w:val="24"/>
                        </w:rPr>
                        <w:t xml:space="preserve">Cheshire WA3 5RU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w:drawing>
          <wp:anchor distT="0" distB="0" distL="114300" distR="114300" simplePos="0" relativeHeight="251768832" behindDoc="0" locked="0" layoutInCell="1" allowOverlap="1" wp14:anchorId="66D0C7D7" wp14:editId="681AB293">
            <wp:simplePos x="0" y="0"/>
            <wp:positionH relativeFrom="column">
              <wp:posOffset>4645025</wp:posOffset>
            </wp:positionH>
            <wp:positionV relativeFrom="paragraph">
              <wp:posOffset>549910</wp:posOffset>
            </wp:positionV>
            <wp:extent cx="367665" cy="36766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w:drawing>
          <wp:anchor distT="0" distB="0" distL="114300" distR="114300" simplePos="0" relativeHeight="251037696" behindDoc="0" locked="0" layoutInCell="1" allowOverlap="1" wp14:anchorId="3D09DB41" wp14:editId="69471C6F">
            <wp:simplePos x="0" y="0"/>
            <wp:positionH relativeFrom="column">
              <wp:posOffset>4645025</wp:posOffset>
            </wp:positionH>
            <wp:positionV relativeFrom="paragraph">
              <wp:posOffset>1108075</wp:posOffset>
            </wp:positionV>
            <wp:extent cx="367665" cy="36766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w:drawing>
          <wp:anchor distT="0" distB="0" distL="114300" distR="114300" simplePos="0" relativeHeight="251125760" behindDoc="0" locked="0" layoutInCell="1" allowOverlap="1" wp14:anchorId="64150E3A" wp14:editId="09785AFC">
            <wp:simplePos x="0" y="0"/>
            <wp:positionH relativeFrom="column">
              <wp:posOffset>4645025</wp:posOffset>
            </wp:positionH>
            <wp:positionV relativeFrom="paragraph">
              <wp:posOffset>1595120</wp:posOffset>
            </wp:positionV>
            <wp:extent cx="367665" cy="36766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276288" behindDoc="0" locked="0" layoutInCell="1" allowOverlap="1" wp14:anchorId="1C21644B" wp14:editId="3C01B92D">
                <wp:simplePos x="0" y="0"/>
                <wp:positionH relativeFrom="column">
                  <wp:posOffset>4625813</wp:posOffset>
                </wp:positionH>
                <wp:positionV relativeFrom="paragraph">
                  <wp:posOffset>1905</wp:posOffset>
                </wp:positionV>
                <wp:extent cx="1519555" cy="296545"/>
                <wp:effectExtent l="0" t="0" r="4445" b="825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9555" cy="2965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FE497" w14:textId="77777777" w:rsidR="00D244B3" w:rsidRPr="00EB3547" w:rsidRDefault="00D244B3" w:rsidP="00D244B3">
                            <w:pP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</w:pPr>
                            <w:r w:rsidRPr="00EB3547"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21644B" id="Text Box 3" o:spid="_x0000_s1028" type="#_x0000_t202" style="position:absolute;margin-left:364.25pt;margin-top:.15pt;width:119.65pt;height:23.35pt;z-index:25127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" fillcolor="#d8d8d8 [2732]" stroked="f" strokeweight=".5pt">
                <v:textbox>
                  <w:txbxContent>
                    <w:p w14:paraId="184FE497" w14:textId="77777777" w:rsidR="00D244B3" w:rsidRPr="00EB3547" w:rsidRDefault="00D244B3" w:rsidP="00D244B3">
                      <w:pP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</w:pPr>
                      <w:r w:rsidRPr="00EB3547"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6A5172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241472" behindDoc="0" locked="0" layoutInCell="1" allowOverlap="1" wp14:anchorId="65CA94BB" wp14:editId="3E55E1A7">
                <wp:simplePos x="0" y="0"/>
                <wp:positionH relativeFrom="column">
                  <wp:posOffset>-179395</wp:posOffset>
                </wp:positionH>
                <wp:positionV relativeFrom="paragraph">
                  <wp:posOffset>923409</wp:posOffset>
                </wp:positionV>
                <wp:extent cx="4274185" cy="109474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4185" cy="1094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8E3661" w14:textId="77777777" w:rsidR="00D244B3" w:rsidRPr="00F80C8D" w:rsidRDefault="00D244B3" w:rsidP="00D244B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 w:rsidRPr="00F80C8D">
                              <w:rPr>
                                <w:sz w:val="24"/>
                                <w:szCs w:val="24"/>
                              </w:rPr>
                              <w:t xml:space="preserve">Nationality:             </w:t>
                            </w:r>
                            <w:r w:rsidR="00EB3547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F80C8D">
                              <w:rPr>
                                <w:sz w:val="24"/>
                                <w:szCs w:val="24"/>
                              </w:rPr>
                              <w:t>British</w:t>
                            </w:r>
                          </w:p>
                          <w:p w14:paraId="6BC91694" w14:textId="77777777" w:rsidR="00D244B3" w:rsidRPr="00F80C8D" w:rsidRDefault="00EB3547" w:rsidP="00D244B3">
                            <w:pPr>
                              <w:spacing w:after="0" w:line="240" w:lineRule="auto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Marital Status:        </w:t>
                            </w:r>
                            <w:r w:rsidR="00D244B3" w:rsidRPr="00F80C8D">
                              <w:rPr>
                                <w:sz w:val="24"/>
                                <w:szCs w:val="24"/>
                              </w:rPr>
                              <w:t xml:space="preserve">Married, </w:t>
                            </w:r>
                            <w:r w:rsidR="004118B9">
                              <w:rPr>
                                <w:sz w:val="24"/>
                                <w:szCs w:val="24"/>
                              </w:rPr>
                              <w:t>two children</w:t>
                            </w:r>
                          </w:p>
                          <w:p w14:paraId="5C8B7ED6" w14:textId="3ED23561" w:rsidR="00D244B3" w:rsidRPr="00F80C8D" w:rsidRDefault="00D244B3" w:rsidP="00941E73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F80C8D">
                              <w:rPr>
                                <w:sz w:val="24"/>
                                <w:szCs w:val="24"/>
                              </w:rPr>
                              <w:t>Driving Licence:      Clean Driving Licence, own transpor</w:t>
                            </w:r>
                            <w:r w:rsidR="00941E73">
                              <w:rPr>
                                <w:sz w:val="24"/>
                                <w:szCs w:val="24"/>
                              </w:rPr>
                              <w:t>t</w:t>
                            </w:r>
                          </w:p>
                          <w:p w14:paraId="6E8DB939" w14:textId="77777777" w:rsidR="00D244B3" w:rsidRDefault="00D244B3" w:rsidP="00D244B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CA94BB" id="Text Box 11" o:spid="_x0000_s1029" type="#_x0000_t202" style="position:absolute;margin-left:-14.15pt;margin-top:72.7pt;width:336.55pt;height:86.2pt;z-index:25124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" fillcolor="white [3201]" stroked="f" strokeweight=".5pt">
                <v:textbox>
                  <w:txbxContent>
                    <w:p w14:paraId="758E3661" w14:textId="77777777" w:rsidR="00D244B3" w:rsidRPr="00F80C8D" w:rsidRDefault="00D244B3" w:rsidP="00D244B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 w:rsidRPr="00F80C8D">
                        <w:rPr>
                          <w:sz w:val="24"/>
                          <w:szCs w:val="24"/>
                        </w:rPr>
                        <w:t xml:space="preserve">Nationality:             </w:t>
                      </w:r>
                      <w:r w:rsidR="00EB3547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F80C8D">
                        <w:rPr>
                          <w:sz w:val="24"/>
                          <w:szCs w:val="24"/>
                        </w:rPr>
                        <w:t>British</w:t>
                      </w:r>
                    </w:p>
                    <w:p w14:paraId="6BC91694" w14:textId="77777777" w:rsidR="00D244B3" w:rsidRPr="00F80C8D" w:rsidRDefault="00EB3547" w:rsidP="00D244B3">
                      <w:pPr>
                        <w:spacing w:after="0" w:line="240" w:lineRule="auto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Marital Status:        </w:t>
                      </w:r>
                      <w:r w:rsidR="00D244B3" w:rsidRPr="00F80C8D">
                        <w:rPr>
                          <w:sz w:val="24"/>
                          <w:szCs w:val="24"/>
                        </w:rPr>
                        <w:t xml:space="preserve">Married, </w:t>
                      </w:r>
                      <w:r w:rsidR="004118B9">
                        <w:rPr>
                          <w:sz w:val="24"/>
                          <w:szCs w:val="24"/>
                        </w:rPr>
                        <w:t>two children</w:t>
                      </w:r>
                    </w:p>
                    <w:p w14:paraId="5C8B7ED6" w14:textId="3ED23561" w:rsidR="00D244B3" w:rsidRPr="00F80C8D" w:rsidRDefault="00D244B3" w:rsidP="00941E73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F80C8D">
                        <w:rPr>
                          <w:sz w:val="24"/>
                          <w:szCs w:val="24"/>
                        </w:rPr>
                        <w:t>Driving Licence:      Clean Driving Licence, own transpor</w:t>
                      </w:r>
                      <w:r w:rsidR="00941E73">
                        <w:rPr>
                          <w:sz w:val="24"/>
                          <w:szCs w:val="24"/>
                        </w:rPr>
                        <w:t>t</w:t>
                      </w:r>
                    </w:p>
                    <w:p w14:paraId="6E8DB939" w14:textId="77777777" w:rsidR="00D244B3" w:rsidRDefault="00D244B3" w:rsidP="00D244B3"/>
                  </w:txbxContent>
                </v:textbox>
              </v:shape>
            </w:pict>
          </mc:Fallback>
        </mc:AlternateContent>
      </w:r>
      <w:r w:rsidR="006A5172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01FE954E" wp14:editId="7FBE87C6">
                <wp:simplePos x="0" y="0"/>
                <wp:positionH relativeFrom="column">
                  <wp:posOffset>-167655</wp:posOffset>
                </wp:positionH>
                <wp:positionV relativeFrom="paragraph">
                  <wp:posOffset>582885</wp:posOffset>
                </wp:positionV>
                <wp:extent cx="3444875" cy="297180"/>
                <wp:effectExtent l="0" t="0" r="0" b="76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4875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58AB37" w14:textId="77777777" w:rsidR="00D244B3" w:rsidRPr="00EB3547" w:rsidRDefault="00D244B3" w:rsidP="00D244B3">
                            <w:pP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</w:pPr>
                            <w:r w:rsidRPr="00EB3547"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  <w:t>PERS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FE954E" id="Text Box 9" o:spid="_x0000_s1030" type="#_x0000_t202" style="position:absolute;margin-left:-13.2pt;margin-top:45.9pt;width:271.25pt;height:23.4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" filled="f" stroked="f" strokeweight=".5pt">
                <v:textbox>
                  <w:txbxContent>
                    <w:p w14:paraId="0C58AB37" w14:textId="77777777" w:rsidR="00D244B3" w:rsidRPr="00EB3547" w:rsidRDefault="00D244B3" w:rsidP="00D244B3">
                      <w:pP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</w:pPr>
                      <w:r w:rsidRPr="00EB3547"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  <w:t>PERSONAL PROFILE</w:t>
                      </w:r>
                    </w:p>
                  </w:txbxContent>
                </v:textbox>
              </v:shape>
            </w:pict>
          </mc:Fallback>
        </mc:AlternateContent>
      </w:r>
    </w:p>
    <w:p w14:paraId="601A25A5" w14:textId="3F3F7CEE" w:rsidR="00D244B3" w:rsidRPr="001B2492" w:rsidRDefault="00D244B3" w:rsidP="00D244B3">
      <w:pPr>
        <w:spacing w:before="240" w:after="0"/>
        <w:rPr>
          <w:rFonts w:ascii="Calibri Light" w:hAnsi="Calibri Light"/>
          <w:spacing w:val="20"/>
          <w:sz w:val="72"/>
          <w:szCs w:val="40"/>
        </w:rPr>
      </w:pPr>
    </w:p>
    <w:p w14:paraId="66230A2C" w14:textId="01A8800B" w:rsidR="00D244B3" w:rsidRDefault="00A73340" w:rsidP="00D244B3">
      <w:pPr>
        <w:jc w:val="center"/>
      </w:pP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09E2F725" wp14:editId="43D16D13">
                <wp:simplePos x="0" y="0"/>
                <wp:positionH relativeFrom="column">
                  <wp:posOffset>-209550</wp:posOffset>
                </wp:positionH>
                <wp:positionV relativeFrom="paragraph">
                  <wp:posOffset>485140</wp:posOffset>
                </wp:positionV>
                <wp:extent cx="3444875" cy="2971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4875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C1BCB70" w14:textId="77777777" w:rsidR="00A73340" w:rsidRPr="00EB3547" w:rsidRDefault="00A73340" w:rsidP="00A73340">
                            <w:pP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</w:pPr>
                            <w:r w:rsidRPr="00EB3547"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  <w:t>CORE COMPET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E2F725" id="Text Box 2" o:spid="_x0000_s1031" type="#_x0000_t202" style="position:absolute;left:0;text-align:left;margin-left:-16.5pt;margin-top:38.2pt;width:271.25pt;height:23.4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" filled="f" stroked="f" strokeweight=".5pt">
                <v:textbox>
                  <w:txbxContent>
                    <w:p w14:paraId="0C1BCB70" w14:textId="77777777" w:rsidR="00A73340" w:rsidRPr="00EB3547" w:rsidRDefault="00A73340" w:rsidP="00A73340">
                      <w:pP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</w:pPr>
                      <w:r w:rsidRPr="00EB3547"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  <w:t>CORE COMPETENCIES</w:t>
                      </w:r>
                    </w:p>
                  </w:txbxContent>
                </v:textbox>
              </v:shape>
            </w:pict>
          </mc:Fallback>
        </mc:AlternateContent>
      </w:r>
      <w:r w:rsidR="00DE1DFD" w:rsidRPr="001B2492">
        <w:rPr>
          <w:rFonts w:ascii="Calibri Light" w:hAnsi="Calibri Light"/>
          <w:noProof/>
          <w:spacing w:val="20"/>
          <w:sz w:val="40"/>
          <w:lang w:eastAsia="en-GB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4061BF76" wp14:editId="21E7E7AE">
                <wp:simplePos x="0" y="0"/>
                <wp:positionH relativeFrom="column">
                  <wp:posOffset>-360045</wp:posOffset>
                </wp:positionH>
                <wp:positionV relativeFrom="paragraph">
                  <wp:posOffset>4562475</wp:posOffset>
                </wp:positionV>
                <wp:extent cx="4922520" cy="45719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22520" cy="45719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B514F" id="Rectangle 18" o:spid="_x0000_s1026" style="position:absolute;margin-left:-28.35pt;margin-top:359.25pt;width:387.6pt;height:3.6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" fillcolor="#0070c0" stroked="f" strokeweight="2pt"/>
            </w:pict>
          </mc:Fallback>
        </mc:AlternateContent>
      </w:r>
      <w:r w:rsidR="00941E73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1FD99796" wp14:editId="3C73B71E">
                <wp:simplePos x="0" y="0"/>
                <wp:positionH relativeFrom="column">
                  <wp:posOffset>-226695</wp:posOffset>
                </wp:positionH>
                <wp:positionV relativeFrom="paragraph">
                  <wp:posOffset>4800600</wp:posOffset>
                </wp:positionV>
                <wp:extent cx="4613910" cy="372427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3910" cy="37242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5A4711" w14:textId="7A2D5777" w:rsidR="00D448A7" w:rsidRDefault="00D448A7" w:rsidP="00D448A7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CREWING </w:t>
                            </w:r>
                            <w:r w:rsidR="00A06460">
                              <w:rPr>
                                <w:b/>
                                <w:sz w:val="24"/>
                                <w:szCs w:val="24"/>
                              </w:rPr>
                              <w:t>MANAGER</w:t>
                            </w:r>
                          </w:p>
                          <w:p w14:paraId="3B6552F5" w14:textId="60C213C3" w:rsidR="00D448A7" w:rsidRDefault="00D448A7" w:rsidP="00D448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B1746">
                              <w:rPr>
                                <w:sz w:val="24"/>
                                <w:szCs w:val="24"/>
                              </w:rPr>
                              <w:t>PepsiCo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|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Skelmersdale,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UK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|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July 201</w:t>
                            </w:r>
                            <w:r w:rsidR="00D53A0D">
                              <w:rPr>
                                <w:sz w:val="24"/>
                                <w:szCs w:val="24"/>
                              </w:rPr>
                              <w:t>8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–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 xml:space="preserve"> Present</w:t>
                            </w:r>
                          </w:p>
                          <w:p w14:paraId="24DA4E60" w14:textId="2F6608C9" w:rsidR="00941E73" w:rsidRDefault="00941E73" w:rsidP="00941E73">
                            <w:pPr>
                              <w:spacing w:after="0" w:line="240" w:lineRule="auto"/>
                              <w:rPr>
                                <w:rFonts w:ascii="Corbel" w:eastAsia="Times New Roman" w:hAnsi="Corbel" w:cs="Arial"/>
                                <w:i/>
                                <w:sz w:val="20"/>
                                <w:szCs w:val="20"/>
                                <w:lang w:eastAsia="en-GB"/>
                              </w:rPr>
                            </w:pPr>
                            <w:r w:rsidRPr="00941E73">
                              <w:rPr>
                                <w:rFonts w:ascii="Corbel" w:eastAsia="Times New Roman" w:hAnsi="Corbel" w:cs="Arial"/>
                                <w:i/>
                                <w:sz w:val="20"/>
                                <w:szCs w:val="20"/>
                                <w:lang w:eastAsia="en-GB"/>
                              </w:rPr>
                              <w:t xml:space="preserve">Walkers Snacks is a subsidiary of PepsiCo, which has the world’s largest portfolio of food and beverage brands, generating &gt; $22bn in annual sales across 200+ countries. PepsiCo main businesses are – Walkers Snacks, </w:t>
                            </w:r>
                            <w:proofErr w:type="spellStart"/>
                            <w:r w:rsidRPr="00941E73">
                              <w:rPr>
                                <w:rFonts w:ascii="Corbel" w:eastAsia="Times New Roman" w:hAnsi="Corbel" w:cs="Arial"/>
                                <w:i/>
                                <w:sz w:val="20"/>
                                <w:szCs w:val="20"/>
                                <w:lang w:eastAsia="en-GB"/>
                              </w:rPr>
                              <w:t>Frito-lay</w:t>
                            </w:r>
                            <w:proofErr w:type="spellEnd"/>
                            <w:r w:rsidRPr="00941E73">
                              <w:rPr>
                                <w:rFonts w:ascii="Corbel" w:eastAsia="Times New Roman" w:hAnsi="Corbel" w:cs="Arial"/>
                                <w:i/>
                                <w:sz w:val="20"/>
                                <w:szCs w:val="20"/>
                                <w:lang w:eastAsia="en-GB"/>
                              </w:rPr>
                              <w:t>, Quaker, Pepsi-Cola, Tropicana and Gatorade.</w:t>
                            </w:r>
                          </w:p>
                          <w:p w14:paraId="786BC355" w14:textId="77777777" w:rsidR="00B609E1" w:rsidRPr="00941E73" w:rsidRDefault="00B609E1" w:rsidP="00941E73">
                            <w:pPr>
                              <w:spacing w:after="0" w:line="240" w:lineRule="auto"/>
                              <w:rPr>
                                <w:rFonts w:ascii="Corbel" w:eastAsia="Times New Roman" w:hAnsi="Corbel" w:cs="Arial"/>
                                <w:i/>
                                <w:sz w:val="20"/>
                                <w:szCs w:val="20"/>
                                <w:lang w:eastAsia="en-GB"/>
                              </w:rPr>
                            </w:pPr>
                          </w:p>
                          <w:p w14:paraId="392C5D8B" w14:textId="7C3AEBCA" w:rsidR="00D448A7" w:rsidRPr="00941E73" w:rsidRDefault="00D448A7" w:rsidP="00D448A7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941E73">
                              <w:rPr>
                                <w:sz w:val="20"/>
                                <w:szCs w:val="20"/>
                              </w:rPr>
                              <w:t>Reporting to and directly liaising with the site’s Shift Operation Manager. Daily planning management and support for 150 food manufacturing employees in a FMCG environment.</w:t>
                            </w:r>
                          </w:p>
                          <w:p w14:paraId="1A8DA0E6" w14:textId="77777777" w:rsidR="00423A88" w:rsidRPr="00941E73" w:rsidRDefault="00423A88" w:rsidP="00DE1DFD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</w:pPr>
                            <w:r w:rsidRPr="00941E73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Labour Planning for 150 food manufacturing staff (including managing agency suppliers).</w:t>
                            </w:r>
                          </w:p>
                          <w:p w14:paraId="44A326F0" w14:textId="77777777" w:rsidR="00DE1DFD" w:rsidRPr="00395718" w:rsidRDefault="00DE1DFD" w:rsidP="00DE1DFD">
                            <w:pPr>
                              <w:pStyle w:val="NoSpacing"/>
                              <w:numPr>
                                <w:ilvl w:val="0"/>
                                <w:numId w:val="33"/>
                              </w:numP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</w:pPr>
                            <w:r w:rsidRPr="00395718"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Taking ownership for training, standard work auditing and H&amp;S to implement a talent plan for the delivery station to manage performance, career management, learning and development and positive employee engagement </w:t>
                            </w:r>
                          </w:p>
                          <w:p w14:paraId="41C4D521" w14:textId="07B5DF46" w:rsidR="00E43695" w:rsidRPr="00DE1DFD" w:rsidRDefault="00E43695" w:rsidP="00DE1DFD">
                            <w:pPr>
                              <w:spacing w:after="0"/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</w:pPr>
                          </w:p>
                          <w:p w14:paraId="705806DC" w14:textId="79DD4F9F" w:rsidR="00B22CC8" w:rsidRPr="00E43695" w:rsidRDefault="00B22CC8" w:rsidP="00E43695">
                            <w:pPr>
                              <w:spacing w:after="0"/>
                              <w:rPr>
                                <w:rFonts w:eastAsia="Times New Roman" w:cs="Helvetica"/>
                              </w:rPr>
                            </w:pPr>
                          </w:p>
                          <w:p w14:paraId="29541A9C" w14:textId="77777777" w:rsidR="00423A88" w:rsidRPr="0008394D" w:rsidRDefault="00423A88" w:rsidP="00D448A7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60D5D7B" w14:textId="77777777" w:rsidR="00D448A7" w:rsidRDefault="00D448A7" w:rsidP="00D448A7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</w:p>
                          <w:p w14:paraId="74B97EB6" w14:textId="77777777" w:rsidR="00D448A7" w:rsidRPr="00DB1746" w:rsidRDefault="00D448A7" w:rsidP="00D448A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D99796" id="Text Box 30" o:spid="_x0000_s1032" type="#_x0000_t202" style="position:absolute;left:0;text-align:left;margin-left:-17.85pt;margin-top:378pt;width:363.3pt;height:293.2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" filled="f" stroked="f" strokeweight=".5pt">
                <v:textbox>
                  <w:txbxContent>
                    <w:p w14:paraId="6D5A4711" w14:textId="7A2D5777" w:rsidR="00D448A7" w:rsidRDefault="00D448A7" w:rsidP="00D448A7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CREWING </w:t>
                      </w:r>
                      <w:r w:rsidR="00A06460">
                        <w:rPr>
                          <w:b/>
                          <w:sz w:val="24"/>
                          <w:szCs w:val="24"/>
                        </w:rPr>
                        <w:t>MANAGER</w:t>
                      </w:r>
                    </w:p>
                    <w:p w14:paraId="3B6552F5" w14:textId="60C213C3" w:rsidR="00D448A7" w:rsidRDefault="00D448A7" w:rsidP="00D448A7">
                      <w:pPr>
                        <w:rPr>
                          <w:sz w:val="24"/>
                          <w:szCs w:val="24"/>
                        </w:rPr>
                      </w:pPr>
                      <w:r w:rsidRPr="00DB1746">
                        <w:rPr>
                          <w:sz w:val="24"/>
                          <w:szCs w:val="24"/>
                        </w:rPr>
                        <w:t>PepsiCo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B1746">
                        <w:rPr>
                          <w:sz w:val="24"/>
                          <w:szCs w:val="24"/>
                        </w:rPr>
                        <w:t>|</w:t>
                      </w:r>
                      <w:r>
                        <w:rPr>
                          <w:sz w:val="24"/>
                          <w:szCs w:val="24"/>
                        </w:rPr>
                        <w:t xml:space="preserve"> Skelmersdale, </w:t>
                      </w:r>
                      <w:r w:rsidRPr="00DB1746">
                        <w:rPr>
                          <w:sz w:val="24"/>
                          <w:szCs w:val="24"/>
                        </w:rPr>
                        <w:t>UK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B1746">
                        <w:rPr>
                          <w:sz w:val="24"/>
                          <w:szCs w:val="24"/>
                        </w:rPr>
                        <w:t>|</w:t>
                      </w:r>
                      <w:r>
                        <w:rPr>
                          <w:sz w:val="24"/>
                          <w:szCs w:val="24"/>
                        </w:rPr>
                        <w:t xml:space="preserve"> July 201</w:t>
                      </w:r>
                      <w:r w:rsidR="00D53A0D">
                        <w:rPr>
                          <w:sz w:val="24"/>
                          <w:szCs w:val="24"/>
                        </w:rPr>
                        <w:t>8</w:t>
                      </w:r>
                      <w:r w:rsidRPr="00DB1746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–</w:t>
                      </w:r>
                      <w:r w:rsidRPr="00DB1746">
                        <w:rPr>
                          <w:sz w:val="24"/>
                          <w:szCs w:val="24"/>
                        </w:rPr>
                        <w:t xml:space="preserve"> Present</w:t>
                      </w:r>
                    </w:p>
                    <w:p w14:paraId="24DA4E60" w14:textId="2F6608C9" w:rsidR="00941E73" w:rsidRDefault="00941E73" w:rsidP="00941E73">
                      <w:pPr>
                        <w:spacing w:after="0" w:line="240" w:lineRule="auto"/>
                        <w:rPr>
                          <w:rFonts w:ascii="Corbel" w:eastAsia="Times New Roman" w:hAnsi="Corbel" w:cs="Arial"/>
                          <w:i/>
                          <w:sz w:val="20"/>
                          <w:szCs w:val="20"/>
                          <w:lang w:eastAsia="en-GB"/>
                        </w:rPr>
                      </w:pPr>
                      <w:r w:rsidRPr="00941E73">
                        <w:rPr>
                          <w:rFonts w:ascii="Corbel" w:eastAsia="Times New Roman" w:hAnsi="Corbel" w:cs="Arial"/>
                          <w:i/>
                          <w:sz w:val="20"/>
                          <w:szCs w:val="20"/>
                          <w:lang w:eastAsia="en-GB"/>
                        </w:rPr>
                        <w:t xml:space="preserve">Walkers Snacks is a subsidiary of PepsiCo, which has the world’s largest portfolio of food and beverage brands, generating &gt; $22bn in annual sales across 200+ countries. PepsiCo main businesses are – Walkers Snacks, </w:t>
                      </w:r>
                      <w:proofErr w:type="spellStart"/>
                      <w:r w:rsidRPr="00941E73">
                        <w:rPr>
                          <w:rFonts w:ascii="Corbel" w:eastAsia="Times New Roman" w:hAnsi="Corbel" w:cs="Arial"/>
                          <w:i/>
                          <w:sz w:val="20"/>
                          <w:szCs w:val="20"/>
                          <w:lang w:eastAsia="en-GB"/>
                        </w:rPr>
                        <w:t>Frito-lay</w:t>
                      </w:r>
                      <w:proofErr w:type="spellEnd"/>
                      <w:r w:rsidRPr="00941E73">
                        <w:rPr>
                          <w:rFonts w:ascii="Corbel" w:eastAsia="Times New Roman" w:hAnsi="Corbel" w:cs="Arial"/>
                          <w:i/>
                          <w:sz w:val="20"/>
                          <w:szCs w:val="20"/>
                          <w:lang w:eastAsia="en-GB"/>
                        </w:rPr>
                        <w:t>, Quaker, Pepsi-Cola, Tropicana and Gatorade.</w:t>
                      </w:r>
                    </w:p>
                    <w:p w14:paraId="786BC355" w14:textId="77777777" w:rsidR="00B609E1" w:rsidRPr="00941E73" w:rsidRDefault="00B609E1" w:rsidP="00941E73">
                      <w:pPr>
                        <w:spacing w:after="0" w:line="240" w:lineRule="auto"/>
                        <w:rPr>
                          <w:rFonts w:ascii="Corbel" w:eastAsia="Times New Roman" w:hAnsi="Corbel" w:cs="Arial"/>
                          <w:i/>
                          <w:sz w:val="20"/>
                          <w:szCs w:val="20"/>
                          <w:lang w:eastAsia="en-GB"/>
                        </w:rPr>
                      </w:pPr>
                    </w:p>
                    <w:p w14:paraId="392C5D8B" w14:textId="7C3AEBCA" w:rsidR="00D448A7" w:rsidRPr="00941E73" w:rsidRDefault="00D448A7" w:rsidP="00D448A7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941E73">
                        <w:rPr>
                          <w:sz w:val="20"/>
                          <w:szCs w:val="20"/>
                        </w:rPr>
                        <w:t>Reporting to and directly liaising with the site’s Shift Operation Manager. Daily planning management and support for 150 food manufacturing employees in a FMCG environment.</w:t>
                      </w:r>
                    </w:p>
                    <w:p w14:paraId="1A8DA0E6" w14:textId="77777777" w:rsidR="00423A88" w:rsidRPr="00941E73" w:rsidRDefault="00423A88" w:rsidP="00DE1DFD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rPr>
                          <w:rFonts w:eastAsia="Times New Roman" w:cs="Helvetica"/>
                          <w:sz w:val="20"/>
                          <w:szCs w:val="20"/>
                        </w:rPr>
                      </w:pPr>
                      <w:r w:rsidRPr="00941E73">
                        <w:rPr>
                          <w:rFonts w:eastAsia="Times New Roman" w:cs="Helvetica"/>
                          <w:sz w:val="20"/>
                          <w:szCs w:val="20"/>
                        </w:rPr>
                        <w:t>Labour Planning for 150 food manufacturing staff (including managing agency suppliers).</w:t>
                      </w:r>
                    </w:p>
                    <w:p w14:paraId="44A326F0" w14:textId="77777777" w:rsidR="00DE1DFD" w:rsidRPr="00395718" w:rsidRDefault="00DE1DFD" w:rsidP="00DE1DFD">
                      <w:pPr>
                        <w:pStyle w:val="NoSpacing"/>
                        <w:numPr>
                          <w:ilvl w:val="0"/>
                          <w:numId w:val="33"/>
                        </w:numPr>
                        <w:rPr>
                          <w:rFonts w:ascii="Corbel" w:hAnsi="Corbel" w:cs="Arial"/>
                          <w:sz w:val="20"/>
                          <w:szCs w:val="20"/>
                        </w:rPr>
                      </w:pPr>
                      <w:r w:rsidRPr="00395718"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Taking ownership for training, standard work auditing and H&amp;S to implement a talent plan for the delivery station to manage performance, career management, learning and development and positive employee engagement </w:t>
                      </w:r>
                    </w:p>
                    <w:p w14:paraId="41C4D521" w14:textId="07B5DF46" w:rsidR="00E43695" w:rsidRPr="00DE1DFD" w:rsidRDefault="00E43695" w:rsidP="00DE1DFD">
                      <w:pPr>
                        <w:spacing w:after="0"/>
                        <w:rPr>
                          <w:rFonts w:eastAsia="Times New Roman" w:cs="Helvetica"/>
                          <w:sz w:val="20"/>
                          <w:szCs w:val="20"/>
                        </w:rPr>
                      </w:pPr>
                    </w:p>
                    <w:p w14:paraId="705806DC" w14:textId="79DD4F9F" w:rsidR="00B22CC8" w:rsidRPr="00E43695" w:rsidRDefault="00B22CC8" w:rsidP="00E43695">
                      <w:pPr>
                        <w:spacing w:after="0"/>
                        <w:rPr>
                          <w:rFonts w:eastAsia="Times New Roman" w:cs="Helvetica"/>
                        </w:rPr>
                      </w:pPr>
                    </w:p>
                    <w:p w14:paraId="29541A9C" w14:textId="77777777" w:rsidR="00423A88" w:rsidRPr="0008394D" w:rsidRDefault="00423A88" w:rsidP="00D448A7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14:paraId="760D5D7B" w14:textId="77777777" w:rsidR="00D448A7" w:rsidRDefault="00D448A7" w:rsidP="00D448A7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</w:p>
                    <w:p w14:paraId="74B97EB6" w14:textId="77777777" w:rsidR="00D448A7" w:rsidRPr="00DB1746" w:rsidRDefault="00D448A7" w:rsidP="00D448A7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1E73" w:rsidRPr="001B2492">
        <w:rPr>
          <w:rFonts w:ascii="Calibri Light" w:hAnsi="Calibri Light"/>
          <w:noProof/>
          <w:spacing w:val="20"/>
          <w:sz w:val="40"/>
          <w:lang w:eastAsia="en-GB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378455A8" wp14:editId="2730E1A1">
                <wp:simplePos x="0" y="0"/>
                <wp:positionH relativeFrom="column">
                  <wp:posOffset>-483870</wp:posOffset>
                </wp:positionH>
                <wp:positionV relativeFrom="paragraph">
                  <wp:posOffset>361316</wp:posOffset>
                </wp:positionV>
                <wp:extent cx="7835265" cy="105410"/>
                <wp:effectExtent l="0" t="0" r="0" b="88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7835265" cy="1054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45E67" id="Rectangle 4" o:spid="_x0000_s1026" style="position:absolute;margin-left:-38.1pt;margin-top:28.45pt;width:616.95pt;height:8.3pt;flip:y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" fillcolor="#0070c0" stroked="f" strokeweight="2pt"/>
            </w:pict>
          </mc:Fallback>
        </mc:AlternateContent>
      </w:r>
      <w:r w:rsidR="00A20AE5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35D2C579" wp14:editId="76B80368">
                <wp:simplePos x="0" y="0"/>
                <wp:positionH relativeFrom="column">
                  <wp:posOffset>-321945</wp:posOffset>
                </wp:positionH>
                <wp:positionV relativeFrom="paragraph">
                  <wp:posOffset>828675</wp:posOffset>
                </wp:positionV>
                <wp:extent cx="4805680" cy="40767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5680" cy="407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F35C98" w14:textId="5681B78A" w:rsidR="005473B1" w:rsidRDefault="005473B1" w:rsidP="005473B1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  <w:t>A Front-Line Manager with broad cross functional knowledge and experience of manufacturing and supply chain. Over the last 20 years within Pepsico, has worked with a wide range of teams in executing business changes from outsourcing, commercial product changes, capital investment projects, to running the daily operations for Manufacturing, Warehouse and Transport functions.</w:t>
                            </w:r>
                          </w:p>
                          <w:p w14:paraId="496B00E0" w14:textId="77777777" w:rsidR="00B609E1" w:rsidRPr="00B609E1" w:rsidRDefault="00B609E1" w:rsidP="005473B1">
                            <w:pPr>
                              <w:pStyle w:val="NoSpacing"/>
                              <w:jc w:val="both"/>
                              <w:rPr>
                                <w:rFonts w:asciiTheme="minorHAnsi" w:hAnsiTheme="minorHAnsi" w:cstheme="minorHAnsi"/>
                                <w:sz w:val="20"/>
                                <w:szCs w:val="20"/>
                              </w:rPr>
                            </w:pPr>
                          </w:p>
                          <w:p w14:paraId="5C596B59" w14:textId="77777777" w:rsidR="00A20AE5" w:rsidRDefault="00A20AE5" w:rsidP="00A20AE5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</w:pPr>
                            <w:r w:rsidRPr="009A0F47">
                              <w:rPr>
                                <w:rFonts w:ascii="Corbel" w:hAnsi="Corbel" w:cs="Arial"/>
                                <w:b/>
                                <w:sz w:val="20"/>
                                <w:szCs w:val="20"/>
                              </w:rPr>
                              <w:t>People Development -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a</w:t>
                            </w:r>
                            <w:r w:rsidRPr="00F375A4"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resourceful individual w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>ho can successfully</w:t>
                            </w:r>
                            <w:r w:rsidRPr="00F375A4"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motivate and coach others to deliver results. </w:t>
                            </w:r>
                          </w:p>
                          <w:p w14:paraId="6D78190F" w14:textId="77777777" w:rsidR="00A20AE5" w:rsidRPr="00C37F10" w:rsidRDefault="00A20AE5" w:rsidP="00A20AE5">
                            <w:pPr>
                              <w:pStyle w:val="NoSpacing"/>
                              <w:ind w:left="360"/>
                              <w:rPr>
                                <w:rFonts w:ascii="Corbel" w:hAnsi="Corbel" w:cs="Arial"/>
                                <w:sz w:val="16"/>
                                <w:szCs w:val="20"/>
                              </w:rPr>
                            </w:pPr>
                          </w:p>
                          <w:p w14:paraId="33664B96" w14:textId="068007E6" w:rsidR="00A20AE5" w:rsidRDefault="00A20AE5" w:rsidP="00A20AE5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</w:pPr>
                            <w:r w:rsidRPr="008A78FF">
                              <w:rPr>
                                <w:rFonts w:ascii="Corbel" w:hAnsi="Corbel" w:cs="Arial"/>
                                <w:b/>
                                <w:sz w:val="20"/>
                                <w:szCs w:val="20"/>
                              </w:rPr>
                              <w:t>Learning and Development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– Apprentice and Skills Training with good knowledge of factors effecting delivery.</w:t>
                            </w:r>
                          </w:p>
                          <w:p w14:paraId="766E8C23" w14:textId="77777777" w:rsidR="00A20AE5" w:rsidRPr="00C37F10" w:rsidRDefault="00A20AE5" w:rsidP="00A20AE5">
                            <w:pPr>
                              <w:pStyle w:val="NoSpacing"/>
                              <w:rPr>
                                <w:rFonts w:ascii="Corbel" w:hAnsi="Corbel" w:cs="Arial"/>
                                <w:sz w:val="16"/>
                                <w:szCs w:val="20"/>
                              </w:rPr>
                            </w:pPr>
                          </w:p>
                          <w:p w14:paraId="0A0301F8" w14:textId="099BA726" w:rsidR="00A20AE5" w:rsidRDefault="00A20AE5" w:rsidP="00A20AE5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</w:pPr>
                            <w:r w:rsidRPr="009A0F47">
                              <w:rPr>
                                <w:rFonts w:ascii="Corbel" w:hAnsi="Corbel" w:cs="Arial"/>
                                <w:b/>
                                <w:sz w:val="20"/>
                                <w:szCs w:val="20"/>
                              </w:rPr>
                              <w:t>Project Management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– experienced in leading and executing productivity gain projects, within time and cost constraints.</w:t>
                            </w:r>
                          </w:p>
                          <w:p w14:paraId="306F4642" w14:textId="77777777" w:rsidR="00A20AE5" w:rsidRPr="00C37F10" w:rsidRDefault="00A20AE5" w:rsidP="00A20AE5">
                            <w:pPr>
                              <w:pStyle w:val="NoSpacing"/>
                              <w:rPr>
                                <w:rFonts w:ascii="Corbel" w:hAnsi="Corbel" w:cs="Arial"/>
                                <w:sz w:val="16"/>
                                <w:szCs w:val="20"/>
                              </w:rPr>
                            </w:pPr>
                          </w:p>
                          <w:p w14:paraId="37E73089" w14:textId="2E35ECF2" w:rsidR="00A20AE5" w:rsidRDefault="00A20AE5" w:rsidP="00A20AE5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</w:pPr>
                            <w:r w:rsidRPr="009A0F47">
                              <w:rPr>
                                <w:rFonts w:ascii="Corbel" w:hAnsi="Corbel" w:cs="Arial"/>
                                <w:b/>
                                <w:sz w:val="20"/>
                                <w:szCs w:val="20"/>
                              </w:rPr>
                              <w:t>Continuous Improvement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941E73"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strong record of identifying and instituting positive change, often in the face of staff opposition </w:t>
                            </w:r>
                          </w:p>
                          <w:p w14:paraId="3B3DDA73" w14:textId="77777777" w:rsidR="00A20AE5" w:rsidRPr="00C37F10" w:rsidRDefault="00A20AE5" w:rsidP="00A20AE5">
                            <w:pPr>
                              <w:pStyle w:val="NoSpacing"/>
                              <w:rPr>
                                <w:rFonts w:ascii="Corbel" w:hAnsi="Corbel" w:cs="Arial"/>
                                <w:sz w:val="16"/>
                                <w:szCs w:val="20"/>
                              </w:rPr>
                            </w:pPr>
                          </w:p>
                          <w:p w14:paraId="4EF25015" w14:textId="77777777" w:rsidR="00A20AE5" w:rsidRDefault="00A20AE5" w:rsidP="00A20AE5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</w:pPr>
                            <w:r w:rsidRPr="009A0F47">
                              <w:rPr>
                                <w:rFonts w:ascii="Corbel" w:hAnsi="Corbel" w:cs="Arial"/>
                                <w:b/>
                                <w:sz w:val="20"/>
                                <w:szCs w:val="20"/>
                              </w:rPr>
                              <w:t>FMCG Logistics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– organising the movement and transportation of goods from warehousing to customers efficiently and effectively</w:t>
                            </w:r>
                          </w:p>
                          <w:p w14:paraId="40F71B75" w14:textId="77777777" w:rsidR="00A20AE5" w:rsidRPr="00C37F10" w:rsidRDefault="00A20AE5" w:rsidP="00A20AE5">
                            <w:pPr>
                              <w:pStyle w:val="NoSpacing"/>
                              <w:rPr>
                                <w:rFonts w:ascii="Corbel" w:hAnsi="Corbel" w:cs="Arial"/>
                                <w:sz w:val="16"/>
                                <w:szCs w:val="20"/>
                              </w:rPr>
                            </w:pPr>
                          </w:p>
                          <w:p w14:paraId="62E52B92" w14:textId="77777777" w:rsidR="00A20AE5" w:rsidRDefault="00A20AE5" w:rsidP="00A20AE5">
                            <w:pPr>
                              <w:pStyle w:val="NoSpacing"/>
                              <w:numPr>
                                <w:ilvl w:val="0"/>
                                <w:numId w:val="31"/>
                              </w:numP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</w:pPr>
                            <w:r w:rsidRPr="009A0F47">
                              <w:rPr>
                                <w:rFonts w:ascii="Corbel" w:hAnsi="Corbel" w:cs="Arial"/>
                                <w:b/>
                                <w:sz w:val="20"/>
                                <w:szCs w:val="20"/>
                              </w:rPr>
                              <w:t>A Self Starter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- w</w:t>
                            </w:r>
                            <w:r w:rsidRPr="00F375A4"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>ork</w:t>
                            </w:r>
                            <w:r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>s</w:t>
                            </w:r>
                            <w:r w:rsidRPr="00F375A4">
                              <w:rPr>
                                <w:rFonts w:ascii="Corbel" w:hAnsi="Corbel" w:cs="Arial"/>
                                <w:sz w:val="20"/>
                                <w:szCs w:val="20"/>
                              </w:rPr>
                              <w:t xml:space="preserve"> well independently, demonstrating a high level of motivation and organisation skills to meet deadlines and achieve objectives and targets. </w:t>
                            </w:r>
                          </w:p>
                          <w:p w14:paraId="27FF1A5B" w14:textId="77777777" w:rsidR="003308CE" w:rsidRPr="003705BB" w:rsidRDefault="003308CE" w:rsidP="00EB7536">
                            <w:pPr>
                              <w:pStyle w:val="ListParagraph"/>
                              <w:spacing w:after="120"/>
                              <w:ind w:left="142"/>
                              <w:rPr>
                                <w:sz w:val="14"/>
                                <w:szCs w:val="24"/>
                              </w:rPr>
                            </w:pPr>
                          </w:p>
                          <w:p w14:paraId="4100481D" w14:textId="77777777" w:rsidR="00233E7A" w:rsidRPr="00B22CC8" w:rsidRDefault="00233E7A" w:rsidP="00B22CC8">
                            <w:pPr>
                              <w:spacing w:after="1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2C579" id="Text Box 16" o:spid="_x0000_s1033" type="#_x0000_t202" style="position:absolute;left:0;text-align:left;margin-left:-25.35pt;margin-top:65.25pt;width:378.4pt;height:321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" filled="f" stroked="f" strokeweight=".5pt">
                <v:textbox>
                  <w:txbxContent>
                    <w:p w14:paraId="65F35C98" w14:textId="5681B78A" w:rsidR="005473B1" w:rsidRDefault="005473B1" w:rsidP="005473B1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  <w:t>A Front-Line Manager with broad cross functional knowledge and experience of manufacturing and supply chain. Over the last 20 years within Pepsico, has worked with a wide range of teams in executing business changes from outsourcing, commercial product changes, capital investment projects, to running the daily operations for Manufacturing, Warehouse and Transport functions.</w:t>
                      </w:r>
                    </w:p>
                    <w:p w14:paraId="496B00E0" w14:textId="77777777" w:rsidR="00B609E1" w:rsidRPr="00B609E1" w:rsidRDefault="00B609E1" w:rsidP="005473B1">
                      <w:pPr>
                        <w:pStyle w:val="NoSpacing"/>
                        <w:jc w:val="both"/>
                        <w:rPr>
                          <w:rFonts w:asciiTheme="minorHAnsi" w:hAnsiTheme="minorHAnsi" w:cstheme="minorHAnsi"/>
                          <w:sz w:val="20"/>
                          <w:szCs w:val="20"/>
                        </w:rPr>
                      </w:pPr>
                    </w:p>
                    <w:p w14:paraId="5C596B59" w14:textId="77777777" w:rsidR="00A20AE5" w:rsidRDefault="00A20AE5" w:rsidP="00A20AE5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Corbel" w:hAnsi="Corbel" w:cs="Arial"/>
                          <w:sz w:val="20"/>
                          <w:szCs w:val="20"/>
                        </w:rPr>
                      </w:pPr>
                      <w:r w:rsidRPr="009A0F47">
                        <w:rPr>
                          <w:rFonts w:ascii="Corbel" w:hAnsi="Corbel" w:cs="Arial"/>
                          <w:b/>
                          <w:sz w:val="20"/>
                          <w:szCs w:val="20"/>
                        </w:rPr>
                        <w:t>People Development -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a</w:t>
                      </w:r>
                      <w:r w:rsidRPr="00F375A4"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resourceful individual w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>ho can successfully</w:t>
                      </w:r>
                      <w:r w:rsidRPr="00F375A4"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motivate and coach others to deliver results. </w:t>
                      </w:r>
                    </w:p>
                    <w:p w14:paraId="6D78190F" w14:textId="77777777" w:rsidR="00A20AE5" w:rsidRPr="00C37F10" w:rsidRDefault="00A20AE5" w:rsidP="00A20AE5">
                      <w:pPr>
                        <w:pStyle w:val="NoSpacing"/>
                        <w:ind w:left="360"/>
                        <w:rPr>
                          <w:rFonts w:ascii="Corbel" w:hAnsi="Corbel" w:cs="Arial"/>
                          <w:sz w:val="16"/>
                          <w:szCs w:val="20"/>
                        </w:rPr>
                      </w:pPr>
                    </w:p>
                    <w:p w14:paraId="33664B96" w14:textId="068007E6" w:rsidR="00A20AE5" w:rsidRDefault="00A20AE5" w:rsidP="00A20AE5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Corbel" w:hAnsi="Corbel" w:cs="Arial"/>
                          <w:sz w:val="20"/>
                          <w:szCs w:val="20"/>
                        </w:rPr>
                      </w:pPr>
                      <w:r w:rsidRPr="008A78FF">
                        <w:rPr>
                          <w:rFonts w:ascii="Corbel" w:hAnsi="Corbel" w:cs="Arial"/>
                          <w:b/>
                          <w:sz w:val="20"/>
                          <w:szCs w:val="20"/>
                        </w:rPr>
                        <w:t>Learning and Development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– Apprentice and Skills Training with good knowledge of factors effecting delivery.</w:t>
                      </w:r>
                    </w:p>
                    <w:p w14:paraId="766E8C23" w14:textId="77777777" w:rsidR="00A20AE5" w:rsidRPr="00C37F10" w:rsidRDefault="00A20AE5" w:rsidP="00A20AE5">
                      <w:pPr>
                        <w:pStyle w:val="NoSpacing"/>
                        <w:rPr>
                          <w:rFonts w:ascii="Corbel" w:hAnsi="Corbel" w:cs="Arial"/>
                          <w:sz w:val="16"/>
                          <w:szCs w:val="20"/>
                        </w:rPr>
                      </w:pPr>
                    </w:p>
                    <w:p w14:paraId="0A0301F8" w14:textId="099BA726" w:rsidR="00A20AE5" w:rsidRDefault="00A20AE5" w:rsidP="00A20AE5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Corbel" w:hAnsi="Corbel" w:cs="Arial"/>
                          <w:sz w:val="20"/>
                          <w:szCs w:val="20"/>
                        </w:rPr>
                      </w:pPr>
                      <w:r w:rsidRPr="009A0F47">
                        <w:rPr>
                          <w:rFonts w:ascii="Corbel" w:hAnsi="Corbel" w:cs="Arial"/>
                          <w:b/>
                          <w:sz w:val="20"/>
                          <w:szCs w:val="20"/>
                        </w:rPr>
                        <w:t>Project Management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– experienced in leading and executing productivity gain projects, within time and cost constraints.</w:t>
                      </w:r>
                    </w:p>
                    <w:p w14:paraId="306F4642" w14:textId="77777777" w:rsidR="00A20AE5" w:rsidRPr="00C37F10" w:rsidRDefault="00A20AE5" w:rsidP="00A20AE5">
                      <w:pPr>
                        <w:pStyle w:val="NoSpacing"/>
                        <w:rPr>
                          <w:rFonts w:ascii="Corbel" w:hAnsi="Corbel" w:cs="Arial"/>
                          <w:sz w:val="16"/>
                          <w:szCs w:val="20"/>
                        </w:rPr>
                      </w:pPr>
                    </w:p>
                    <w:p w14:paraId="37E73089" w14:textId="2E35ECF2" w:rsidR="00A20AE5" w:rsidRDefault="00A20AE5" w:rsidP="00A20AE5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Corbel" w:hAnsi="Corbel" w:cs="Arial"/>
                          <w:sz w:val="20"/>
                          <w:szCs w:val="20"/>
                        </w:rPr>
                      </w:pPr>
                      <w:r w:rsidRPr="009A0F47">
                        <w:rPr>
                          <w:rFonts w:ascii="Corbel" w:hAnsi="Corbel" w:cs="Arial"/>
                          <w:b/>
                          <w:sz w:val="20"/>
                          <w:szCs w:val="20"/>
                        </w:rPr>
                        <w:t>Continuous Improvement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– </w:t>
                      </w:r>
                      <w:r w:rsidR="00941E73">
                        <w:rPr>
                          <w:rFonts w:ascii="Corbel" w:hAnsi="Corbel" w:cs="Arial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strong record of identifying and instituting positive change, often in the face of staff opposition </w:t>
                      </w:r>
                    </w:p>
                    <w:p w14:paraId="3B3DDA73" w14:textId="77777777" w:rsidR="00A20AE5" w:rsidRPr="00C37F10" w:rsidRDefault="00A20AE5" w:rsidP="00A20AE5">
                      <w:pPr>
                        <w:pStyle w:val="NoSpacing"/>
                        <w:rPr>
                          <w:rFonts w:ascii="Corbel" w:hAnsi="Corbel" w:cs="Arial"/>
                          <w:sz w:val="16"/>
                          <w:szCs w:val="20"/>
                        </w:rPr>
                      </w:pPr>
                    </w:p>
                    <w:p w14:paraId="4EF25015" w14:textId="77777777" w:rsidR="00A20AE5" w:rsidRDefault="00A20AE5" w:rsidP="00A20AE5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Corbel" w:hAnsi="Corbel" w:cs="Arial"/>
                          <w:sz w:val="20"/>
                          <w:szCs w:val="20"/>
                        </w:rPr>
                      </w:pPr>
                      <w:r w:rsidRPr="009A0F47">
                        <w:rPr>
                          <w:rFonts w:ascii="Corbel" w:hAnsi="Corbel" w:cs="Arial"/>
                          <w:b/>
                          <w:sz w:val="20"/>
                          <w:szCs w:val="20"/>
                        </w:rPr>
                        <w:t>FMCG Logistics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– organising the movement and transportation of goods from warehousing to customers efficiently and effectively</w:t>
                      </w:r>
                    </w:p>
                    <w:p w14:paraId="40F71B75" w14:textId="77777777" w:rsidR="00A20AE5" w:rsidRPr="00C37F10" w:rsidRDefault="00A20AE5" w:rsidP="00A20AE5">
                      <w:pPr>
                        <w:pStyle w:val="NoSpacing"/>
                        <w:rPr>
                          <w:rFonts w:ascii="Corbel" w:hAnsi="Corbel" w:cs="Arial"/>
                          <w:sz w:val="16"/>
                          <w:szCs w:val="20"/>
                        </w:rPr>
                      </w:pPr>
                    </w:p>
                    <w:p w14:paraId="62E52B92" w14:textId="77777777" w:rsidR="00A20AE5" w:rsidRDefault="00A20AE5" w:rsidP="00A20AE5">
                      <w:pPr>
                        <w:pStyle w:val="NoSpacing"/>
                        <w:numPr>
                          <w:ilvl w:val="0"/>
                          <w:numId w:val="31"/>
                        </w:numPr>
                        <w:rPr>
                          <w:rFonts w:ascii="Corbel" w:hAnsi="Corbel" w:cs="Arial"/>
                          <w:sz w:val="20"/>
                          <w:szCs w:val="20"/>
                        </w:rPr>
                      </w:pPr>
                      <w:r w:rsidRPr="009A0F47">
                        <w:rPr>
                          <w:rFonts w:ascii="Corbel" w:hAnsi="Corbel" w:cs="Arial"/>
                          <w:b/>
                          <w:sz w:val="20"/>
                          <w:szCs w:val="20"/>
                        </w:rPr>
                        <w:t>A Self Starter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- w</w:t>
                      </w:r>
                      <w:r w:rsidRPr="00F375A4">
                        <w:rPr>
                          <w:rFonts w:ascii="Corbel" w:hAnsi="Corbel" w:cs="Arial"/>
                          <w:sz w:val="20"/>
                          <w:szCs w:val="20"/>
                        </w:rPr>
                        <w:t>ork</w:t>
                      </w:r>
                      <w:r>
                        <w:rPr>
                          <w:rFonts w:ascii="Corbel" w:hAnsi="Corbel" w:cs="Arial"/>
                          <w:sz w:val="20"/>
                          <w:szCs w:val="20"/>
                        </w:rPr>
                        <w:t>s</w:t>
                      </w:r>
                      <w:r w:rsidRPr="00F375A4">
                        <w:rPr>
                          <w:rFonts w:ascii="Corbel" w:hAnsi="Corbel" w:cs="Arial"/>
                          <w:sz w:val="20"/>
                          <w:szCs w:val="20"/>
                        </w:rPr>
                        <w:t xml:space="preserve"> well independently, demonstrating a high level of motivation and organisation skills to meet deadlines and achieve objectives and targets. </w:t>
                      </w:r>
                    </w:p>
                    <w:p w14:paraId="27FF1A5B" w14:textId="77777777" w:rsidR="003308CE" w:rsidRPr="003705BB" w:rsidRDefault="003308CE" w:rsidP="00EB7536">
                      <w:pPr>
                        <w:pStyle w:val="ListParagraph"/>
                        <w:spacing w:after="120"/>
                        <w:ind w:left="142"/>
                        <w:rPr>
                          <w:sz w:val="14"/>
                          <w:szCs w:val="24"/>
                        </w:rPr>
                      </w:pPr>
                    </w:p>
                    <w:p w14:paraId="4100481D" w14:textId="77777777" w:rsidR="00233E7A" w:rsidRPr="00B22CC8" w:rsidRDefault="00233E7A" w:rsidP="00B22CC8">
                      <w:pPr>
                        <w:spacing w:after="12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6E03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01D2392" wp14:editId="3E29CD3A">
                <wp:simplePos x="0" y="0"/>
                <wp:positionH relativeFrom="column">
                  <wp:posOffset>4647565</wp:posOffset>
                </wp:positionH>
                <wp:positionV relativeFrom="paragraph">
                  <wp:posOffset>2449992</wp:posOffset>
                </wp:positionV>
                <wp:extent cx="2381250" cy="103822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AA6FAA" w14:textId="77777777" w:rsidR="00A97F20" w:rsidRDefault="00517ECC" w:rsidP="00517EC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epsiCo - Incident &amp; Accident Management</w:t>
                            </w:r>
                          </w:p>
                          <w:p w14:paraId="418AA553" w14:textId="77777777" w:rsidR="00A97F20" w:rsidRDefault="00517ECC" w:rsidP="00517ECC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HA</w:t>
                            </w:r>
                            <w:r w:rsidR="00A97F20" w:rsidRPr="00A97F20">
                              <w:rPr>
                                <w:sz w:val="24"/>
                                <w:szCs w:val="24"/>
                              </w:rPr>
                              <w:t xml:space="preserve"> Operators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Compliance Training</w:t>
                            </w:r>
                            <w:r w:rsidR="00A97F20" w:rsidRPr="00A97F20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EF52F73" w14:textId="77777777" w:rsidR="00A97F20" w:rsidRPr="00517ECC" w:rsidRDefault="00A97F20" w:rsidP="00517ECC">
                            <w:pPr>
                              <w:spacing w:after="120"/>
                              <w:ind w:left="142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1D2392" id="Text Box 17" o:spid="_x0000_s1034" type="#_x0000_t202" style="position:absolute;left:0;text-align:left;margin-left:365.95pt;margin-top:192.9pt;width:187.5pt;height:81.75pt;z-index:251664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" filled="f" stroked="f" strokeweight=".5pt">
                <v:textbox>
                  <w:txbxContent>
                    <w:p w14:paraId="4CAA6FAA" w14:textId="77777777" w:rsidR="00A97F20" w:rsidRDefault="00517ECC" w:rsidP="00517EC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epsiCo - Incident &amp; Accident Management</w:t>
                      </w:r>
                    </w:p>
                    <w:p w14:paraId="418AA553" w14:textId="77777777" w:rsidR="00A97F20" w:rsidRDefault="00517ECC" w:rsidP="00517ECC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HA</w:t>
                      </w:r>
                      <w:r w:rsidR="00A97F20" w:rsidRPr="00A97F20">
                        <w:rPr>
                          <w:sz w:val="24"/>
                          <w:szCs w:val="24"/>
                        </w:rPr>
                        <w:t xml:space="preserve"> Operators </w:t>
                      </w:r>
                      <w:r>
                        <w:rPr>
                          <w:sz w:val="24"/>
                          <w:szCs w:val="24"/>
                        </w:rPr>
                        <w:t>Compliance Training</w:t>
                      </w:r>
                      <w:r w:rsidR="00A97F20" w:rsidRPr="00A97F20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EF52F73" w14:textId="77777777" w:rsidR="00A97F20" w:rsidRPr="00517ECC" w:rsidRDefault="00A97F20" w:rsidP="00517ECC">
                      <w:pPr>
                        <w:spacing w:after="120"/>
                        <w:ind w:left="142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E6E03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78C7A7A" wp14:editId="43308AEE">
                <wp:simplePos x="0" y="0"/>
                <wp:positionH relativeFrom="column">
                  <wp:posOffset>4603115</wp:posOffset>
                </wp:positionH>
                <wp:positionV relativeFrom="paragraph">
                  <wp:posOffset>2042322</wp:posOffset>
                </wp:positionV>
                <wp:extent cx="2477135" cy="297180"/>
                <wp:effectExtent l="0" t="0" r="0" b="762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7135" cy="297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13B124" w14:textId="77777777" w:rsidR="00D244B3" w:rsidRPr="00EB3547" w:rsidRDefault="00D244B3" w:rsidP="00D244B3">
                            <w:pP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</w:pPr>
                            <w:r w:rsidRPr="00EB3547"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  <w:t>QUAL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8C7A7A" id="Text Box 13" o:spid="_x0000_s1035" type="#_x0000_t202" style="position:absolute;left:0;text-align:left;margin-left:362.45pt;margin-top:160.8pt;width:195.05pt;height:23.4pt;z-index:251655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" fillcolor="#d8d8d8 [2732]" stroked="f" strokeweight=".5pt">
                <v:textbox>
                  <w:txbxContent>
                    <w:p w14:paraId="3413B124" w14:textId="77777777" w:rsidR="00D244B3" w:rsidRPr="00EB3547" w:rsidRDefault="00D244B3" w:rsidP="00D244B3">
                      <w:pP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</w:pPr>
                      <w:r w:rsidRPr="00EB3547"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  <w:t>QUALIFICATIONS</w:t>
                      </w:r>
                    </w:p>
                  </w:txbxContent>
                </v:textbox>
              </v:shape>
            </w:pict>
          </mc:Fallback>
        </mc:AlternateContent>
      </w:r>
      <w:r w:rsidR="00CE6E03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g">
            <w:drawing>
              <wp:anchor distT="0" distB="0" distL="114300" distR="114300" simplePos="0" relativeHeight="251646464" behindDoc="0" locked="0" layoutInCell="1" allowOverlap="1" wp14:anchorId="38178867" wp14:editId="121D9F88">
                <wp:simplePos x="0" y="0"/>
                <wp:positionH relativeFrom="column">
                  <wp:posOffset>4615992</wp:posOffset>
                </wp:positionH>
                <wp:positionV relativeFrom="paragraph">
                  <wp:posOffset>612037</wp:posOffset>
                </wp:positionV>
                <wp:extent cx="2445477" cy="1339702"/>
                <wp:effectExtent l="0" t="0" r="0" b="0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45477" cy="1339702"/>
                          <a:chOff x="-10632" y="-107138"/>
                          <a:chExt cx="2445933" cy="1340548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-10632" y="-107138"/>
                            <a:ext cx="1955800" cy="29718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D1D613" w14:textId="77777777" w:rsidR="00D244B3" w:rsidRPr="00EB3547" w:rsidRDefault="00D244B3" w:rsidP="00D244B3">
                              <w:pPr>
                                <w:rPr>
                                  <w:b/>
                                  <w:color w:val="1F497D" w:themeColor="text2"/>
                                  <w:spacing w:val="100"/>
                                  <w:sz w:val="28"/>
                                </w:rPr>
                              </w:pPr>
                              <w:r w:rsidRPr="00EB3547">
                                <w:rPr>
                                  <w:b/>
                                  <w:color w:val="1F497D" w:themeColor="text2"/>
                                  <w:spacing w:val="100"/>
                                  <w:sz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38240" y="170488"/>
                            <a:ext cx="2297061" cy="106292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0924B82" w14:textId="77777777" w:rsidR="008B4A97" w:rsidRPr="00EB7536" w:rsidRDefault="005F520F" w:rsidP="005F520F">
                              <w:pPr>
                                <w:spacing w:after="0"/>
                                <w:rPr>
                                  <w:b/>
                                  <w:sz w:val="24"/>
                                  <w:szCs w:val="24"/>
                                </w:rPr>
                              </w:pPr>
                              <w:r w:rsidRPr="00EB7536">
                                <w:rPr>
                                  <w:b/>
                                  <w:sz w:val="24"/>
                                  <w:szCs w:val="24"/>
                                </w:rPr>
                                <w:t>Culcheth High School, Warrington</w:t>
                              </w:r>
                              <w:r w:rsidR="00BD5B86" w:rsidRPr="00EB7536">
                                <w:rPr>
                                  <w:b/>
                                  <w:sz w:val="24"/>
                                  <w:szCs w:val="24"/>
                                </w:rPr>
                                <w:t>:</w:t>
                              </w:r>
                            </w:p>
                            <w:p w14:paraId="6B6324F3" w14:textId="356254DD" w:rsidR="00A97F20" w:rsidRPr="00B22CC8" w:rsidRDefault="005F520F" w:rsidP="00D244B3">
                              <w:pPr>
                                <w:pStyle w:val="ListParagraph"/>
                                <w:numPr>
                                  <w:ilvl w:val="0"/>
                                  <w:numId w:val="19"/>
                                </w:numPr>
                                <w:spacing w:after="120"/>
                                <w:ind w:left="284" w:hanging="284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“O” Levels - </w:t>
                              </w:r>
                              <w:r w:rsidRPr="005F520F">
                                <w:rPr>
                                  <w:sz w:val="24"/>
                                  <w:szCs w:val="24"/>
                                </w:rPr>
                                <w:t>Physics, Mathematics &amp; English</w:t>
                              </w:r>
                            </w:p>
                            <w:p w14:paraId="558D6DD8" w14:textId="77777777" w:rsidR="00A97F20" w:rsidRPr="00F80C8D" w:rsidRDefault="00A97F20" w:rsidP="00D244B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178867" id="Group 39" o:spid="_x0000_s1036" style="position:absolute;left:0;text-align:left;margin-left:363.45pt;margin-top:48.2pt;width:192.55pt;height:105.5pt;z-index:251646464;mso-width-relative:margin;mso-height-relative:margin" coordorigin="-106,-1071" coordsize="24459,134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">
                <v:shape id="Text Box 12" o:spid="_x0000_s1037" type="#_x0000_t202" style="position:absolute;left:-106;top:-1071;width:19557;height:2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" fillcolor="#d8d8d8 [2732]" stroked="f" strokeweight=".5pt">
                  <v:textbox>
                    <w:txbxContent>
                      <w:p w14:paraId="24D1D613" w14:textId="77777777" w:rsidR="00D244B3" w:rsidRPr="00EB3547" w:rsidRDefault="00D244B3" w:rsidP="00D244B3">
                        <w:pPr>
                          <w:rPr>
                            <w:b/>
                            <w:color w:val="1F497D" w:themeColor="text2"/>
                            <w:spacing w:val="100"/>
                            <w:sz w:val="28"/>
                          </w:rPr>
                        </w:pPr>
                        <w:r w:rsidRPr="00EB3547">
                          <w:rPr>
                            <w:b/>
                            <w:color w:val="1F497D" w:themeColor="text2"/>
                            <w:spacing w:val="100"/>
                            <w:sz w:val="28"/>
                          </w:rPr>
                          <w:t>EDUCATION</w:t>
                        </w:r>
                      </w:p>
                    </w:txbxContent>
                  </v:textbox>
                </v:shape>
                <v:shape id="Text Box 15" o:spid="_x0000_s1038" type="#_x0000_t202" style="position:absolute;left:1382;top:1704;width:22971;height:10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40924B82" w14:textId="77777777" w:rsidR="008B4A97" w:rsidRPr="00EB7536" w:rsidRDefault="005F520F" w:rsidP="005F520F">
                        <w:pPr>
                          <w:spacing w:after="0"/>
                          <w:rPr>
                            <w:b/>
                            <w:sz w:val="24"/>
                            <w:szCs w:val="24"/>
                          </w:rPr>
                        </w:pPr>
                        <w:r w:rsidRPr="00EB7536">
                          <w:rPr>
                            <w:b/>
                            <w:sz w:val="24"/>
                            <w:szCs w:val="24"/>
                          </w:rPr>
                          <w:t>Culcheth High School, Warrington</w:t>
                        </w:r>
                        <w:r w:rsidR="00BD5B86" w:rsidRPr="00EB7536">
                          <w:rPr>
                            <w:b/>
                            <w:sz w:val="24"/>
                            <w:szCs w:val="24"/>
                          </w:rPr>
                          <w:t>:</w:t>
                        </w:r>
                      </w:p>
                      <w:p w14:paraId="6B6324F3" w14:textId="356254DD" w:rsidR="00A97F20" w:rsidRPr="00B22CC8" w:rsidRDefault="005F520F" w:rsidP="00D244B3">
                        <w:pPr>
                          <w:pStyle w:val="ListParagraph"/>
                          <w:numPr>
                            <w:ilvl w:val="0"/>
                            <w:numId w:val="19"/>
                          </w:numPr>
                          <w:spacing w:after="120"/>
                          <w:ind w:left="284" w:hanging="28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“O” Levels - </w:t>
                        </w:r>
                        <w:r w:rsidRPr="005F520F">
                          <w:rPr>
                            <w:sz w:val="24"/>
                            <w:szCs w:val="24"/>
                          </w:rPr>
                          <w:t>Physics, Mathematics &amp; English</w:t>
                        </w:r>
                      </w:p>
                      <w:p w14:paraId="558D6DD8" w14:textId="77777777" w:rsidR="00A97F20" w:rsidRPr="00F80C8D" w:rsidRDefault="00A97F20" w:rsidP="00D244B3">
                        <w:pPr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A07FA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0AA7080C" wp14:editId="26DDC7B0">
                <wp:simplePos x="0" y="0"/>
                <wp:positionH relativeFrom="column">
                  <wp:posOffset>-189924</wp:posOffset>
                </wp:positionH>
                <wp:positionV relativeFrom="paragraph">
                  <wp:posOffset>4588613</wp:posOffset>
                </wp:positionV>
                <wp:extent cx="3551401" cy="361315"/>
                <wp:effectExtent l="0" t="0" r="0" b="63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51401" cy="3613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904DB8" w14:textId="77777777" w:rsidR="00D244B3" w:rsidRPr="00EB3547" w:rsidRDefault="00D244B3" w:rsidP="00D244B3">
                            <w:pP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</w:pPr>
                            <w:r w:rsidRPr="00EB3547"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7080C" id="Text Box 14" o:spid="_x0000_s1039" type="#_x0000_t202" style="position:absolute;left:0;text-align:left;margin-left:-14.95pt;margin-top:361.3pt;width:279.65pt;height:28.4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" filled="f" stroked="f" strokeweight=".5pt">
                <v:textbox>
                  <w:txbxContent>
                    <w:p w14:paraId="5C904DB8" w14:textId="77777777" w:rsidR="00D244B3" w:rsidRPr="00EB3547" w:rsidRDefault="00D244B3" w:rsidP="00D244B3">
                      <w:pP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</w:pPr>
                      <w:r w:rsidRPr="00EB3547"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CA07FA" w:rsidRPr="001B2492">
        <w:rPr>
          <w:rFonts w:ascii="Calibri Light" w:hAnsi="Calibri Light"/>
          <w:noProof/>
          <w:spacing w:val="20"/>
          <w:sz w:val="40"/>
          <w:lang w:eastAsia="en-GB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012A4BD" wp14:editId="6317BC8D">
                <wp:simplePos x="0" y="0"/>
                <wp:positionH relativeFrom="column">
                  <wp:posOffset>4541564</wp:posOffset>
                </wp:positionH>
                <wp:positionV relativeFrom="paragraph">
                  <wp:posOffset>3492826</wp:posOffset>
                </wp:positionV>
                <wp:extent cx="2652942" cy="45719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2942" cy="45719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31280" id="Rectangle 29" o:spid="_x0000_s1026" style="position:absolute;margin-left:357.6pt;margin-top:275.05pt;width:208.9pt;height:3.6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" fillcolor="#0070c0" stroked="f" strokeweight="2pt"/>
            </w:pict>
          </mc:Fallback>
        </mc:AlternateContent>
      </w:r>
      <w:r w:rsidR="00CA07FA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83F1218" wp14:editId="20A94D5C">
                <wp:simplePos x="0" y="0"/>
                <wp:positionH relativeFrom="column">
                  <wp:posOffset>4644390</wp:posOffset>
                </wp:positionH>
                <wp:positionV relativeFrom="paragraph">
                  <wp:posOffset>4032885</wp:posOffset>
                </wp:positionV>
                <wp:extent cx="2678430" cy="3561715"/>
                <wp:effectExtent l="0" t="0" r="0" b="63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8430" cy="35617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58D4B8" w14:textId="77777777" w:rsidR="00477D0B" w:rsidRDefault="00477D0B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LABOUR PLANNING</w:t>
                            </w:r>
                          </w:p>
                          <w:p w14:paraId="55317322" w14:textId="6525346B" w:rsidR="00EA5759" w:rsidRDefault="00EA5759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LEGAL COMPLIANCE</w:t>
                            </w:r>
                          </w:p>
                          <w:p w14:paraId="651AC9F9" w14:textId="77777777" w:rsidR="00EA5759" w:rsidRDefault="00EA5759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RAFFIC PLANNING</w:t>
                            </w:r>
                          </w:p>
                          <w:p w14:paraId="4FC34181" w14:textId="77777777" w:rsidR="00EA5759" w:rsidRDefault="00EA5759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VEHICLE TRACKING SYSTEMS</w:t>
                            </w:r>
                          </w:p>
                          <w:p w14:paraId="10B4C8DC" w14:textId="77777777" w:rsidR="00EA5759" w:rsidRDefault="00EA5759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CCIDENT INVESTIGATION</w:t>
                            </w:r>
                          </w:p>
                          <w:p w14:paraId="028A4EFB" w14:textId="77777777" w:rsidR="00EA5759" w:rsidRDefault="00EA5759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OPERATOR LICENCING</w:t>
                            </w:r>
                          </w:p>
                          <w:p w14:paraId="0F04A95C" w14:textId="77777777" w:rsidR="00EA5759" w:rsidRDefault="00EA5759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HEALTH &amp; SAFETY</w:t>
                            </w:r>
                          </w:p>
                          <w:p w14:paraId="40E1EE6A" w14:textId="77777777" w:rsidR="00EA5759" w:rsidRDefault="00EA5759" w:rsidP="00EA5759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RISK ASSESSMENT</w:t>
                            </w:r>
                          </w:p>
                          <w:p w14:paraId="368427A2" w14:textId="77777777" w:rsidR="00E2295E" w:rsidRDefault="00EA5759" w:rsidP="00E2295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PERFORMANCE MANAGEMENT</w:t>
                            </w:r>
                          </w:p>
                          <w:p w14:paraId="06F14480" w14:textId="77777777" w:rsidR="00E2295E" w:rsidRDefault="00E2295E" w:rsidP="00E2295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AFF KPIs</w:t>
                            </w:r>
                          </w:p>
                          <w:p w14:paraId="70DDA363" w14:textId="77777777" w:rsidR="00E2295E" w:rsidRDefault="00E2295E" w:rsidP="00E2295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PERFORMANCE </w:t>
                            </w:r>
                            <w:r w:rsidRPr="00E2295E">
                              <w:rPr>
                                <w:sz w:val="24"/>
                                <w:szCs w:val="24"/>
                              </w:rPr>
                              <w:t>MANAGEMENT</w:t>
                            </w:r>
                          </w:p>
                          <w:p w14:paraId="01D1F259" w14:textId="77777777" w:rsidR="00E2295E" w:rsidRDefault="00E2295E" w:rsidP="00E2295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 w:rsidRPr="00E2295E">
                              <w:rPr>
                                <w:sz w:val="24"/>
                                <w:szCs w:val="24"/>
                              </w:rPr>
                              <w:t>TACHOGRAPHS</w:t>
                            </w:r>
                          </w:p>
                          <w:p w14:paraId="6E4AEAAA" w14:textId="77777777" w:rsidR="00E2295E" w:rsidRDefault="00E2295E" w:rsidP="00E2295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RANSPORT</w:t>
                            </w:r>
                          </w:p>
                          <w:p w14:paraId="4B196DA7" w14:textId="30A3419E" w:rsidR="00E2295E" w:rsidRDefault="00E2295E" w:rsidP="00E2295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WAREHOUSING</w:t>
                            </w:r>
                          </w:p>
                          <w:p w14:paraId="021922AB" w14:textId="422A0089" w:rsidR="00477D0B" w:rsidRPr="00E2295E" w:rsidRDefault="00477D0B" w:rsidP="00E2295E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after="120"/>
                              <w:ind w:left="284" w:hanging="284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FOOD MANUFACTU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F1218" id="Text Box 37" o:spid="_x0000_s1040" type="#_x0000_t202" style="position:absolute;left:0;text-align:left;margin-left:365.7pt;margin-top:317.55pt;width:210.9pt;height:280.45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" filled="f" stroked="f" strokeweight=".5pt">
                <v:textbox>
                  <w:txbxContent>
                    <w:p w14:paraId="5F58D4B8" w14:textId="77777777" w:rsidR="00477D0B" w:rsidRDefault="00477D0B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LABOUR PLANNING</w:t>
                      </w:r>
                    </w:p>
                    <w:p w14:paraId="55317322" w14:textId="6525346B" w:rsidR="00EA5759" w:rsidRDefault="00EA5759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LEGAL COMPLIANCE</w:t>
                      </w:r>
                    </w:p>
                    <w:p w14:paraId="651AC9F9" w14:textId="77777777" w:rsidR="00EA5759" w:rsidRDefault="00EA5759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RAFFIC PLANNING</w:t>
                      </w:r>
                    </w:p>
                    <w:p w14:paraId="4FC34181" w14:textId="77777777" w:rsidR="00EA5759" w:rsidRDefault="00EA5759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VEHICLE TRACKING SYSTEMS</w:t>
                      </w:r>
                    </w:p>
                    <w:p w14:paraId="10B4C8DC" w14:textId="77777777" w:rsidR="00EA5759" w:rsidRDefault="00EA5759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CCIDENT INVESTIGATION</w:t>
                      </w:r>
                    </w:p>
                    <w:p w14:paraId="028A4EFB" w14:textId="77777777" w:rsidR="00EA5759" w:rsidRDefault="00EA5759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OPERATOR LICENCING</w:t>
                      </w:r>
                    </w:p>
                    <w:p w14:paraId="0F04A95C" w14:textId="77777777" w:rsidR="00EA5759" w:rsidRDefault="00EA5759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HEALTH &amp; SAFETY</w:t>
                      </w:r>
                    </w:p>
                    <w:p w14:paraId="40E1EE6A" w14:textId="77777777" w:rsidR="00EA5759" w:rsidRDefault="00EA5759" w:rsidP="00EA5759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RISK ASSESSMENT</w:t>
                      </w:r>
                    </w:p>
                    <w:p w14:paraId="368427A2" w14:textId="77777777" w:rsidR="00E2295E" w:rsidRDefault="00EA5759" w:rsidP="00E2295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PERFORMANCE MANAGEMENT</w:t>
                      </w:r>
                    </w:p>
                    <w:p w14:paraId="06F14480" w14:textId="77777777" w:rsidR="00E2295E" w:rsidRDefault="00E2295E" w:rsidP="00E2295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AFF KPIs</w:t>
                      </w:r>
                    </w:p>
                    <w:p w14:paraId="70DDA363" w14:textId="77777777" w:rsidR="00E2295E" w:rsidRDefault="00E2295E" w:rsidP="00E2295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PERFORMANCE </w:t>
                      </w:r>
                      <w:r w:rsidRPr="00E2295E">
                        <w:rPr>
                          <w:sz w:val="24"/>
                          <w:szCs w:val="24"/>
                        </w:rPr>
                        <w:t>MANAGEMENT</w:t>
                      </w:r>
                    </w:p>
                    <w:p w14:paraId="01D1F259" w14:textId="77777777" w:rsidR="00E2295E" w:rsidRDefault="00E2295E" w:rsidP="00E2295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 w:rsidRPr="00E2295E">
                        <w:rPr>
                          <w:sz w:val="24"/>
                          <w:szCs w:val="24"/>
                        </w:rPr>
                        <w:t>TACHOGRAPHS</w:t>
                      </w:r>
                    </w:p>
                    <w:p w14:paraId="6E4AEAAA" w14:textId="77777777" w:rsidR="00E2295E" w:rsidRDefault="00E2295E" w:rsidP="00E2295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RANSPORT</w:t>
                      </w:r>
                    </w:p>
                    <w:p w14:paraId="4B196DA7" w14:textId="30A3419E" w:rsidR="00E2295E" w:rsidRDefault="00E2295E" w:rsidP="00E2295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WAREHOUSING</w:t>
                      </w:r>
                    </w:p>
                    <w:p w14:paraId="021922AB" w14:textId="422A0089" w:rsidR="00477D0B" w:rsidRPr="00E2295E" w:rsidRDefault="00477D0B" w:rsidP="00E2295E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after="120"/>
                        <w:ind w:left="284" w:hanging="284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FOOD MANUFACTURING</w:t>
                      </w:r>
                    </w:p>
                  </w:txbxContent>
                </v:textbox>
              </v:shape>
            </w:pict>
          </mc:Fallback>
        </mc:AlternateContent>
      </w:r>
      <w:r w:rsidR="00CA07FA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C8FE8CA" wp14:editId="787EBA50">
                <wp:simplePos x="0" y="0"/>
                <wp:positionH relativeFrom="column">
                  <wp:posOffset>4660103</wp:posOffset>
                </wp:positionH>
                <wp:positionV relativeFrom="paragraph">
                  <wp:posOffset>3565525</wp:posOffset>
                </wp:positionV>
                <wp:extent cx="2477135" cy="297180"/>
                <wp:effectExtent l="0" t="0" r="0" b="762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7135" cy="297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441B3E" w14:textId="77777777" w:rsidR="00EA5759" w:rsidRPr="00EB3547" w:rsidRDefault="00EA5759" w:rsidP="00EA5759">
                            <w:pP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  <w:t>EXPERTI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8FE8CA" id="Text Box 36" o:spid="_x0000_s1041" type="#_x0000_t202" style="position:absolute;left:0;text-align:left;margin-left:366.95pt;margin-top:280.75pt;width:195.05pt;height:23.4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" fillcolor="#d8d8d8 [2732]" stroked="f" strokeweight=".5pt">
                <v:textbox>
                  <w:txbxContent>
                    <w:p w14:paraId="23441B3E" w14:textId="77777777" w:rsidR="00EA5759" w:rsidRPr="00EB3547" w:rsidRDefault="00EA5759" w:rsidP="00EA5759">
                      <w:pP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</w:pPr>
                      <w: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  <w:t>EXPERTISE</w:t>
                      </w:r>
                    </w:p>
                  </w:txbxContent>
                </v:textbox>
              </v:shape>
            </w:pict>
          </mc:Fallback>
        </mc:AlternateContent>
      </w:r>
      <w:r w:rsidR="00D244B3">
        <w:rPr>
          <w:rFonts w:ascii="Calibri Light" w:hAnsi="Calibri Light"/>
          <w:b/>
          <w:spacing w:val="160"/>
          <w:sz w:val="80"/>
          <w:szCs w:val="80"/>
        </w:rPr>
        <w:br w:type="page"/>
      </w:r>
    </w:p>
    <w:p w14:paraId="78C8795E" w14:textId="18814290" w:rsidR="00B609E1" w:rsidRDefault="00DE1DFD">
      <w:pPr>
        <w:rPr>
          <w:rFonts w:ascii="Calibri Light" w:hAnsi="Calibri Light"/>
          <w:b/>
          <w:spacing w:val="160"/>
          <w:sz w:val="80"/>
          <w:szCs w:val="80"/>
        </w:rPr>
      </w:pPr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05E4A761" wp14:editId="29D03917">
                <wp:simplePos x="0" y="0"/>
                <wp:positionH relativeFrom="column">
                  <wp:posOffset>-226695</wp:posOffset>
                </wp:positionH>
                <wp:positionV relativeFrom="paragraph">
                  <wp:posOffset>448945</wp:posOffset>
                </wp:positionV>
                <wp:extent cx="4730897" cy="16383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0897" cy="163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504A54" w14:textId="3EAB4BA5" w:rsidR="0081133F" w:rsidRDefault="00B22CC8" w:rsidP="00E43695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 CREWING </w:t>
                            </w:r>
                            <w:r w:rsidR="00A06460">
                              <w:rPr>
                                <w:b/>
                                <w:sz w:val="24"/>
                                <w:szCs w:val="24"/>
                              </w:rPr>
                              <w:t>MANAGER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(CONTINUED)</w:t>
                            </w:r>
                          </w:p>
                          <w:p w14:paraId="7759C8CD" w14:textId="77777777" w:rsidR="00DE1DFD" w:rsidRPr="00941E73" w:rsidRDefault="00DE1DFD" w:rsidP="00DE1DFD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/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</w:pPr>
                            <w:r w:rsidRPr="00941E73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Successful Sickness and absence management to drive absence below site standards</w:t>
                            </w:r>
                          </w:p>
                          <w:p w14:paraId="67402B64" w14:textId="416CEAB9" w:rsidR="0081133F" w:rsidRPr="00B609E1" w:rsidRDefault="00DE1DFD" w:rsidP="00DE1DFD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after="0"/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C</w:t>
                            </w:r>
                            <w:r w:rsidR="00D448A7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oordinating all 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O</w:t>
                            </w:r>
                            <w:r w:rsidR="00D448A7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ccupational 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H</w:t>
                            </w:r>
                            <w:r w:rsidR="00D448A7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ealth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 Referrals</w:t>
                            </w:r>
                            <w:r w:rsid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3CD81FB" w14:textId="59B8F7FD" w:rsidR="0081133F" w:rsidRPr="00B609E1" w:rsidRDefault="00DE1DFD" w:rsidP="003705B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ind w:left="426" w:hanging="284"/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Ensuring labour recovery on all lines </w:t>
                            </w:r>
                            <w:r w:rsidR="00E43695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exceeds site budget targets</w:t>
                            </w:r>
                          </w:p>
                          <w:p w14:paraId="428CCB0F" w14:textId="53460DB3" w:rsidR="00423A88" w:rsidRPr="00B609E1" w:rsidRDefault="00DE1DFD" w:rsidP="003705B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ind w:left="426" w:hanging="284"/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Complete 5Y's to find </w:t>
                            </w:r>
                            <w:r w:rsidR="00423A88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route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 cause of labour </w:t>
                            </w:r>
                            <w:r w:rsidR="00117FA8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manufacturing 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shortfalls</w:t>
                            </w:r>
                            <w:r w:rsidR="00117FA8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0CC405F1" w14:textId="12D6E44C" w:rsidR="0081133F" w:rsidRPr="00B609E1" w:rsidRDefault="00DE1DFD" w:rsidP="003705B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ind w:left="426" w:hanging="284"/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Daily and weekly financial</w:t>
                            </w:r>
                            <w:r w:rsidR="00E43695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, absence and training </w:t>
                            </w:r>
                            <w:r w:rsidR="0081133F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reporting </w:t>
                            </w:r>
                            <w:r w:rsidR="00117FA8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to the </w:t>
                            </w:r>
                            <w:r w:rsidR="0033146B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Senior </w:t>
                            </w:r>
                            <w:r w:rsidR="0033146B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>Management</w:t>
                            </w:r>
                            <w:r w:rsidR="00117FA8" w:rsidRPr="00B609E1">
                              <w:rPr>
                                <w:rFonts w:eastAsia="Times New Roman" w:cs="Helvetica"/>
                                <w:sz w:val="20"/>
                                <w:szCs w:val="20"/>
                              </w:rPr>
                              <w:t xml:space="preserve"> Team.</w:t>
                            </w:r>
                          </w:p>
                          <w:p w14:paraId="6AC93303" w14:textId="77777777" w:rsidR="0008394D" w:rsidRPr="0081133F" w:rsidRDefault="0008394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A761" id="Text Box 25" o:spid="_x0000_s1042" type="#_x0000_t202" style="position:absolute;margin-left:-17.85pt;margin-top:35.35pt;width:372.5pt;height:129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" filled="f" stroked="f" strokeweight=".5pt">
                <v:textbox>
                  <w:txbxContent>
                    <w:p w14:paraId="14504A54" w14:textId="3EAB4BA5" w:rsidR="0081133F" w:rsidRDefault="00B22CC8" w:rsidP="00E43695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  CREWING </w:t>
                      </w:r>
                      <w:r w:rsidR="00A06460">
                        <w:rPr>
                          <w:b/>
                          <w:sz w:val="24"/>
                          <w:szCs w:val="24"/>
                        </w:rPr>
                        <w:t>MANAGER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(CONTINUED)</w:t>
                      </w:r>
                    </w:p>
                    <w:p w14:paraId="7759C8CD" w14:textId="77777777" w:rsidR="00DE1DFD" w:rsidRPr="00941E73" w:rsidRDefault="00DE1DFD" w:rsidP="00DE1DFD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/>
                        <w:rPr>
                          <w:rFonts w:eastAsia="Times New Roman" w:cs="Helvetica"/>
                          <w:sz w:val="20"/>
                          <w:szCs w:val="20"/>
                        </w:rPr>
                      </w:pPr>
                      <w:r w:rsidRPr="00941E73">
                        <w:rPr>
                          <w:rFonts w:eastAsia="Times New Roman" w:cs="Helvetica"/>
                          <w:sz w:val="20"/>
                          <w:szCs w:val="20"/>
                        </w:rPr>
                        <w:t>Successful Sickness and absence management to drive absence below site standards</w:t>
                      </w:r>
                    </w:p>
                    <w:p w14:paraId="67402B64" w14:textId="416CEAB9" w:rsidR="0081133F" w:rsidRPr="00B609E1" w:rsidRDefault="00DE1DFD" w:rsidP="00DE1DFD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after="0"/>
                        <w:rPr>
                          <w:rFonts w:eastAsia="Times New Roman" w:cs="Helvetica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Helvetica"/>
                          <w:sz w:val="20"/>
                          <w:szCs w:val="20"/>
                        </w:rPr>
                        <w:t>C</w:t>
                      </w:r>
                      <w:r w:rsidR="00D448A7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oordinating all 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O</w:t>
                      </w:r>
                      <w:r w:rsidR="00D448A7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ccupational 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H</w:t>
                      </w:r>
                      <w:r w:rsidR="00D448A7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ealth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 Referrals</w:t>
                      </w:r>
                      <w:r w:rsid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.</w:t>
                      </w:r>
                    </w:p>
                    <w:p w14:paraId="23CD81FB" w14:textId="59B8F7FD" w:rsidR="0081133F" w:rsidRPr="00B609E1" w:rsidRDefault="00DE1DFD" w:rsidP="003705B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/>
                        <w:ind w:left="426" w:hanging="284"/>
                        <w:rPr>
                          <w:rFonts w:eastAsia="Times New Roman" w:cs="Helvetica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  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Ensuring labour recovery on all lines </w:t>
                      </w:r>
                      <w:r w:rsidR="00E43695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exceeds site budget targets</w:t>
                      </w:r>
                    </w:p>
                    <w:p w14:paraId="428CCB0F" w14:textId="53460DB3" w:rsidR="00423A88" w:rsidRPr="00B609E1" w:rsidRDefault="00DE1DFD" w:rsidP="003705B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/>
                        <w:ind w:left="426" w:hanging="284"/>
                        <w:rPr>
                          <w:rFonts w:eastAsia="Times New Roman" w:cs="Helvetica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  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Complete 5Y's to find </w:t>
                      </w:r>
                      <w:r w:rsidR="00423A88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route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 cause of labour </w:t>
                      </w:r>
                      <w:r w:rsidR="00117FA8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manufacturing 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shortfalls</w:t>
                      </w:r>
                      <w:r w:rsidR="00117FA8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.</w:t>
                      </w:r>
                    </w:p>
                    <w:p w14:paraId="0CC405F1" w14:textId="12D6E44C" w:rsidR="0081133F" w:rsidRPr="00B609E1" w:rsidRDefault="00DE1DFD" w:rsidP="003705BB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/>
                        <w:ind w:left="426" w:hanging="284"/>
                        <w:rPr>
                          <w:rFonts w:eastAsia="Times New Roman" w:cs="Helvetica"/>
                          <w:sz w:val="20"/>
                          <w:szCs w:val="20"/>
                        </w:rPr>
                      </w:pPr>
                      <w:r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  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Daily and weekly financial</w:t>
                      </w:r>
                      <w:r w:rsidR="00E43695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, absence and training </w:t>
                      </w:r>
                      <w:r w:rsidR="0081133F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>reporting </w:t>
                      </w:r>
                      <w:r w:rsidR="00117FA8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to the </w:t>
                      </w:r>
                      <w:r w:rsidR="0033146B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Senior </w:t>
                      </w:r>
                      <w:r w:rsidR="0033146B">
                        <w:rPr>
                          <w:rFonts w:eastAsia="Times New Roman" w:cs="Helvetica"/>
                          <w:sz w:val="20"/>
                          <w:szCs w:val="20"/>
                        </w:rPr>
                        <w:t>Management</w:t>
                      </w:r>
                      <w:r w:rsidR="00117FA8" w:rsidRPr="00B609E1">
                        <w:rPr>
                          <w:rFonts w:eastAsia="Times New Roman" w:cs="Helvetica"/>
                          <w:sz w:val="20"/>
                          <w:szCs w:val="20"/>
                        </w:rPr>
                        <w:t xml:space="preserve"> Team.</w:t>
                      </w:r>
                    </w:p>
                    <w:p w14:paraId="6AC93303" w14:textId="77777777" w:rsidR="0008394D" w:rsidRPr="0081133F" w:rsidRDefault="0008394D"/>
                  </w:txbxContent>
                </v:textbox>
              </v:shape>
            </w:pict>
          </mc:Fallback>
        </mc:AlternateContent>
      </w:r>
      <w:r w:rsidRPr="001B2492">
        <w:rPr>
          <w:rFonts w:ascii="Calibri Light" w:hAnsi="Calibri Light"/>
          <w:noProof/>
          <w:spacing w:val="20"/>
          <w:sz w:val="40"/>
          <w:lang w:eastAsia="en-GB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28E69332" wp14:editId="2C64A861">
                <wp:simplePos x="0" y="0"/>
                <wp:positionH relativeFrom="column">
                  <wp:posOffset>-398145</wp:posOffset>
                </wp:positionH>
                <wp:positionV relativeFrom="paragraph">
                  <wp:posOffset>10796</wp:posOffset>
                </wp:positionV>
                <wp:extent cx="7835265" cy="285750"/>
                <wp:effectExtent l="0" t="0" r="0" b="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35265" cy="2857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B582F9" id="Rectangle 34" o:spid="_x0000_s1026" style="position:absolute;margin-left:-31.35pt;margin-top:.85pt;width:616.95pt;height:22.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" fillcolor="#0070c0" stroked="f" strokeweight="2pt"/>
            </w:pict>
          </mc:Fallback>
        </mc:AlternateContent>
      </w:r>
    </w:p>
    <w:p w14:paraId="694A3504" w14:textId="4AB4BE49" w:rsidR="00D244B3" w:rsidRDefault="00DE1DFD">
      <w:pPr>
        <w:rPr>
          <w:rFonts w:ascii="Calibri Light" w:hAnsi="Calibri Light"/>
          <w:b/>
          <w:spacing w:val="160"/>
          <w:sz w:val="80"/>
          <w:szCs w:val="80"/>
        </w:rPr>
      </w:pPr>
      <w:bookmarkStart w:id="0" w:name="_GoBack"/>
      <w:bookmarkEnd w:id="0"/>
      <w:r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A9EABCC" wp14:editId="1B96B558">
                <wp:simplePos x="0" y="0"/>
                <wp:positionH relativeFrom="column">
                  <wp:posOffset>-186690</wp:posOffset>
                </wp:positionH>
                <wp:positionV relativeFrom="paragraph">
                  <wp:posOffset>6321425</wp:posOffset>
                </wp:positionV>
                <wp:extent cx="4678193" cy="3402330"/>
                <wp:effectExtent l="0" t="0" r="0" b="762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8193" cy="34023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86197B" w14:textId="12F4E61D" w:rsidR="009173B2" w:rsidRDefault="009173B2" w:rsidP="009173B2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TRANSPORT </w:t>
                            </w:r>
                            <w:r w:rsidR="00E2641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&amp; WAREHOUSE </w:t>
                            </w:r>
                            <w:r w:rsidR="00843AF2">
                              <w:rPr>
                                <w:b/>
                                <w:sz w:val="24"/>
                                <w:szCs w:val="24"/>
                              </w:rPr>
                              <w:t xml:space="preserve">CONTROL ROOM </w:t>
                            </w:r>
                            <w:r w:rsidR="00E26416">
                              <w:rPr>
                                <w:b/>
                                <w:sz w:val="24"/>
                                <w:szCs w:val="24"/>
                              </w:rPr>
                              <w:t>COORDINATOR</w:t>
                            </w:r>
                          </w:p>
                          <w:p w14:paraId="4C8C76A0" w14:textId="20B9AED0" w:rsidR="009173B2" w:rsidRPr="003705BB" w:rsidRDefault="003A5CE2" w:rsidP="003A5CE2">
                            <w:pPr>
                              <w:rPr>
                                <w:b/>
                                <w:sz w:val="14"/>
                                <w:szCs w:val="24"/>
                              </w:rPr>
                            </w:pPr>
                            <w:r w:rsidRPr="00DB1746">
                              <w:rPr>
                                <w:sz w:val="24"/>
                                <w:szCs w:val="24"/>
                              </w:rPr>
                              <w:t>PepsiCo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|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Warrington,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UK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|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March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20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02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–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uly 201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6</w:t>
                            </w:r>
                          </w:p>
                          <w:p w14:paraId="43AFA42D" w14:textId="77777777" w:rsidR="009173B2" w:rsidRPr="00B609E1" w:rsidRDefault="009173B2" w:rsidP="009173B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after="0"/>
                              <w:ind w:left="284" w:hanging="284"/>
                              <w:rPr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cs="Calibri"/>
                                <w:sz w:val="20"/>
                                <w:szCs w:val="20"/>
                              </w:rPr>
                              <w:t>First-line responsibility for all transport related issues that arise on shift.</w:t>
                            </w:r>
                          </w:p>
                          <w:p w14:paraId="443A3A33" w14:textId="77777777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Responsible for the management of the site’s shift rota for all transport &amp; warehouse support staff.</w:t>
                            </w:r>
                          </w:p>
                          <w:p w14:paraId="08D786EE" w14:textId="77777777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Responsible for the management of all indirect costs for the site’s control room.</w:t>
                            </w:r>
                          </w:p>
                          <w:p w14:paraId="4F60081D" w14:textId="77777777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Directly liaising with customers, delivery and collection points to ensure smooth operation. Provide transit leg timeliness report.</w:t>
                            </w:r>
                          </w:p>
                          <w:p w14:paraId="32242E75" w14:textId="77777777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Ensuring all customer orders are fulfilled by the warehouse and picked in full and on time for delivery.</w:t>
                            </w:r>
                          </w:p>
                          <w:p w14:paraId="311703E4" w14:textId="77777777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Maintaining inbound stock to ensure delivery leg timeliness and 100% customer service level.</w:t>
                            </w:r>
                          </w:p>
                          <w:p w14:paraId="5AFCFCF2" w14:textId="77777777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Day-to-day management of Isotrak vehicle tracking system including running reports and ensuring faults are resolved in a timely manner.</w:t>
                            </w:r>
                          </w:p>
                          <w:p w14:paraId="3680B5D1" w14:textId="4F0B7283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Site</w:t>
                            </w:r>
                            <w:r w:rsidR="00DE1DFD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project</w:t>
                            </w: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lead for software improvements, platform changes and IT transitions.</w:t>
                            </w:r>
                          </w:p>
                          <w:p w14:paraId="02CBEDF8" w14:textId="77777777" w:rsidR="00E26416" w:rsidRPr="00B609E1" w:rsidRDefault="00E26416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Ensure all vehicles and driver legal compliance is followed and adhered to.</w:t>
                            </w:r>
                          </w:p>
                          <w:p w14:paraId="6474EACE" w14:textId="589A79EF" w:rsidR="00E26416" w:rsidRPr="00B609E1" w:rsidRDefault="00DE1DFD" w:rsidP="00E26416">
                            <w:pPr>
                              <w:pStyle w:val="BulletPoints"/>
                              <w:numPr>
                                <w:ilvl w:val="0"/>
                                <w:numId w:val="14"/>
                              </w:numPr>
                              <w:spacing w:before="100" w:beforeAutospacing="1" w:after="100" w:afterAutospacing="1"/>
                              <w:ind w:left="284" w:hanging="284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P</w:t>
                            </w:r>
                            <w:r w:rsidR="00E26416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lanning and allocation of drivers to runs/trips via the GTMS system.</w:t>
                            </w:r>
                          </w:p>
                          <w:p w14:paraId="7460C504" w14:textId="77777777" w:rsidR="009173B2" w:rsidRPr="00DB1746" w:rsidRDefault="009173B2" w:rsidP="009173B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EABCC" id="Text Box 35" o:spid="_x0000_s1043" type="#_x0000_t202" style="position:absolute;margin-left:-14.7pt;margin-top:497.75pt;width:368.35pt;height:267.9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" filled="f" stroked="f" strokeweight=".5pt">
                <v:textbox>
                  <w:txbxContent>
                    <w:p w14:paraId="6D86197B" w14:textId="12F4E61D" w:rsidR="009173B2" w:rsidRDefault="009173B2" w:rsidP="009173B2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TRANSPORT </w:t>
                      </w:r>
                      <w:r w:rsidR="00E26416">
                        <w:rPr>
                          <w:b/>
                          <w:sz w:val="24"/>
                          <w:szCs w:val="24"/>
                        </w:rPr>
                        <w:t xml:space="preserve">&amp; WAREHOUSE </w:t>
                      </w:r>
                      <w:r w:rsidR="00843AF2">
                        <w:rPr>
                          <w:b/>
                          <w:sz w:val="24"/>
                          <w:szCs w:val="24"/>
                        </w:rPr>
                        <w:t xml:space="preserve">CONTROL ROOM </w:t>
                      </w:r>
                      <w:r w:rsidR="00E26416">
                        <w:rPr>
                          <w:b/>
                          <w:sz w:val="24"/>
                          <w:szCs w:val="24"/>
                        </w:rPr>
                        <w:t>COORDINATOR</w:t>
                      </w:r>
                    </w:p>
                    <w:p w14:paraId="4C8C76A0" w14:textId="20B9AED0" w:rsidR="009173B2" w:rsidRPr="003705BB" w:rsidRDefault="003A5CE2" w:rsidP="003A5CE2">
                      <w:pPr>
                        <w:rPr>
                          <w:b/>
                          <w:sz w:val="14"/>
                          <w:szCs w:val="24"/>
                        </w:rPr>
                      </w:pPr>
                      <w:r w:rsidRPr="00DB1746">
                        <w:rPr>
                          <w:sz w:val="24"/>
                          <w:szCs w:val="24"/>
                        </w:rPr>
                        <w:t>PepsiCo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B1746">
                        <w:rPr>
                          <w:sz w:val="24"/>
                          <w:szCs w:val="24"/>
                        </w:rPr>
                        <w:t>|</w:t>
                      </w:r>
                      <w:r>
                        <w:rPr>
                          <w:sz w:val="24"/>
                          <w:szCs w:val="24"/>
                        </w:rPr>
                        <w:t xml:space="preserve"> Warrington, </w:t>
                      </w:r>
                      <w:r w:rsidRPr="00DB1746">
                        <w:rPr>
                          <w:sz w:val="24"/>
                          <w:szCs w:val="24"/>
                        </w:rPr>
                        <w:t>UK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B1746">
                        <w:rPr>
                          <w:sz w:val="24"/>
                          <w:szCs w:val="24"/>
                        </w:rPr>
                        <w:t>|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March</w:t>
                      </w:r>
                      <w:r>
                        <w:rPr>
                          <w:sz w:val="24"/>
                          <w:szCs w:val="24"/>
                        </w:rPr>
                        <w:t xml:space="preserve"> 20</w:t>
                      </w:r>
                      <w:r>
                        <w:rPr>
                          <w:sz w:val="24"/>
                          <w:szCs w:val="24"/>
                        </w:rPr>
                        <w:t>02</w:t>
                      </w:r>
                      <w:r w:rsidRPr="00DB1746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–</w:t>
                      </w:r>
                      <w:r w:rsidRPr="00DB1746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July 201</w:t>
                      </w:r>
                      <w:r>
                        <w:rPr>
                          <w:sz w:val="24"/>
                          <w:szCs w:val="24"/>
                        </w:rPr>
                        <w:t>6</w:t>
                      </w:r>
                    </w:p>
                    <w:p w14:paraId="43AFA42D" w14:textId="77777777" w:rsidR="009173B2" w:rsidRPr="00B609E1" w:rsidRDefault="009173B2" w:rsidP="009173B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after="0"/>
                        <w:ind w:left="284" w:hanging="284"/>
                        <w:rPr>
                          <w:sz w:val="20"/>
                          <w:szCs w:val="20"/>
                        </w:rPr>
                      </w:pPr>
                      <w:r w:rsidRPr="00B609E1">
                        <w:rPr>
                          <w:rFonts w:cs="Calibri"/>
                          <w:sz w:val="20"/>
                          <w:szCs w:val="20"/>
                        </w:rPr>
                        <w:t>First-line responsibility for all transport related issues that arise on shift.</w:t>
                      </w:r>
                    </w:p>
                    <w:p w14:paraId="443A3A33" w14:textId="77777777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Responsible for the management of the site’s shift rota for all transport &amp; warehouse support staff.</w:t>
                      </w:r>
                    </w:p>
                    <w:p w14:paraId="08D786EE" w14:textId="77777777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Responsible for the management of all indirect costs for the site’s control room.</w:t>
                      </w:r>
                    </w:p>
                    <w:p w14:paraId="4F60081D" w14:textId="77777777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Directly liaising with customers, delivery and collection points to ensure smooth operation. Provide transit leg timeliness report.</w:t>
                      </w:r>
                    </w:p>
                    <w:p w14:paraId="32242E75" w14:textId="77777777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Ensuring all customer orders are fulfilled by the warehouse and picked in full and on time for delivery.</w:t>
                      </w:r>
                    </w:p>
                    <w:p w14:paraId="311703E4" w14:textId="77777777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Maintaining inbound stock to ensure delivery leg timeliness and 100% customer service level.</w:t>
                      </w:r>
                    </w:p>
                    <w:p w14:paraId="5AFCFCF2" w14:textId="77777777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Day-to-day management of Isotrak vehicle tracking system including running reports and ensuring faults are resolved in a timely manner.</w:t>
                      </w:r>
                    </w:p>
                    <w:p w14:paraId="3680B5D1" w14:textId="4F0B7283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Site</w:t>
                      </w:r>
                      <w:r w:rsidR="00DE1DFD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project</w:t>
                      </w: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lead for software improvements, platform changes and IT transitions.</w:t>
                      </w:r>
                    </w:p>
                    <w:p w14:paraId="02CBEDF8" w14:textId="77777777" w:rsidR="00E26416" w:rsidRPr="00B609E1" w:rsidRDefault="00E26416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Ensure all vehicles and driver legal compliance is followed and adhered to.</w:t>
                      </w:r>
                    </w:p>
                    <w:p w14:paraId="6474EACE" w14:textId="589A79EF" w:rsidR="00E26416" w:rsidRPr="00B609E1" w:rsidRDefault="00DE1DFD" w:rsidP="00E26416">
                      <w:pPr>
                        <w:pStyle w:val="BulletPoints"/>
                        <w:numPr>
                          <w:ilvl w:val="0"/>
                          <w:numId w:val="14"/>
                        </w:numPr>
                        <w:spacing w:before="100" w:beforeAutospacing="1" w:after="100" w:afterAutospacing="1"/>
                        <w:ind w:left="284" w:hanging="284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>
                        <w:rPr>
                          <w:rFonts w:ascii="Calibri" w:hAnsi="Calibri" w:cs="Calibri"/>
                          <w:sz w:val="20"/>
                          <w:szCs w:val="20"/>
                        </w:rPr>
                        <w:t>P</w:t>
                      </w:r>
                      <w:r w:rsidR="00E26416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lanning and allocation of drivers to runs/trips via the GTMS system.</w:t>
                      </w:r>
                    </w:p>
                    <w:p w14:paraId="7460C504" w14:textId="77777777" w:rsidR="009173B2" w:rsidRPr="00DB1746" w:rsidRDefault="009173B2" w:rsidP="009173B2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1B2492">
        <w:rPr>
          <w:rFonts w:ascii="Calibri Light" w:hAnsi="Calibri Light"/>
          <w:noProof/>
          <w:spacing w:val="20"/>
          <w:sz w:val="40"/>
          <w:lang w:eastAsia="en-GB"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72A5A8F6" wp14:editId="6DF590D9">
                <wp:simplePos x="0" y="0"/>
                <wp:positionH relativeFrom="column">
                  <wp:posOffset>-360045</wp:posOffset>
                </wp:positionH>
                <wp:positionV relativeFrom="paragraph">
                  <wp:posOffset>6219189</wp:posOffset>
                </wp:positionV>
                <wp:extent cx="4890770" cy="85725"/>
                <wp:effectExtent l="0" t="0" r="5080" b="952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890770" cy="857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BFAFF" id="Rectangle 24" o:spid="_x0000_s1026" style="position:absolute;margin-left:-28.35pt;margin-top:489.7pt;width:385.1pt;height:6.75pt;flip:y;z-index:25158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" fillcolor="#0070c0" stroked="f" strokeweight="2pt"/>
            </w:pict>
          </mc:Fallback>
        </mc:AlternateContent>
      </w:r>
      <w:r w:rsidR="00E43695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10624" behindDoc="0" locked="0" layoutInCell="1" allowOverlap="1" wp14:anchorId="189E8121" wp14:editId="5334EDBC">
                <wp:simplePos x="0" y="0"/>
                <wp:positionH relativeFrom="column">
                  <wp:posOffset>-179070</wp:posOffset>
                </wp:positionH>
                <wp:positionV relativeFrom="paragraph">
                  <wp:posOffset>1504316</wp:posOffset>
                </wp:positionV>
                <wp:extent cx="4656455" cy="47053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56455" cy="4705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5C47D" w14:textId="77777777" w:rsidR="00167F86" w:rsidRDefault="00167F86" w:rsidP="00167F86">
                            <w:pPr>
                              <w:spacing w:after="0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TRANSPORT FRONT LINE MANAGER</w:t>
                            </w:r>
                          </w:p>
                          <w:p w14:paraId="082FB95E" w14:textId="5D351384" w:rsidR="00167F86" w:rsidRDefault="00167F86" w:rsidP="00167F8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DB1746">
                              <w:rPr>
                                <w:sz w:val="24"/>
                                <w:szCs w:val="24"/>
                              </w:rPr>
                              <w:t>PepsiCo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|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Warrington,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UK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>|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July 2016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–</w:t>
                            </w:r>
                            <w:r w:rsidRPr="00DB174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D448A7">
                              <w:rPr>
                                <w:sz w:val="24"/>
                                <w:szCs w:val="24"/>
                              </w:rPr>
                              <w:t>July 201</w:t>
                            </w:r>
                            <w:r w:rsidR="00D53A0D">
                              <w:rPr>
                                <w:sz w:val="24"/>
                                <w:szCs w:val="24"/>
                              </w:rPr>
                              <w:t>8</w:t>
                            </w:r>
                          </w:p>
                          <w:p w14:paraId="7C5F98CE" w14:textId="550E422E" w:rsidR="00A20AE5" w:rsidRPr="00B609E1" w:rsidRDefault="00167F86" w:rsidP="00A20AE5">
                            <w:p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sz w:val="20"/>
                                <w:szCs w:val="20"/>
                              </w:rPr>
                              <w:t>Reporting to and directly liaising with the site’s Operation Manager. Daily management and support for 75 core drivers operating a fleet of 35 LGVs, managing a busy FMCG operation, reacting to both customer and operational demands in order to retain 100% service levels.</w:t>
                            </w:r>
                          </w:p>
                          <w:p w14:paraId="5BE57240" w14:textId="2A387DA1" w:rsidR="00A20AE5" w:rsidRPr="00B609E1" w:rsidRDefault="00E43695" w:rsidP="00A20AE5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Customer focused on delivery products to OTIF measures by reviewing internal procedures with lean tools to reduce the </w:t>
                            </w:r>
                            <w:r w:rsidR="00A20AE5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non-value</w:t>
                            </w: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add to the customer for both a warehouse and transport team.</w:t>
                            </w:r>
                          </w:p>
                          <w:p w14:paraId="2B457C1A" w14:textId="3AC1C4EC" w:rsidR="00BE17E7" w:rsidRPr="00B609E1" w:rsidRDefault="00E43695" w:rsidP="00A20AE5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after="0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C</w:t>
                            </w:r>
                            <w:r w:rsidR="00BE17E7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onducting employee one-to-ones, RTW’s, disciplinary, welfare and grievance meetings.</w:t>
                            </w:r>
                          </w:p>
                          <w:p w14:paraId="23B6CA63" w14:textId="77777777" w:rsidR="00BE17E7" w:rsidRPr="00B609E1" w:rsidRDefault="00BE17E7" w:rsidP="00BE17E7">
                            <w:pPr>
                              <w:numPr>
                                <w:ilvl w:val="0"/>
                                <w:numId w:val="14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 w:hanging="284"/>
                              <w:textAlignment w:val="baseline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Management of TMS to ensure accuracy and resolving anomalies including producing reports for all levels of the business.</w:t>
                            </w:r>
                          </w:p>
                          <w:p w14:paraId="367F02BF" w14:textId="58F259C3" w:rsidR="00BE17E7" w:rsidRPr="00B609E1" w:rsidRDefault="00BE17E7" w:rsidP="00BE17E7">
                            <w:pPr>
                              <w:numPr>
                                <w:ilvl w:val="0"/>
                                <w:numId w:val="14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 w:hanging="284"/>
                              <w:textAlignment w:val="baseline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Representing the site on the weekly resource meetings and flexing site capability </w:t>
                            </w:r>
                            <w:r w:rsidR="00941E73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to </w:t>
                            </w: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meet the network forecast requirements.</w:t>
                            </w:r>
                          </w:p>
                          <w:p w14:paraId="41991781" w14:textId="7826F952" w:rsidR="00BE17E7" w:rsidRPr="00B609E1" w:rsidRDefault="00BE17E7" w:rsidP="00BE17E7">
                            <w:pPr>
                              <w:numPr>
                                <w:ilvl w:val="0"/>
                                <w:numId w:val="14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 w:hanging="284"/>
                              <w:textAlignment w:val="baseline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Si</w:t>
                            </w:r>
                            <w:r w:rsidR="00E43695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te </w:t>
                            </w:r>
                            <w:r w:rsidR="00A20AE5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lead for</w:t>
                            </w: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the finance team; attending weekly finance meetings to investigate and ascertain rationale for variances in labour hours, absence, fuel and KPI performance targets.</w:t>
                            </w:r>
                          </w:p>
                          <w:p w14:paraId="29277998" w14:textId="0194FEA5" w:rsidR="009173B2" w:rsidRPr="00B609E1" w:rsidRDefault="00BE17E7" w:rsidP="009173B2">
                            <w:pPr>
                              <w:numPr>
                                <w:ilvl w:val="0"/>
                                <w:numId w:val="14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 w:hanging="284"/>
                              <w:textAlignment w:val="baseline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Manage</w:t>
                            </w:r>
                            <w:r w:rsidR="00E43695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d</w:t>
                            </w: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the agency performance to ensure infringements, attendance and safety issues are recorded against site metrics.</w:t>
                            </w:r>
                          </w:p>
                          <w:p w14:paraId="6A708BDE" w14:textId="5E4CC6B4" w:rsidR="00BE17E7" w:rsidRPr="00B609E1" w:rsidRDefault="00BE17E7" w:rsidP="009173B2">
                            <w:pPr>
                              <w:numPr>
                                <w:ilvl w:val="0"/>
                                <w:numId w:val="14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 w:hanging="284"/>
                              <w:textAlignment w:val="baseline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Responsible for reporting and managing the absence process including occupational health and rehabilitation referral reports</w:t>
                            </w:r>
                            <w:r w:rsidR="00E43695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to ensure absence levels below site target.</w:t>
                            </w:r>
                          </w:p>
                          <w:p w14:paraId="7AB2A0B5" w14:textId="76951882" w:rsidR="00181145" w:rsidRPr="00167F86" w:rsidRDefault="00E43695" w:rsidP="00BE17E7">
                            <w:pPr>
                              <w:numPr>
                                <w:ilvl w:val="0"/>
                                <w:numId w:val="14"/>
                              </w:numPr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84" w:hanging="284"/>
                              <w:textAlignment w:val="baseline"/>
                              <w:rPr>
                                <w:rFonts w:ascii="Calibri" w:hAnsi="Calibri" w:cs="Calibri"/>
                              </w:rPr>
                            </w:pP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Management </w:t>
                            </w:r>
                            <w:r w:rsidR="00BE17E7"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of driver tachographs reports, managing infringements, WTD and EU Drivers Hours regulations</w:t>
                            </w:r>
                            <w:r w:rsidRPr="00B609E1"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 xml:space="preserve"> to achieve reduction in infringements via coaching and training</w:t>
                            </w:r>
                          </w:p>
                          <w:p w14:paraId="31CC3086" w14:textId="77777777" w:rsidR="00D244B3" w:rsidRPr="00DB1746" w:rsidRDefault="00D244B3" w:rsidP="00D244B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E8121" id="Text Box 20" o:spid="_x0000_s1044" type="#_x0000_t202" style="position:absolute;margin-left:-14.1pt;margin-top:118.45pt;width:366.65pt;height:370.5pt;z-index:25161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" filled="f" stroked="f" strokeweight=".5pt">
                <v:textbox>
                  <w:txbxContent>
                    <w:p w14:paraId="1165C47D" w14:textId="77777777" w:rsidR="00167F86" w:rsidRDefault="00167F86" w:rsidP="00167F86">
                      <w:pPr>
                        <w:spacing w:after="0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TRANSPORT FRONT LINE MANAGER</w:t>
                      </w:r>
                    </w:p>
                    <w:p w14:paraId="082FB95E" w14:textId="5D351384" w:rsidR="00167F86" w:rsidRDefault="00167F86" w:rsidP="00167F86">
                      <w:pPr>
                        <w:rPr>
                          <w:sz w:val="24"/>
                          <w:szCs w:val="24"/>
                        </w:rPr>
                      </w:pPr>
                      <w:r w:rsidRPr="00DB1746">
                        <w:rPr>
                          <w:sz w:val="24"/>
                          <w:szCs w:val="24"/>
                        </w:rPr>
                        <w:t>PepsiCo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B1746">
                        <w:rPr>
                          <w:sz w:val="24"/>
                          <w:szCs w:val="24"/>
                        </w:rPr>
                        <w:t>|</w:t>
                      </w:r>
                      <w:r>
                        <w:rPr>
                          <w:sz w:val="24"/>
                          <w:szCs w:val="24"/>
                        </w:rPr>
                        <w:t xml:space="preserve"> Warrington, </w:t>
                      </w:r>
                      <w:r w:rsidRPr="00DB1746">
                        <w:rPr>
                          <w:sz w:val="24"/>
                          <w:szCs w:val="24"/>
                        </w:rPr>
                        <w:t>UK</w:t>
                      </w: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DB1746">
                        <w:rPr>
                          <w:sz w:val="24"/>
                          <w:szCs w:val="24"/>
                        </w:rPr>
                        <w:t>|</w:t>
                      </w:r>
                      <w:r>
                        <w:rPr>
                          <w:sz w:val="24"/>
                          <w:szCs w:val="24"/>
                        </w:rPr>
                        <w:t xml:space="preserve"> July 2016</w:t>
                      </w:r>
                      <w:r w:rsidRPr="00DB1746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–</w:t>
                      </w:r>
                      <w:r w:rsidRPr="00DB1746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D448A7">
                        <w:rPr>
                          <w:sz w:val="24"/>
                          <w:szCs w:val="24"/>
                        </w:rPr>
                        <w:t>July 201</w:t>
                      </w:r>
                      <w:r w:rsidR="00D53A0D">
                        <w:rPr>
                          <w:sz w:val="24"/>
                          <w:szCs w:val="24"/>
                        </w:rPr>
                        <w:t>8</w:t>
                      </w:r>
                    </w:p>
                    <w:p w14:paraId="7C5F98CE" w14:textId="550E422E" w:rsidR="00A20AE5" w:rsidRPr="00B609E1" w:rsidRDefault="00167F86" w:rsidP="00A20AE5">
                      <w:pPr>
                        <w:spacing w:after="0"/>
                        <w:rPr>
                          <w:sz w:val="20"/>
                          <w:szCs w:val="20"/>
                        </w:rPr>
                      </w:pPr>
                      <w:r w:rsidRPr="00B609E1">
                        <w:rPr>
                          <w:sz w:val="20"/>
                          <w:szCs w:val="20"/>
                        </w:rPr>
                        <w:t>Reporting to and directly liaising with the site’s Operation Manager. Daily management and support for 75 core drivers operating a fleet of 35 LGVs, managing a busy FMCG operation, reacting to both customer and operational demands in order to retain 100% service levels.</w:t>
                      </w:r>
                    </w:p>
                    <w:p w14:paraId="5BE57240" w14:textId="2A387DA1" w:rsidR="00A20AE5" w:rsidRPr="00B609E1" w:rsidRDefault="00E43695" w:rsidP="00A20AE5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Customer focused on delivery products to OTIF measures by reviewing internal procedures with lean tools to reduce the </w:t>
                      </w:r>
                      <w:r w:rsidR="00A20AE5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non-value</w:t>
                      </w: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add to the customer for both a warehouse and transport team.</w:t>
                      </w:r>
                    </w:p>
                    <w:p w14:paraId="2B457C1A" w14:textId="3AC1C4EC" w:rsidR="00BE17E7" w:rsidRPr="00B609E1" w:rsidRDefault="00E43695" w:rsidP="00A20AE5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after="0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C</w:t>
                      </w:r>
                      <w:r w:rsidR="00BE17E7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onducting employee one-to-ones, RTW’s, disciplinary, welfare and grievance meetings.</w:t>
                      </w:r>
                    </w:p>
                    <w:p w14:paraId="23B6CA63" w14:textId="77777777" w:rsidR="00BE17E7" w:rsidRPr="00B609E1" w:rsidRDefault="00BE17E7" w:rsidP="00BE17E7">
                      <w:pPr>
                        <w:numPr>
                          <w:ilvl w:val="0"/>
                          <w:numId w:val="14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 w:hanging="284"/>
                        <w:textAlignment w:val="baseline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Management of TMS to ensure accuracy and resolving anomalies including producing reports for all levels of the business.</w:t>
                      </w:r>
                    </w:p>
                    <w:p w14:paraId="367F02BF" w14:textId="58F259C3" w:rsidR="00BE17E7" w:rsidRPr="00B609E1" w:rsidRDefault="00BE17E7" w:rsidP="00BE17E7">
                      <w:pPr>
                        <w:numPr>
                          <w:ilvl w:val="0"/>
                          <w:numId w:val="14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 w:hanging="284"/>
                        <w:textAlignment w:val="baseline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Representing the site on the weekly resource meetings and flexing site capability </w:t>
                      </w:r>
                      <w:r w:rsidR="00941E73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to </w:t>
                      </w: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meet the network forecast requirements.</w:t>
                      </w:r>
                    </w:p>
                    <w:p w14:paraId="41991781" w14:textId="7826F952" w:rsidR="00BE17E7" w:rsidRPr="00B609E1" w:rsidRDefault="00BE17E7" w:rsidP="00BE17E7">
                      <w:pPr>
                        <w:numPr>
                          <w:ilvl w:val="0"/>
                          <w:numId w:val="14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 w:hanging="284"/>
                        <w:textAlignment w:val="baseline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Si</w:t>
                      </w:r>
                      <w:r w:rsidR="00E43695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te </w:t>
                      </w:r>
                      <w:r w:rsidR="00A20AE5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lead for</w:t>
                      </w: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the finance team; attending weekly finance meetings to investigate and ascertain rationale for variances in labour hours, absence, fuel and KPI performance targets.</w:t>
                      </w:r>
                    </w:p>
                    <w:p w14:paraId="29277998" w14:textId="0194FEA5" w:rsidR="009173B2" w:rsidRPr="00B609E1" w:rsidRDefault="00BE17E7" w:rsidP="009173B2">
                      <w:pPr>
                        <w:numPr>
                          <w:ilvl w:val="0"/>
                          <w:numId w:val="14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 w:hanging="284"/>
                        <w:textAlignment w:val="baseline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Manage</w:t>
                      </w:r>
                      <w:r w:rsidR="00E43695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d</w:t>
                      </w: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the agency performance to ensure infringements, attendance and safety issues are recorded against site metrics.</w:t>
                      </w:r>
                    </w:p>
                    <w:p w14:paraId="6A708BDE" w14:textId="5E4CC6B4" w:rsidR="00BE17E7" w:rsidRPr="00B609E1" w:rsidRDefault="00BE17E7" w:rsidP="009173B2">
                      <w:pPr>
                        <w:numPr>
                          <w:ilvl w:val="0"/>
                          <w:numId w:val="14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 w:hanging="284"/>
                        <w:textAlignment w:val="baseline"/>
                        <w:rPr>
                          <w:rFonts w:ascii="Calibri" w:hAnsi="Calibri" w:cs="Calibri"/>
                          <w:sz w:val="20"/>
                          <w:szCs w:val="20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Responsible for reporting and managing the absence process including occupational health and rehabilitation referral reports</w:t>
                      </w:r>
                      <w:r w:rsidR="00E43695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to ensure absence levels below site target.</w:t>
                      </w:r>
                    </w:p>
                    <w:p w14:paraId="7AB2A0B5" w14:textId="76951882" w:rsidR="00181145" w:rsidRPr="00167F86" w:rsidRDefault="00E43695" w:rsidP="00BE17E7">
                      <w:pPr>
                        <w:numPr>
                          <w:ilvl w:val="0"/>
                          <w:numId w:val="14"/>
                        </w:numPr>
                        <w:overflowPunct w:val="0"/>
                        <w:autoSpaceDE w:val="0"/>
                        <w:autoSpaceDN w:val="0"/>
                        <w:adjustRightInd w:val="0"/>
                        <w:spacing w:after="0" w:line="240" w:lineRule="auto"/>
                        <w:ind w:left="284" w:hanging="284"/>
                        <w:textAlignment w:val="baseline"/>
                        <w:rPr>
                          <w:rFonts w:ascii="Calibri" w:hAnsi="Calibri" w:cs="Calibri"/>
                        </w:rPr>
                      </w:pP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Management </w:t>
                      </w:r>
                      <w:r w:rsidR="00BE17E7"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>of driver tachographs reports, managing infringements, WTD and EU Drivers Hours regulations</w:t>
                      </w:r>
                      <w:r w:rsidRPr="00B609E1">
                        <w:rPr>
                          <w:rFonts w:ascii="Calibri" w:hAnsi="Calibri" w:cs="Calibri"/>
                          <w:sz w:val="20"/>
                          <w:szCs w:val="20"/>
                        </w:rPr>
                        <w:t xml:space="preserve"> to achieve reduction in infringements via coaching and training</w:t>
                      </w:r>
                    </w:p>
                    <w:p w14:paraId="31CC3086" w14:textId="77777777" w:rsidR="00D244B3" w:rsidRPr="00DB1746" w:rsidRDefault="00D244B3" w:rsidP="00D244B3">
                      <w:pPr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3A0D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78C6F56A" wp14:editId="5C9F40D8">
                <wp:simplePos x="0" y="0"/>
                <wp:positionH relativeFrom="column">
                  <wp:posOffset>4530725</wp:posOffset>
                </wp:positionH>
                <wp:positionV relativeFrom="paragraph">
                  <wp:posOffset>-3390265</wp:posOffset>
                </wp:positionV>
                <wp:extent cx="2667000" cy="10717530"/>
                <wp:effectExtent l="0" t="0" r="0" b="762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0" cy="107175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C20342" id="Rectangle 23" o:spid="_x0000_s1026" style="position:absolute;margin-left:356.75pt;margin-top:-266.95pt;width:210pt;height:843.9pt;z-index:25160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" fillcolor="#d8d8d8 [2732]" stroked="f" strokeweight="2pt"/>
            </w:pict>
          </mc:Fallback>
        </mc:AlternateContent>
      </w:r>
      <w:r w:rsidR="00CA07FA"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5A828682" wp14:editId="102F7B37">
                <wp:simplePos x="0" y="0"/>
                <wp:positionH relativeFrom="column">
                  <wp:posOffset>4577080</wp:posOffset>
                </wp:positionH>
                <wp:positionV relativeFrom="paragraph">
                  <wp:posOffset>29845</wp:posOffset>
                </wp:positionV>
                <wp:extent cx="2477135" cy="297180"/>
                <wp:effectExtent l="0" t="0" r="0" b="762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7135" cy="297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D51D92" w14:textId="77777777" w:rsidR="00F01B6B" w:rsidRPr="00EB3547" w:rsidRDefault="00F01B6B" w:rsidP="00F01B6B">
                            <w:pP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1F497D" w:themeColor="text2"/>
                                <w:spacing w:val="100"/>
                                <w:sz w:val="28"/>
                              </w:rPr>
                              <w:t>SECOND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828682" id="Text Box 43" o:spid="_x0000_s1045" type="#_x0000_t202" style="position:absolute;margin-left:360.4pt;margin-top:2.35pt;width:195.05pt;height:23.4pt;z-index:25170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" fillcolor="#d8d8d8 [2732]" stroked="f" strokeweight=".5pt">
                <v:textbox>
                  <w:txbxContent>
                    <w:p w14:paraId="53D51D92" w14:textId="77777777" w:rsidR="00F01B6B" w:rsidRPr="00EB3547" w:rsidRDefault="00F01B6B" w:rsidP="00F01B6B">
                      <w:pP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</w:pPr>
                      <w:r>
                        <w:rPr>
                          <w:b/>
                          <w:color w:val="1F497D" w:themeColor="text2"/>
                          <w:spacing w:val="100"/>
                          <w:sz w:val="28"/>
                        </w:rPr>
                        <w:t>SECONDMENT</w:t>
                      </w:r>
                    </w:p>
                  </w:txbxContent>
                </v:textbox>
              </v:shape>
            </w:pict>
          </mc:Fallback>
        </mc:AlternateContent>
      </w:r>
      <w:r w:rsidR="00CA07FA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504FAA7D" wp14:editId="5E697EBA">
                <wp:simplePos x="0" y="0"/>
                <wp:positionH relativeFrom="column">
                  <wp:posOffset>4472305</wp:posOffset>
                </wp:positionH>
                <wp:positionV relativeFrom="paragraph">
                  <wp:posOffset>410845</wp:posOffset>
                </wp:positionV>
                <wp:extent cx="2689860" cy="3038475"/>
                <wp:effectExtent l="0" t="0" r="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89860" cy="3038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FBB70" w14:textId="77777777" w:rsidR="00F01B6B" w:rsidRPr="00E8333D" w:rsidRDefault="00E8333D" w:rsidP="00E8333D">
                            <w:pPr>
                              <w:spacing w:after="120"/>
                              <w:ind w:left="142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E8333D">
                              <w:rPr>
                                <w:b/>
                                <w:sz w:val="24"/>
                                <w:szCs w:val="24"/>
                              </w:rPr>
                              <w:t>Site Facilities Coordinator</w:t>
                            </w:r>
                            <w:r w:rsidR="001A1416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(2014)</w:t>
                            </w:r>
                            <w:r w:rsidRPr="00E8333D">
                              <w:rPr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  <w:p w14:paraId="11667DD3" w14:textId="77777777" w:rsidR="00E8333D" w:rsidRPr="009C1867" w:rsidRDefault="00E8333D" w:rsidP="00E8333D">
                            <w:pPr>
                              <w:pStyle w:val="BulletPoints"/>
                              <w:numPr>
                                <w:ilvl w:val="0"/>
                                <w:numId w:val="25"/>
                              </w:numPr>
                              <w:spacing w:before="0" w:after="0"/>
                              <w:ind w:left="426" w:hanging="284"/>
                              <w:rPr>
                                <w:rFonts w:ascii="Calibri" w:hAnsi="Calibri" w:cs="Calibri"/>
                                <w:b/>
                                <w:sz w:val="22"/>
                                <w:szCs w:val="20"/>
                              </w:rPr>
                            </w:pPr>
                            <w:r w:rsidRPr="009C1867"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Managing a team of in-house maintenance FLEs.</w:t>
                            </w:r>
                          </w:p>
                          <w:p w14:paraId="23F5BBBB" w14:textId="77777777" w:rsidR="00E8333D" w:rsidRPr="009C1867" w:rsidRDefault="00E8333D" w:rsidP="00E8333D">
                            <w:pPr>
                              <w:pStyle w:val="BulletPoints"/>
                              <w:numPr>
                                <w:ilvl w:val="0"/>
                                <w:numId w:val="25"/>
                              </w:numPr>
                              <w:spacing w:before="0" w:after="0"/>
                              <w:ind w:left="426" w:hanging="284"/>
                              <w:rPr>
                                <w:rFonts w:ascii="Calibri" w:hAnsi="Calibri" w:cs="Calibri"/>
                                <w:b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P</w:t>
                            </w:r>
                            <w:r w:rsidRPr="009C1867"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rocurement of site materials, supplies and equipment.</w:t>
                            </w:r>
                          </w:p>
                          <w:p w14:paraId="252FB1A1" w14:textId="77777777" w:rsidR="00E8333D" w:rsidRPr="009C1867" w:rsidRDefault="00E8333D" w:rsidP="00E8333D">
                            <w:pPr>
                              <w:pStyle w:val="BulletPoints"/>
                              <w:numPr>
                                <w:ilvl w:val="0"/>
                                <w:numId w:val="25"/>
                              </w:numPr>
                              <w:spacing w:before="0" w:after="0"/>
                              <w:ind w:left="426" w:hanging="284"/>
                              <w:rPr>
                                <w:rFonts w:ascii="Calibri" w:hAnsi="Calibri" w:cs="Calibri"/>
                                <w:b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E</w:t>
                            </w:r>
                            <w:r w:rsidRPr="009C1867"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xecution of the site’s repair, s</w:t>
                            </w:r>
                            <w:r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ervice and maintenance schedule</w:t>
                            </w:r>
                            <w:r w:rsidRPr="009C1867"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.</w:t>
                            </w:r>
                          </w:p>
                          <w:p w14:paraId="31BE25E9" w14:textId="77777777" w:rsidR="00E8333D" w:rsidRPr="009C1867" w:rsidRDefault="00E8333D" w:rsidP="00E8333D">
                            <w:pPr>
                              <w:pStyle w:val="BulletPoints"/>
                              <w:numPr>
                                <w:ilvl w:val="0"/>
                                <w:numId w:val="25"/>
                              </w:numPr>
                              <w:spacing w:before="0" w:after="0"/>
                              <w:ind w:left="426" w:hanging="284"/>
                              <w:rPr>
                                <w:rFonts w:ascii="Calibri" w:hAnsi="Calibri" w:cs="Calibri"/>
                                <w:b/>
                                <w:sz w:val="22"/>
                                <w:szCs w:val="20"/>
                              </w:rPr>
                            </w:pPr>
                            <w:r w:rsidRPr="009C1867"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Meet all facility-based legal compliance requirements.</w:t>
                            </w:r>
                          </w:p>
                          <w:p w14:paraId="66C12CDD" w14:textId="77777777" w:rsidR="00E8333D" w:rsidRPr="00E8333D" w:rsidRDefault="00E8333D" w:rsidP="00E8333D">
                            <w:pPr>
                              <w:pStyle w:val="BulletPoints"/>
                              <w:numPr>
                                <w:ilvl w:val="0"/>
                                <w:numId w:val="25"/>
                              </w:numPr>
                              <w:spacing w:before="0" w:after="0"/>
                              <w:ind w:left="426" w:hanging="284"/>
                              <w:rPr>
                                <w:rFonts w:ascii="Calibri" w:hAnsi="Calibri" w:cs="Calibri"/>
                                <w:b/>
                                <w:sz w:val="22"/>
                                <w:szCs w:val="20"/>
                              </w:rPr>
                            </w:pPr>
                            <w:r w:rsidRPr="009C1867"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Reacting to equipment and facility breakdowns to reduce operational downtime.</w:t>
                            </w:r>
                          </w:p>
                          <w:p w14:paraId="1BE31698" w14:textId="77777777" w:rsidR="00E8333D" w:rsidRPr="009C1867" w:rsidRDefault="00E8333D" w:rsidP="00E8333D">
                            <w:pPr>
                              <w:pStyle w:val="BulletPoints"/>
                              <w:numPr>
                                <w:ilvl w:val="0"/>
                                <w:numId w:val="25"/>
                              </w:numPr>
                              <w:spacing w:before="0" w:after="0"/>
                              <w:ind w:left="426" w:hanging="284"/>
                              <w:rPr>
                                <w:rFonts w:ascii="Calibri" w:hAnsi="Calibri" w:cs="Calibri"/>
                                <w:b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2"/>
                                <w:szCs w:val="20"/>
                              </w:rPr>
                              <w:t>LOLER, PUWER, Working at Height, Emergency Prep, Fire RA, General RA, Manual Handling.</w:t>
                            </w:r>
                          </w:p>
                          <w:p w14:paraId="71E685CE" w14:textId="77777777" w:rsidR="00E8333D" w:rsidRPr="00E8333D" w:rsidRDefault="00E8333D" w:rsidP="00E8333D">
                            <w:pPr>
                              <w:pStyle w:val="ListParagraph"/>
                              <w:spacing w:after="12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FAA7D" id="Text Box 44" o:spid="_x0000_s1046" type="#_x0000_t202" style="position:absolute;margin-left:352.15pt;margin-top:32.35pt;width:211.8pt;height:239.25pt;z-index:251695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" filled="f" stroked="f" strokeweight=".5pt">
                <v:textbox>
                  <w:txbxContent>
                    <w:p w14:paraId="391FBB70" w14:textId="77777777" w:rsidR="00F01B6B" w:rsidRPr="00E8333D" w:rsidRDefault="00E8333D" w:rsidP="00E8333D">
                      <w:pPr>
                        <w:spacing w:after="120"/>
                        <w:ind w:left="142"/>
                        <w:rPr>
                          <w:b/>
                          <w:sz w:val="24"/>
                          <w:szCs w:val="24"/>
                        </w:rPr>
                      </w:pPr>
                      <w:r w:rsidRPr="00E8333D">
                        <w:rPr>
                          <w:b/>
                          <w:sz w:val="24"/>
                          <w:szCs w:val="24"/>
                        </w:rPr>
                        <w:t>Site Facilities Coordinator</w:t>
                      </w:r>
                      <w:r w:rsidR="001A1416">
                        <w:rPr>
                          <w:b/>
                          <w:sz w:val="24"/>
                          <w:szCs w:val="24"/>
                        </w:rPr>
                        <w:t xml:space="preserve"> (2014)</w:t>
                      </w:r>
                      <w:r w:rsidRPr="00E8333D">
                        <w:rPr>
                          <w:b/>
                          <w:sz w:val="24"/>
                          <w:szCs w:val="24"/>
                        </w:rPr>
                        <w:t>:</w:t>
                      </w:r>
                    </w:p>
                    <w:p w14:paraId="11667DD3" w14:textId="77777777" w:rsidR="00E8333D" w:rsidRPr="009C1867" w:rsidRDefault="00E8333D" w:rsidP="00E8333D">
                      <w:pPr>
                        <w:pStyle w:val="BulletPoints"/>
                        <w:numPr>
                          <w:ilvl w:val="0"/>
                          <w:numId w:val="25"/>
                        </w:numPr>
                        <w:spacing w:before="0" w:after="0"/>
                        <w:ind w:left="426" w:hanging="284"/>
                        <w:rPr>
                          <w:rFonts w:ascii="Calibri" w:hAnsi="Calibri" w:cs="Calibri"/>
                          <w:b/>
                          <w:sz w:val="22"/>
                          <w:szCs w:val="20"/>
                        </w:rPr>
                      </w:pPr>
                      <w:r w:rsidRPr="009C1867">
                        <w:rPr>
                          <w:rFonts w:ascii="Calibri" w:hAnsi="Calibri" w:cs="Calibri"/>
                          <w:sz w:val="22"/>
                          <w:szCs w:val="20"/>
                        </w:rPr>
                        <w:t>Managing a team of in-house maintenance FLEs.</w:t>
                      </w:r>
                    </w:p>
                    <w:p w14:paraId="23F5BBBB" w14:textId="77777777" w:rsidR="00E8333D" w:rsidRPr="009C1867" w:rsidRDefault="00E8333D" w:rsidP="00E8333D">
                      <w:pPr>
                        <w:pStyle w:val="BulletPoints"/>
                        <w:numPr>
                          <w:ilvl w:val="0"/>
                          <w:numId w:val="25"/>
                        </w:numPr>
                        <w:spacing w:before="0" w:after="0"/>
                        <w:ind w:left="426" w:hanging="284"/>
                        <w:rPr>
                          <w:rFonts w:ascii="Calibri" w:hAnsi="Calibri" w:cs="Calibri"/>
                          <w:b/>
                          <w:sz w:val="22"/>
                          <w:szCs w:val="20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0"/>
                        </w:rPr>
                        <w:t>P</w:t>
                      </w:r>
                      <w:r w:rsidRPr="009C1867">
                        <w:rPr>
                          <w:rFonts w:ascii="Calibri" w:hAnsi="Calibri" w:cs="Calibri"/>
                          <w:sz w:val="22"/>
                          <w:szCs w:val="20"/>
                        </w:rPr>
                        <w:t>rocurement of site materials, supplies and equipment.</w:t>
                      </w:r>
                    </w:p>
                    <w:p w14:paraId="252FB1A1" w14:textId="77777777" w:rsidR="00E8333D" w:rsidRPr="009C1867" w:rsidRDefault="00E8333D" w:rsidP="00E8333D">
                      <w:pPr>
                        <w:pStyle w:val="BulletPoints"/>
                        <w:numPr>
                          <w:ilvl w:val="0"/>
                          <w:numId w:val="25"/>
                        </w:numPr>
                        <w:spacing w:before="0" w:after="0"/>
                        <w:ind w:left="426" w:hanging="284"/>
                        <w:rPr>
                          <w:rFonts w:ascii="Calibri" w:hAnsi="Calibri" w:cs="Calibri"/>
                          <w:b/>
                          <w:sz w:val="22"/>
                          <w:szCs w:val="20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0"/>
                        </w:rPr>
                        <w:t>E</w:t>
                      </w:r>
                      <w:r w:rsidRPr="009C1867">
                        <w:rPr>
                          <w:rFonts w:ascii="Calibri" w:hAnsi="Calibri" w:cs="Calibri"/>
                          <w:sz w:val="22"/>
                          <w:szCs w:val="20"/>
                        </w:rPr>
                        <w:t>xecution of the site’s repair, s</w:t>
                      </w:r>
                      <w:r>
                        <w:rPr>
                          <w:rFonts w:ascii="Calibri" w:hAnsi="Calibri" w:cs="Calibri"/>
                          <w:sz w:val="22"/>
                          <w:szCs w:val="20"/>
                        </w:rPr>
                        <w:t>ervice and maintenance schedule</w:t>
                      </w:r>
                      <w:r w:rsidRPr="009C1867">
                        <w:rPr>
                          <w:rFonts w:ascii="Calibri" w:hAnsi="Calibri" w:cs="Calibri"/>
                          <w:sz w:val="22"/>
                          <w:szCs w:val="20"/>
                        </w:rPr>
                        <w:t>.</w:t>
                      </w:r>
                    </w:p>
                    <w:p w14:paraId="31BE25E9" w14:textId="77777777" w:rsidR="00E8333D" w:rsidRPr="009C1867" w:rsidRDefault="00E8333D" w:rsidP="00E8333D">
                      <w:pPr>
                        <w:pStyle w:val="BulletPoints"/>
                        <w:numPr>
                          <w:ilvl w:val="0"/>
                          <w:numId w:val="25"/>
                        </w:numPr>
                        <w:spacing w:before="0" w:after="0"/>
                        <w:ind w:left="426" w:hanging="284"/>
                        <w:rPr>
                          <w:rFonts w:ascii="Calibri" w:hAnsi="Calibri" w:cs="Calibri"/>
                          <w:b/>
                          <w:sz w:val="22"/>
                          <w:szCs w:val="20"/>
                        </w:rPr>
                      </w:pPr>
                      <w:r w:rsidRPr="009C1867">
                        <w:rPr>
                          <w:rFonts w:ascii="Calibri" w:hAnsi="Calibri" w:cs="Calibri"/>
                          <w:sz w:val="22"/>
                          <w:szCs w:val="20"/>
                        </w:rPr>
                        <w:t>Meet all facility-based legal compliance requirements.</w:t>
                      </w:r>
                    </w:p>
                    <w:p w14:paraId="66C12CDD" w14:textId="77777777" w:rsidR="00E8333D" w:rsidRPr="00E8333D" w:rsidRDefault="00E8333D" w:rsidP="00E8333D">
                      <w:pPr>
                        <w:pStyle w:val="BulletPoints"/>
                        <w:numPr>
                          <w:ilvl w:val="0"/>
                          <w:numId w:val="25"/>
                        </w:numPr>
                        <w:spacing w:before="0" w:after="0"/>
                        <w:ind w:left="426" w:hanging="284"/>
                        <w:rPr>
                          <w:rFonts w:ascii="Calibri" w:hAnsi="Calibri" w:cs="Calibri"/>
                          <w:b/>
                          <w:sz w:val="22"/>
                          <w:szCs w:val="20"/>
                        </w:rPr>
                      </w:pPr>
                      <w:r w:rsidRPr="009C1867">
                        <w:rPr>
                          <w:rFonts w:ascii="Calibri" w:hAnsi="Calibri" w:cs="Calibri"/>
                          <w:sz w:val="22"/>
                          <w:szCs w:val="20"/>
                        </w:rPr>
                        <w:t>Reacting to equipment and facility breakdowns to reduce operational downtime.</w:t>
                      </w:r>
                    </w:p>
                    <w:p w14:paraId="1BE31698" w14:textId="77777777" w:rsidR="00E8333D" w:rsidRPr="009C1867" w:rsidRDefault="00E8333D" w:rsidP="00E8333D">
                      <w:pPr>
                        <w:pStyle w:val="BulletPoints"/>
                        <w:numPr>
                          <w:ilvl w:val="0"/>
                          <w:numId w:val="25"/>
                        </w:numPr>
                        <w:spacing w:before="0" w:after="0"/>
                        <w:ind w:left="426" w:hanging="284"/>
                        <w:rPr>
                          <w:rFonts w:ascii="Calibri" w:hAnsi="Calibri" w:cs="Calibri"/>
                          <w:b/>
                          <w:sz w:val="22"/>
                          <w:szCs w:val="20"/>
                        </w:rPr>
                      </w:pPr>
                      <w:r>
                        <w:rPr>
                          <w:rFonts w:ascii="Calibri" w:hAnsi="Calibri" w:cs="Calibri"/>
                          <w:sz w:val="22"/>
                          <w:szCs w:val="20"/>
                        </w:rPr>
                        <w:t>LOLER, PUWER, Working at Height, Emergency Prep, Fire RA, General RA, Manual Handling.</w:t>
                      </w:r>
                    </w:p>
                    <w:p w14:paraId="71E685CE" w14:textId="77777777" w:rsidR="00E8333D" w:rsidRPr="00E8333D" w:rsidRDefault="00E8333D" w:rsidP="00E8333D">
                      <w:pPr>
                        <w:pStyle w:val="ListParagraph"/>
                        <w:spacing w:after="12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A07FA">
        <w:rPr>
          <w:rFonts w:ascii="Calibri Light" w:hAnsi="Calibri Light"/>
          <w:noProof/>
          <w:spacing w:val="20"/>
          <w:sz w:val="72"/>
          <w:szCs w:val="40"/>
          <w:lang w:eastAsia="en-GB"/>
        </w:rPr>
        <mc:AlternateContent>
          <mc:Choice Requires="wpg">
            <w:drawing>
              <wp:anchor distT="0" distB="0" distL="114300" distR="114300" simplePos="0" relativeHeight="251712000" behindDoc="0" locked="0" layoutInCell="1" allowOverlap="1" wp14:anchorId="348BC719" wp14:editId="4457B093">
                <wp:simplePos x="0" y="0"/>
                <wp:positionH relativeFrom="column">
                  <wp:posOffset>4577553</wp:posOffset>
                </wp:positionH>
                <wp:positionV relativeFrom="paragraph">
                  <wp:posOffset>3982720</wp:posOffset>
                </wp:positionV>
                <wp:extent cx="2678430" cy="1962150"/>
                <wp:effectExtent l="0" t="0" r="0" b="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8430" cy="1962150"/>
                          <a:chOff x="0" y="0"/>
                          <a:chExt cx="2678430" cy="1962151"/>
                        </a:xfrm>
                      </wpg:grpSpPr>
                      <wps:wsp>
                        <wps:cNvPr id="26" name="Text Box 26"/>
                        <wps:cNvSpPr txBox="1"/>
                        <wps:spPr>
                          <a:xfrm>
                            <a:off x="85725" y="0"/>
                            <a:ext cx="2477135" cy="29718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692CB6" w14:textId="77777777" w:rsidR="00F7236E" w:rsidRPr="00EB3547" w:rsidRDefault="0017557A" w:rsidP="00F7236E">
                              <w:pPr>
                                <w:rPr>
                                  <w:b/>
                                  <w:color w:val="1F497D" w:themeColor="text2"/>
                                  <w:spacing w:val="100"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color w:val="1F497D" w:themeColor="text2"/>
                                  <w:spacing w:val="100"/>
                                  <w:sz w:val="28"/>
                                </w:rPr>
                                <w:t>JOB HISTO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0" y="476251"/>
                            <a:ext cx="2678430" cy="1485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AB0BFA" w14:textId="77777777" w:rsidR="00F7236E" w:rsidRDefault="00A968D7" w:rsidP="00F7236E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after="120"/>
                                <w:ind w:left="284" w:hanging="284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WAREHOUSE TEAM LEADER</w:t>
                              </w:r>
                              <w:r w:rsidR="0017557A">
                                <w:rPr>
                                  <w:sz w:val="24"/>
                                  <w:szCs w:val="24"/>
                                </w:rPr>
                                <w:t xml:space="preserve"> – Walkers Snacks Distribution Ltd</w:t>
                              </w:r>
                            </w:p>
                            <w:p w14:paraId="25F77068" w14:textId="77777777" w:rsidR="0017557A" w:rsidRDefault="00A968D7" w:rsidP="0017557A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after="120"/>
                                <w:ind w:left="284" w:hanging="284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WAREHOUSE FLE –</w:t>
                              </w:r>
                            </w:p>
                            <w:p w14:paraId="209FFF8E" w14:textId="77777777" w:rsidR="00A968D7" w:rsidRDefault="00A968D7" w:rsidP="00A968D7">
                              <w:pPr>
                                <w:pStyle w:val="ListParagraph"/>
                                <w:spacing w:after="120"/>
                                <w:ind w:left="284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Walkers Snacks Distribution Ltd</w:t>
                              </w:r>
                            </w:p>
                            <w:p w14:paraId="351B9FC9" w14:textId="77777777" w:rsidR="00A968D7" w:rsidRDefault="00A968D7" w:rsidP="00A968D7">
                              <w:pPr>
                                <w:pStyle w:val="ListParagraph"/>
                                <w:numPr>
                                  <w:ilvl w:val="0"/>
                                  <w:numId w:val="13"/>
                                </w:numPr>
                                <w:spacing w:after="120"/>
                                <w:ind w:left="284" w:hanging="284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SHIFT SUPERVISOR–</w:t>
                              </w:r>
                            </w:p>
                            <w:p w14:paraId="7FCDBA82" w14:textId="77777777" w:rsidR="00A968D7" w:rsidRDefault="00A968D7" w:rsidP="00A968D7">
                              <w:pPr>
                                <w:pStyle w:val="ListParagraph"/>
                                <w:spacing w:after="120"/>
                                <w:ind w:left="284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Eddie Stobart</w:t>
                              </w:r>
                            </w:p>
                            <w:p w14:paraId="1278FAED" w14:textId="77777777" w:rsidR="00A968D7" w:rsidRPr="00A968D7" w:rsidRDefault="00A968D7" w:rsidP="00A968D7">
                              <w:pPr>
                                <w:pStyle w:val="ListParagraph"/>
                                <w:spacing w:after="120"/>
                                <w:ind w:left="284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463F0694" w14:textId="77777777" w:rsidR="00A968D7" w:rsidRPr="0017557A" w:rsidRDefault="00A968D7" w:rsidP="00A968D7">
                              <w:pPr>
                                <w:pStyle w:val="ListParagraph"/>
                                <w:spacing w:after="120"/>
                                <w:ind w:left="284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  <w:p w14:paraId="7AEC233E" w14:textId="77777777" w:rsidR="007D58D5" w:rsidRDefault="007D58D5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8BC719" id="Group 41" o:spid="_x0000_s1047" style="position:absolute;margin-left:360.45pt;margin-top:313.6pt;width:210.9pt;height:154.5pt;z-index:251712000;mso-height-relative:margin" coordsize="26784,196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">
                <v:shape id="Text Box 26" o:spid="_x0000_s1048" type="#_x0000_t202" style="position:absolute;left:857;width:24771;height:2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" fillcolor="#d8d8d8 [2732]" stroked="f" strokeweight=".5pt">
                  <v:textbox>
                    <w:txbxContent>
                      <w:p w14:paraId="16692CB6" w14:textId="77777777" w:rsidR="00F7236E" w:rsidRPr="00EB3547" w:rsidRDefault="0017557A" w:rsidP="00F7236E">
                        <w:pPr>
                          <w:rPr>
                            <w:b/>
                            <w:color w:val="1F497D" w:themeColor="text2"/>
                            <w:spacing w:val="100"/>
                            <w:sz w:val="28"/>
                          </w:rPr>
                        </w:pPr>
                        <w:r>
                          <w:rPr>
                            <w:b/>
                            <w:color w:val="1F497D" w:themeColor="text2"/>
                            <w:spacing w:val="100"/>
                            <w:sz w:val="28"/>
                          </w:rPr>
                          <w:t>JOB HISTORY</w:t>
                        </w:r>
                      </w:p>
                    </w:txbxContent>
                  </v:textbox>
                </v:shape>
                <v:shape id="Text Box 27" o:spid="_x0000_s1049" type="#_x0000_t202" style="position:absolute;top:4762;width:26784;height:14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<v:textbox>
                    <w:txbxContent>
                      <w:p w14:paraId="7DAB0BFA" w14:textId="77777777" w:rsidR="00F7236E" w:rsidRDefault="00A968D7" w:rsidP="00F7236E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after="120"/>
                          <w:ind w:left="284" w:hanging="28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WAREHOUSE TEAM LEADER</w:t>
                        </w:r>
                        <w:r w:rsidR="0017557A">
                          <w:rPr>
                            <w:sz w:val="24"/>
                            <w:szCs w:val="24"/>
                          </w:rPr>
                          <w:t xml:space="preserve"> – Walkers Snacks Distribution Ltd</w:t>
                        </w:r>
                      </w:p>
                      <w:p w14:paraId="25F77068" w14:textId="77777777" w:rsidR="0017557A" w:rsidRDefault="00A968D7" w:rsidP="0017557A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after="120"/>
                          <w:ind w:left="284" w:hanging="28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WAREHOUSE FLE –</w:t>
                        </w:r>
                      </w:p>
                      <w:p w14:paraId="209FFF8E" w14:textId="77777777" w:rsidR="00A968D7" w:rsidRDefault="00A968D7" w:rsidP="00A968D7">
                        <w:pPr>
                          <w:pStyle w:val="ListParagraph"/>
                          <w:spacing w:after="120"/>
                          <w:ind w:left="28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Walkers Snacks Distribution Ltd</w:t>
                        </w:r>
                      </w:p>
                      <w:p w14:paraId="351B9FC9" w14:textId="77777777" w:rsidR="00A968D7" w:rsidRDefault="00A968D7" w:rsidP="00A968D7">
                        <w:pPr>
                          <w:pStyle w:val="ListParagraph"/>
                          <w:numPr>
                            <w:ilvl w:val="0"/>
                            <w:numId w:val="13"/>
                          </w:numPr>
                          <w:spacing w:after="120"/>
                          <w:ind w:left="284" w:hanging="28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SHIFT SUPERVISOR–</w:t>
                        </w:r>
                      </w:p>
                      <w:p w14:paraId="7FCDBA82" w14:textId="77777777" w:rsidR="00A968D7" w:rsidRDefault="00A968D7" w:rsidP="00A968D7">
                        <w:pPr>
                          <w:pStyle w:val="ListParagraph"/>
                          <w:spacing w:after="120"/>
                          <w:ind w:left="284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Eddie Stobart</w:t>
                        </w:r>
                      </w:p>
                      <w:p w14:paraId="1278FAED" w14:textId="77777777" w:rsidR="00A968D7" w:rsidRPr="00A968D7" w:rsidRDefault="00A968D7" w:rsidP="00A968D7">
                        <w:pPr>
                          <w:pStyle w:val="ListParagraph"/>
                          <w:spacing w:after="120"/>
                          <w:ind w:left="284"/>
                          <w:rPr>
                            <w:sz w:val="24"/>
                            <w:szCs w:val="24"/>
                          </w:rPr>
                        </w:pPr>
                      </w:p>
                      <w:p w14:paraId="463F0694" w14:textId="77777777" w:rsidR="00A968D7" w:rsidRPr="0017557A" w:rsidRDefault="00A968D7" w:rsidP="00A968D7">
                        <w:pPr>
                          <w:pStyle w:val="ListParagraph"/>
                          <w:spacing w:after="120"/>
                          <w:ind w:left="284"/>
                          <w:rPr>
                            <w:sz w:val="24"/>
                            <w:szCs w:val="24"/>
                          </w:rPr>
                        </w:pPr>
                      </w:p>
                      <w:p w14:paraId="7AEC233E" w14:textId="77777777" w:rsidR="007D58D5" w:rsidRDefault="007D58D5"/>
                    </w:txbxContent>
                  </v:textbox>
                </v:shape>
              </v:group>
            </w:pict>
          </mc:Fallback>
        </mc:AlternateContent>
      </w:r>
      <w:r w:rsidR="00CA07FA" w:rsidRPr="001B2492">
        <w:rPr>
          <w:rFonts w:ascii="Calibri Light" w:hAnsi="Calibri Light"/>
          <w:noProof/>
          <w:spacing w:val="20"/>
          <w:sz w:val="40"/>
          <w:lang w:eastAsia="en-GB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674A8F4A" wp14:editId="5B476F13">
                <wp:simplePos x="0" y="0"/>
                <wp:positionH relativeFrom="column">
                  <wp:posOffset>-360046</wp:posOffset>
                </wp:positionH>
                <wp:positionV relativeFrom="paragraph">
                  <wp:posOffset>1468120</wp:posOffset>
                </wp:positionV>
                <wp:extent cx="4890977" cy="45719"/>
                <wp:effectExtent l="0" t="0" r="508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0977" cy="45719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C5DF88" id="Rectangle 28" o:spid="_x0000_s1026" style="position:absolute;margin-left:-28.35pt;margin-top:115.6pt;width:385.1pt;height:3.6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" fillcolor="#0070c0" stroked="f" strokeweight="2pt"/>
            </w:pict>
          </mc:Fallback>
        </mc:AlternateContent>
      </w:r>
    </w:p>
    <w:sectPr w:rsidR="00D244B3" w:rsidSect="005B703C">
      <w:pgSz w:w="11906" w:h="16838"/>
      <w:pgMar w:top="568" w:right="851" w:bottom="568" w:left="567" w:header="709" w:footer="2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355CD" w14:textId="77777777" w:rsidR="00306B74" w:rsidRDefault="00306B74" w:rsidP="006D5EFC">
      <w:pPr>
        <w:spacing w:after="0" w:line="240" w:lineRule="auto"/>
      </w:pPr>
      <w:r>
        <w:separator/>
      </w:r>
    </w:p>
  </w:endnote>
  <w:endnote w:type="continuationSeparator" w:id="0">
    <w:p w14:paraId="0BBB8DA6" w14:textId="77777777" w:rsidR="00306B74" w:rsidRDefault="00306B74" w:rsidP="006D5E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B73B4" w14:textId="77777777" w:rsidR="00306B74" w:rsidRDefault="00306B74" w:rsidP="006D5EFC">
      <w:pPr>
        <w:spacing w:after="0" w:line="240" w:lineRule="auto"/>
      </w:pPr>
      <w:r>
        <w:separator/>
      </w:r>
    </w:p>
  </w:footnote>
  <w:footnote w:type="continuationSeparator" w:id="0">
    <w:p w14:paraId="51CAE4DD" w14:textId="77777777" w:rsidR="00306B74" w:rsidRDefault="00306B74" w:rsidP="006D5E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87711"/>
    <w:multiLevelType w:val="hybridMultilevel"/>
    <w:tmpl w:val="20D26C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82AB6"/>
    <w:multiLevelType w:val="hybridMultilevel"/>
    <w:tmpl w:val="72ACC8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C7641"/>
    <w:multiLevelType w:val="hybridMultilevel"/>
    <w:tmpl w:val="FC6207D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0546A"/>
    <w:multiLevelType w:val="hybridMultilevel"/>
    <w:tmpl w:val="58263C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6E43E4"/>
    <w:multiLevelType w:val="hybridMultilevel"/>
    <w:tmpl w:val="746A7B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1E0B9D"/>
    <w:multiLevelType w:val="hybridMultilevel"/>
    <w:tmpl w:val="72709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82DEE"/>
    <w:multiLevelType w:val="hybridMultilevel"/>
    <w:tmpl w:val="B5F4F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F58DC"/>
    <w:multiLevelType w:val="hybridMultilevel"/>
    <w:tmpl w:val="7A68802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405A15"/>
    <w:multiLevelType w:val="hybridMultilevel"/>
    <w:tmpl w:val="626E713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D82B33"/>
    <w:multiLevelType w:val="hybridMultilevel"/>
    <w:tmpl w:val="31CA69B4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0" w15:restartNumberingAfterBreak="0">
    <w:nsid w:val="2C102C88"/>
    <w:multiLevelType w:val="hybridMultilevel"/>
    <w:tmpl w:val="9294D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E5DF8"/>
    <w:multiLevelType w:val="hybridMultilevel"/>
    <w:tmpl w:val="8B5250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B222B2"/>
    <w:multiLevelType w:val="hybridMultilevel"/>
    <w:tmpl w:val="74C4F3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E31BA"/>
    <w:multiLevelType w:val="hybridMultilevel"/>
    <w:tmpl w:val="DCD0C2E0"/>
    <w:lvl w:ilvl="0" w:tplc="08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0C35310"/>
    <w:multiLevelType w:val="hybridMultilevel"/>
    <w:tmpl w:val="AB684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706187"/>
    <w:multiLevelType w:val="hybridMultilevel"/>
    <w:tmpl w:val="86DAFB6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 w15:restartNumberingAfterBreak="0">
    <w:nsid w:val="3A1E3DF6"/>
    <w:multiLevelType w:val="hybridMultilevel"/>
    <w:tmpl w:val="6AA820CA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 w15:restartNumberingAfterBreak="0">
    <w:nsid w:val="3D082CDA"/>
    <w:multiLevelType w:val="hybridMultilevel"/>
    <w:tmpl w:val="A7E462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F17D6"/>
    <w:multiLevelType w:val="hybridMultilevel"/>
    <w:tmpl w:val="6902C85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614B36"/>
    <w:multiLevelType w:val="hybridMultilevel"/>
    <w:tmpl w:val="1C705BD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A04349"/>
    <w:multiLevelType w:val="hybridMultilevel"/>
    <w:tmpl w:val="EA56A2B8"/>
    <w:lvl w:ilvl="0" w:tplc="7586FE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08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3F10B9"/>
    <w:multiLevelType w:val="hybridMultilevel"/>
    <w:tmpl w:val="449ED83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FC6759"/>
    <w:multiLevelType w:val="hybridMultilevel"/>
    <w:tmpl w:val="FC584D7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D53111"/>
    <w:multiLevelType w:val="hybridMultilevel"/>
    <w:tmpl w:val="F3CA4A9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767C7"/>
    <w:multiLevelType w:val="hybridMultilevel"/>
    <w:tmpl w:val="125A847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E14DA6"/>
    <w:multiLevelType w:val="hybridMultilevel"/>
    <w:tmpl w:val="213A089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191FE5"/>
    <w:multiLevelType w:val="hybridMultilevel"/>
    <w:tmpl w:val="95DC9E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46E4AEC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DA64AF"/>
    <w:multiLevelType w:val="hybridMultilevel"/>
    <w:tmpl w:val="CD223C6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CE13E7"/>
    <w:multiLevelType w:val="hybridMultilevel"/>
    <w:tmpl w:val="67EEB39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39B058E"/>
    <w:multiLevelType w:val="hybridMultilevel"/>
    <w:tmpl w:val="7436AE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751BED"/>
    <w:multiLevelType w:val="hybridMultilevel"/>
    <w:tmpl w:val="4D9839E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145B7B"/>
    <w:multiLevelType w:val="hybridMultilevel"/>
    <w:tmpl w:val="6B4A76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C2757E"/>
    <w:multiLevelType w:val="hybridMultilevel"/>
    <w:tmpl w:val="7EE24CC2"/>
    <w:lvl w:ilvl="0" w:tplc="0436E89A">
      <w:start w:val="1"/>
      <w:numFmt w:val="bullet"/>
      <w:pStyle w:val="BulletPoin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D93A45"/>
    <w:multiLevelType w:val="hybridMultilevel"/>
    <w:tmpl w:val="3D8EFFD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3"/>
  </w:num>
  <w:num w:numId="3">
    <w:abstractNumId w:val="18"/>
  </w:num>
  <w:num w:numId="4">
    <w:abstractNumId w:val="8"/>
  </w:num>
  <w:num w:numId="5">
    <w:abstractNumId w:val="0"/>
  </w:num>
  <w:num w:numId="6">
    <w:abstractNumId w:val="33"/>
  </w:num>
  <w:num w:numId="7">
    <w:abstractNumId w:val="28"/>
  </w:num>
  <w:num w:numId="8">
    <w:abstractNumId w:val="29"/>
  </w:num>
  <w:num w:numId="9">
    <w:abstractNumId w:val="31"/>
  </w:num>
  <w:num w:numId="10">
    <w:abstractNumId w:val="12"/>
  </w:num>
  <w:num w:numId="11">
    <w:abstractNumId w:val="14"/>
  </w:num>
  <w:num w:numId="12">
    <w:abstractNumId w:val="30"/>
  </w:num>
  <w:num w:numId="13">
    <w:abstractNumId w:val="13"/>
  </w:num>
  <w:num w:numId="14">
    <w:abstractNumId w:val="6"/>
  </w:num>
  <w:num w:numId="15">
    <w:abstractNumId w:val="26"/>
  </w:num>
  <w:num w:numId="16">
    <w:abstractNumId w:val="2"/>
  </w:num>
  <w:num w:numId="17">
    <w:abstractNumId w:val="15"/>
  </w:num>
  <w:num w:numId="18">
    <w:abstractNumId w:val="21"/>
  </w:num>
  <w:num w:numId="19">
    <w:abstractNumId w:val="7"/>
  </w:num>
  <w:num w:numId="20">
    <w:abstractNumId w:val="22"/>
  </w:num>
  <w:num w:numId="21">
    <w:abstractNumId w:val="20"/>
  </w:num>
  <w:num w:numId="22">
    <w:abstractNumId w:val="16"/>
  </w:num>
  <w:num w:numId="23">
    <w:abstractNumId w:val="32"/>
  </w:num>
  <w:num w:numId="24">
    <w:abstractNumId w:val="25"/>
  </w:num>
  <w:num w:numId="25">
    <w:abstractNumId w:val="24"/>
  </w:num>
  <w:num w:numId="26">
    <w:abstractNumId w:val="1"/>
  </w:num>
  <w:num w:numId="27">
    <w:abstractNumId w:val="10"/>
  </w:num>
  <w:num w:numId="28">
    <w:abstractNumId w:val="27"/>
  </w:num>
  <w:num w:numId="29">
    <w:abstractNumId w:val="11"/>
  </w:num>
  <w:num w:numId="30">
    <w:abstractNumId w:val="3"/>
  </w:num>
  <w:num w:numId="31">
    <w:abstractNumId w:val="19"/>
  </w:num>
  <w:num w:numId="32">
    <w:abstractNumId w:val="17"/>
  </w:num>
  <w:num w:numId="33">
    <w:abstractNumId w:val="4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TAwMjeyNDExMDBQ0lEKTi0uzszPAykwqgUAiAX9qywAAAA="/>
  </w:docVars>
  <w:rsids>
    <w:rsidRoot w:val="00CC17D0"/>
    <w:rsid w:val="000007CC"/>
    <w:rsid w:val="00000963"/>
    <w:rsid w:val="000013E3"/>
    <w:rsid w:val="000021D0"/>
    <w:rsid w:val="000030E3"/>
    <w:rsid w:val="0000400D"/>
    <w:rsid w:val="0000720E"/>
    <w:rsid w:val="0000729B"/>
    <w:rsid w:val="000105C8"/>
    <w:rsid w:val="0001249D"/>
    <w:rsid w:val="0001447D"/>
    <w:rsid w:val="00014591"/>
    <w:rsid w:val="00015162"/>
    <w:rsid w:val="00015D7B"/>
    <w:rsid w:val="000167AC"/>
    <w:rsid w:val="0001687B"/>
    <w:rsid w:val="00017516"/>
    <w:rsid w:val="0002003B"/>
    <w:rsid w:val="00020216"/>
    <w:rsid w:val="00022EE6"/>
    <w:rsid w:val="00023ADB"/>
    <w:rsid w:val="0002428F"/>
    <w:rsid w:val="00024F03"/>
    <w:rsid w:val="00025C0C"/>
    <w:rsid w:val="00026781"/>
    <w:rsid w:val="00026BD9"/>
    <w:rsid w:val="00027B30"/>
    <w:rsid w:val="00030291"/>
    <w:rsid w:val="00030748"/>
    <w:rsid w:val="00033B4C"/>
    <w:rsid w:val="00036F9E"/>
    <w:rsid w:val="00037F86"/>
    <w:rsid w:val="000427D1"/>
    <w:rsid w:val="00042AAC"/>
    <w:rsid w:val="00043BD1"/>
    <w:rsid w:val="0004472C"/>
    <w:rsid w:val="00044B71"/>
    <w:rsid w:val="00044BE9"/>
    <w:rsid w:val="00046998"/>
    <w:rsid w:val="00047CD7"/>
    <w:rsid w:val="0005123D"/>
    <w:rsid w:val="00051C29"/>
    <w:rsid w:val="00053723"/>
    <w:rsid w:val="00054340"/>
    <w:rsid w:val="000544F8"/>
    <w:rsid w:val="00056568"/>
    <w:rsid w:val="00061D3C"/>
    <w:rsid w:val="00062417"/>
    <w:rsid w:val="00062F82"/>
    <w:rsid w:val="000664B1"/>
    <w:rsid w:val="00070EDD"/>
    <w:rsid w:val="0007163A"/>
    <w:rsid w:val="00071AF8"/>
    <w:rsid w:val="00071B30"/>
    <w:rsid w:val="00071FB5"/>
    <w:rsid w:val="00073272"/>
    <w:rsid w:val="00073ED8"/>
    <w:rsid w:val="00074B4C"/>
    <w:rsid w:val="00074E35"/>
    <w:rsid w:val="00076705"/>
    <w:rsid w:val="00076AE6"/>
    <w:rsid w:val="00076E45"/>
    <w:rsid w:val="000818D9"/>
    <w:rsid w:val="000820D7"/>
    <w:rsid w:val="00082226"/>
    <w:rsid w:val="0008394D"/>
    <w:rsid w:val="000843E8"/>
    <w:rsid w:val="00084707"/>
    <w:rsid w:val="0008498C"/>
    <w:rsid w:val="00085522"/>
    <w:rsid w:val="000862BD"/>
    <w:rsid w:val="00086DC7"/>
    <w:rsid w:val="00091E71"/>
    <w:rsid w:val="00095B7C"/>
    <w:rsid w:val="00095EBA"/>
    <w:rsid w:val="0009703B"/>
    <w:rsid w:val="00097E61"/>
    <w:rsid w:val="000A0949"/>
    <w:rsid w:val="000A182A"/>
    <w:rsid w:val="000A18D8"/>
    <w:rsid w:val="000A24D3"/>
    <w:rsid w:val="000A30D2"/>
    <w:rsid w:val="000A5682"/>
    <w:rsid w:val="000A7E67"/>
    <w:rsid w:val="000B10FB"/>
    <w:rsid w:val="000B2255"/>
    <w:rsid w:val="000B2490"/>
    <w:rsid w:val="000B4747"/>
    <w:rsid w:val="000B6EE6"/>
    <w:rsid w:val="000B7D2E"/>
    <w:rsid w:val="000C0615"/>
    <w:rsid w:val="000C1995"/>
    <w:rsid w:val="000C3C30"/>
    <w:rsid w:val="000C4039"/>
    <w:rsid w:val="000C502E"/>
    <w:rsid w:val="000C5FE6"/>
    <w:rsid w:val="000D0075"/>
    <w:rsid w:val="000D0EF8"/>
    <w:rsid w:val="000D134D"/>
    <w:rsid w:val="000D2B47"/>
    <w:rsid w:val="000D76EC"/>
    <w:rsid w:val="000D7A99"/>
    <w:rsid w:val="000E2555"/>
    <w:rsid w:val="000E259E"/>
    <w:rsid w:val="000E2DF9"/>
    <w:rsid w:val="000E2E32"/>
    <w:rsid w:val="000E327E"/>
    <w:rsid w:val="000E3C4B"/>
    <w:rsid w:val="000E56B5"/>
    <w:rsid w:val="000F065C"/>
    <w:rsid w:val="000F1044"/>
    <w:rsid w:val="000F129C"/>
    <w:rsid w:val="000F2AA4"/>
    <w:rsid w:val="000F2B70"/>
    <w:rsid w:val="000F36EF"/>
    <w:rsid w:val="000F4BC9"/>
    <w:rsid w:val="000F57AA"/>
    <w:rsid w:val="000F6CA2"/>
    <w:rsid w:val="00100742"/>
    <w:rsid w:val="00103472"/>
    <w:rsid w:val="001037E1"/>
    <w:rsid w:val="00105535"/>
    <w:rsid w:val="0010582D"/>
    <w:rsid w:val="0010669A"/>
    <w:rsid w:val="00111E0E"/>
    <w:rsid w:val="001120A1"/>
    <w:rsid w:val="00112406"/>
    <w:rsid w:val="001135FC"/>
    <w:rsid w:val="00113953"/>
    <w:rsid w:val="00113E9D"/>
    <w:rsid w:val="00114475"/>
    <w:rsid w:val="00114F39"/>
    <w:rsid w:val="00116436"/>
    <w:rsid w:val="00116871"/>
    <w:rsid w:val="00116993"/>
    <w:rsid w:val="00117FA8"/>
    <w:rsid w:val="00122CA2"/>
    <w:rsid w:val="00124413"/>
    <w:rsid w:val="00126037"/>
    <w:rsid w:val="00126EFD"/>
    <w:rsid w:val="00127DB2"/>
    <w:rsid w:val="001311CE"/>
    <w:rsid w:val="00132666"/>
    <w:rsid w:val="00133046"/>
    <w:rsid w:val="00133A9E"/>
    <w:rsid w:val="00133BFE"/>
    <w:rsid w:val="00140C69"/>
    <w:rsid w:val="00141CC6"/>
    <w:rsid w:val="0014338B"/>
    <w:rsid w:val="00144EF1"/>
    <w:rsid w:val="00151411"/>
    <w:rsid w:val="00151CE5"/>
    <w:rsid w:val="001526E5"/>
    <w:rsid w:val="0015336A"/>
    <w:rsid w:val="00153522"/>
    <w:rsid w:val="00154100"/>
    <w:rsid w:val="001543FC"/>
    <w:rsid w:val="00154F1D"/>
    <w:rsid w:val="00155EF8"/>
    <w:rsid w:val="00157E2C"/>
    <w:rsid w:val="00162BF9"/>
    <w:rsid w:val="001664DC"/>
    <w:rsid w:val="00166CC3"/>
    <w:rsid w:val="00167C29"/>
    <w:rsid w:val="00167E6A"/>
    <w:rsid w:val="00167F86"/>
    <w:rsid w:val="00170A27"/>
    <w:rsid w:val="00171103"/>
    <w:rsid w:val="00171AE4"/>
    <w:rsid w:val="00171C7D"/>
    <w:rsid w:val="001729FF"/>
    <w:rsid w:val="001737A4"/>
    <w:rsid w:val="00174158"/>
    <w:rsid w:val="0017425E"/>
    <w:rsid w:val="00175110"/>
    <w:rsid w:val="0017557A"/>
    <w:rsid w:val="00176015"/>
    <w:rsid w:val="001769BF"/>
    <w:rsid w:val="001779F9"/>
    <w:rsid w:val="0018065E"/>
    <w:rsid w:val="00181145"/>
    <w:rsid w:val="001834D3"/>
    <w:rsid w:val="00186D49"/>
    <w:rsid w:val="00190163"/>
    <w:rsid w:val="00191DE6"/>
    <w:rsid w:val="00192567"/>
    <w:rsid w:val="001925B3"/>
    <w:rsid w:val="00193E61"/>
    <w:rsid w:val="00194043"/>
    <w:rsid w:val="0019466D"/>
    <w:rsid w:val="00194B95"/>
    <w:rsid w:val="001972A9"/>
    <w:rsid w:val="001A0854"/>
    <w:rsid w:val="001A1416"/>
    <w:rsid w:val="001A16C6"/>
    <w:rsid w:val="001A2126"/>
    <w:rsid w:val="001A27C4"/>
    <w:rsid w:val="001A28A5"/>
    <w:rsid w:val="001A4D21"/>
    <w:rsid w:val="001A4DDA"/>
    <w:rsid w:val="001A54ED"/>
    <w:rsid w:val="001A5980"/>
    <w:rsid w:val="001A6C21"/>
    <w:rsid w:val="001A7C95"/>
    <w:rsid w:val="001A7E5D"/>
    <w:rsid w:val="001B0C45"/>
    <w:rsid w:val="001B1151"/>
    <w:rsid w:val="001B2492"/>
    <w:rsid w:val="001B281B"/>
    <w:rsid w:val="001B6694"/>
    <w:rsid w:val="001B67E3"/>
    <w:rsid w:val="001C1418"/>
    <w:rsid w:val="001C1602"/>
    <w:rsid w:val="001C2952"/>
    <w:rsid w:val="001C3967"/>
    <w:rsid w:val="001C3DDF"/>
    <w:rsid w:val="001C4232"/>
    <w:rsid w:val="001C44F5"/>
    <w:rsid w:val="001C46C7"/>
    <w:rsid w:val="001C4C72"/>
    <w:rsid w:val="001C577B"/>
    <w:rsid w:val="001D013F"/>
    <w:rsid w:val="001D05EC"/>
    <w:rsid w:val="001D128C"/>
    <w:rsid w:val="001D1AE4"/>
    <w:rsid w:val="001D72E5"/>
    <w:rsid w:val="001D77B2"/>
    <w:rsid w:val="001E1940"/>
    <w:rsid w:val="001E3F02"/>
    <w:rsid w:val="001E5414"/>
    <w:rsid w:val="001E6F31"/>
    <w:rsid w:val="001F0BC9"/>
    <w:rsid w:val="001F3761"/>
    <w:rsid w:val="001F5993"/>
    <w:rsid w:val="001F61C0"/>
    <w:rsid w:val="001F6388"/>
    <w:rsid w:val="001F6D11"/>
    <w:rsid w:val="001F709F"/>
    <w:rsid w:val="001F7EE2"/>
    <w:rsid w:val="00201DF0"/>
    <w:rsid w:val="002022A9"/>
    <w:rsid w:val="00202FCA"/>
    <w:rsid w:val="0020309B"/>
    <w:rsid w:val="0020402A"/>
    <w:rsid w:val="00210D0F"/>
    <w:rsid w:val="00211CDD"/>
    <w:rsid w:val="00214942"/>
    <w:rsid w:val="00216D31"/>
    <w:rsid w:val="00216EB2"/>
    <w:rsid w:val="002230D1"/>
    <w:rsid w:val="00225224"/>
    <w:rsid w:val="00226792"/>
    <w:rsid w:val="00231F0D"/>
    <w:rsid w:val="00232724"/>
    <w:rsid w:val="00233E7A"/>
    <w:rsid w:val="0023415A"/>
    <w:rsid w:val="00234398"/>
    <w:rsid w:val="002350AD"/>
    <w:rsid w:val="002413D2"/>
    <w:rsid w:val="00241577"/>
    <w:rsid w:val="00243677"/>
    <w:rsid w:val="00244830"/>
    <w:rsid w:val="00244904"/>
    <w:rsid w:val="00246481"/>
    <w:rsid w:val="00246E8D"/>
    <w:rsid w:val="00250941"/>
    <w:rsid w:val="00250E73"/>
    <w:rsid w:val="00251919"/>
    <w:rsid w:val="002521E3"/>
    <w:rsid w:val="0025316D"/>
    <w:rsid w:val="0025376B"/>
    <w:rsid w:val="00254287"/>
    <w:rsid w:val="002609CD"/>
    <w:rsid w:val="00260DE2"/>
    <w:rsid w:val="002671D8"/>
    <w:rsid w:val="00267855"/>
    <w:rsid w:val="00270EDF"/>
    <w:rsid w:val="00272E3C"/>
    <w:rsid w:val="00274070"/>
    <w:rsid w:val="00281525"/>
    <w:rsid w:val="00281D40"/>
    <w:rsid w:val="0028325A"/>
    <w:rsid w:val="00285849"/>
    <w:rsid w:val="002861A4"/>
    <w:rsid w:val="002867BC"/>
    <w:rsid w:val="0028787C"/>
    <w:rsid w:val="00290396"/>
    <w:rsid w:val="00292A3C"/>
    <w:rsid w:val="002957EC"/>
    <w:rsid w:val="00297254"/>
    <w:rsid w:val="002972D7"/>
    <w:rsid w:val="00297454"/>
    <w:rsid w:val="002A3F6E"/>
    <w:rsid w:val="002A4B9B"/>
    <w:rsid w:val="002A6C2E"/>
    <w:rsid w:val="002B196F"/>
    <w:rsid w:val="002B2F12"/>
    <w:rsid w:val="002B3345"/>
    <w:rsid w:val="002B450B"/>
    <w:rsid w:val="002C1B8D"/>
    <w:rsid w:val="002C226D"/>
    <w:rsid w:val="002C3DF8"/>
    <w:rsid w:val="002C4866"/>
    <w:rsid w:val="002C4BFE"/>
    <w:rsid w:val="002C5433"/>
    <w:rsid w:val="002C6820"/>
    <w:rsid w:val="002C6E37"/>
    <w:rsid w:val="002D05F2"/>
    <w:rsid w:val="002D0D9C"/>
    <w:rsid w:val="002D1979"/>
    <w:rsid w:val="002D2F94"/>
    <w:rsid w:val="002D3042"/>
    <w:rsid w:val="002D3059"/>
    <w:rsid w:val="002D6CCF"/>
    <w:rsid w:val="002D7916"/>
    <w:rsid w:val="002E032C"/>
    <w:rsid w:val="002E27DA"/>
    <w:rsid w:val="002E480B"/>
    <w:rsid w:val="002E56DC"/>
    <w:rsid w:val="002E6BBE"/>
    <w:rsid w:val="002E7376"/>
    <w:rsid w:val="002E7615"/>
    <w:rsid w:val="002F1718"/>
    <w:rsid w:val="002F2F74"/>
    <w:rsid w:val="002F30C5"/>
    <w:rsid w:val="002F330B"/>
    <w:rsid w:val="002F3C90"/>
    <w:rsid w:val="002F3D99"/>
    <w:rsid w:val="002F4733"/>
    <w:rsid w:val="002F482B"/>
    <w:rsid w:val="002F4CA6"/>
    <w:rsid w:val="002F549A"/>
    <w:rsid w:val="002F7154"/>
    <w:rsid w:val="00303894"/>
    <w:rsid w:val="0030552A"/>
    <w:rsid w:val="00306B74"/>
    <w:rsid w:val="00307CF5"/>
    <w:rsid w:val="0031036E"/>
    <w:rsid w:val="00311BF7"/>
    <w:rsid w:val="0031340E"/>
    <w:rsid w:val="003136BD"/>
    <w:rsid w:val="00313787"/>
    <w:rsid w:val="00313F3B"/>
    <w:rsid w:val="0031615B"/>
    <w:rsid w:val="0031617A"/>
    <w:rsid w:val="003177C6"/>
    <w:rsid w:val="003210C7"/>
    <w:rsid w:val="003226B3"/>
    <w:rsid w:val="003227DD"/>
    <w:rsid w:val="00324F09"/>
    <w:rsid w:val="0032519D"/>
    <w:rsid w:val="00325564"/>
    <w:rsid w:val="003267AF"/>
    <w:rsid w:val="00327E4A"/>
    <w:rsid w:val="003308CE"/>
    <w:rsid w:val="00330AF3"/>
    <w:rsid w:val="00330C6D"/>
    <w:rsid w:val="00330F40"/>
    <w:rsid w:val="0033146B"/>
    <w:rsid w:val="00331554"/>
    <w:rsid w:val="00335355"/>
    <w:rsid w:val="00336377"/>
    <w:rsid w:val="003367A1"/>
    <w:rsid w:val="00336D3F"/>
    <w:rsid w:val="00343D41"/>
    <w:rsid w:val="00344667"/>
    <w:rsid w:val="003453D8"/>
    <w:rsid w:val="0034673F"/>
    <w:rsid w:val="0035076E"/>
    <w:rsid w:val="00351AFE"/>
    <w:rsid w:val="00353718"/>
    <w:rsid w:val="00355250"/>
    <w:rsid w:val="0035644F"/>
    <w:rsid w:val="0035727A"/>
    <w:rsid w:val="0036185A"/>
    <w:rsid w:val="003633C6"/>
    <w:rsid w:val="00363A1A"/>
    <w:rsid w:val="00364595"/>
    <w:rsid w:val="00364BCC"/>
    <w:rsid w:val="00364D0E"/>
    <w:rsid w:val="00367465"/>
    <w:rsid w:val="003679CF"/>
    <w:rsid w:val="003705BB"/>
    <w:rsid w:val="00372962"/>
    <w:rsid w:val="0037328D"/>
    <w:rsid w:val="0037408C"/>
    <w:rsid w:val="00374CA1"/>
    <w:rsid w:val="00376629"/>
    <w:rsid w:val="00377844"/>
    <w:rsid w:val="00377A59"/>
    <w:rsid w:val="003801DF"/>
    <w:rsid w:val="0038069B"/>
    <w:rsid w:val="0038098D"/>
    <w:rsid w:val="00380A81"/>
    <w:rsid w:val="00382A11"/>
    <w:rsid w:val="00382B32"/>
    <w:rsid w:val="003857F6"/>
    <w:rsid w:val="00386909"/>
    <w:rsid w:val="00390E94"/>
    <w:rsid w:val="003921B4"/>
    <w:rsid w:val="003922A7"/>
    <w:rsid w:val="00392FF9"/>
    <w:rsid w:val="0039449C"/>
    <w:rsid w:val="00395F2A"/>
    <w:rsid w:val="003977B3"/>
    <w:rsid w:val="00397D54"/>
    <w:rsid w:val="003A0062"/>
    <w:rsid w:val="003A1820"/>
    <w:rsid w:val="003A2D84"/>
    <w:rsid w:val="003A3781"/>
    <w:rsid w:val="003A4E23"/>
    <w:rsid w:val="003A5CE2"/>
    <w:rsid w:val="003A62D1"/>
    <w:rsid w:val="003A6491"/>
    <w:rsid w:val="003A687F"/>
    <w:rsid w:val="003B160C"/>
    <w:rsid w:val="003B24B4"/>
    <w:rsid w:val="003B5948"/>
    <w:rsid w:val="003C0856"/>
    <w:rsid w:val="003C0938"/>
    <w:rsid w:val="003C09C8"/>
    <w:rsid w:val="003C2848"/>
    <w:rsid w:val="003C4674"/>
    <w:rsid w:val="003C4B33"/>
    <w:rsid w:val="003D410D"/>
    <w:rsid w:val="003D67F5"/>
    <w:rsid w:val="003D685F"/>
    <w:rsid w:val="003D6C24"/>
    <w:rsid w:val="003D70D4"/>
    <w:rsid w:val="003E0F52"/>
    <w:rsid w:val="003E0F6C"/>
    <w:rsid w:val="003E23D3"/>
    <w:rsid w:val="003E3569"/>
    <w:rsid w:val="003E594A"/>
    <w:rsid w:val="003E768A"/>
    <w:rsid w:val="003E7F7C"/>
    <w:rsid w:val="003F04DB"/>
    <w:rsid w:val="003F09A2"/>
    <w:rsid w:val="003F1481"/>
    <w:rsid w:val="003F161B"/>
    <w:rsid w:val="003F1CAB"/>
    <w:rsid w:val="003F381D"/>
    <w:rsid w:val="003F76B2"/>
    <w:rsid w:val="004021A6"/>
    <w:rsid w:val="00403361"/>
    <w:rsid w:val="004042FF"/>
    <w:rsid w:val="00407655"/>
    <w:rsid w:val="0041179E"/>
    <w:rsid w:val="004118B9"/>
    <w:rsid w:val="00412137"/>
    <w:rsid w:val="00415C91"/>
    <w:rsid w:val="00416D2B"/>
    <w:rsid w:val="004175E7"/>
    <w:rsid w:val="0042030A"/>
    <w:rsid w:val="00420DD3"/>
    <w:rsid w:val="0042251C"/>
    <w:rsid w:val="00423A88"/>
    <w:rsid w:val="00424171"/>
    <w:rsid w:val="00425062"/>
    <w:rsid w:val="004256CA"/>
    <w:rsid w:val="00425BB2"/>
    <w:rsid w:val="0042607F"/>
    <w:rsid w:val="00426DFE"/>
    <w:rsid w:val="004318D5"/>
    <w:rsid w:val="00431B2C"/>
    <w:rsid w:val="00431E6A"/>
    <w:rsid w:val="0043337E"/>
    <w:rsid w:val="00435252"/>
    <w:rsid w:val="00437867"/>
    <w:rsid w:val="004435AC"/>
    <w:rsid w:val="00445360"/>
    <w:rsid w:val="0044794B"/>
    <w:rsid w:val="00451952"/>
    <w:rsid w:val="0045211E"/>
    <w:rsid w:val="00453691"/>
    <w:rsid w:val="00453D5B"/>
    <w:rsid w:val="0045547A"/>
    <w:rsid w:val="00461358"/>
    <w:rsid w:val="00462CBD"/>
    <w:rsid w:val="0046349F"/>
    <w:rsid w:val="004651B0"/>
    <w:rsid w:val="00466CB1"/>
    <w:rsid w:val="0047069A"/>
    <w:rsid w:val="00471C4D"/>
    <w:rsid w:val="0047238B"/>
    <w:rsid w:val="00472972"/>
    <w:rsid w:val="0047378C"/>
    <w:rsid w:val="0047399F"/>
    <w:rsid w:val="004754FA"/>
    <w:rsid w:val="00476171"/>
    <w:rsid w:val="004775D5"/>
    <w:rsid w:val="00477874"/>
    <w:rsid w:val="00477D0B"/>
    <w:rsid w:val="00481CA6"/>
    <w:rsid w:val="00482612"/>
    <w:rsid w:val="00482CFA"/>
    <w:rsid w:val="00483070"/>
    <w:rsid w:val="0048393C"/>
    <w:rsid w:val="00484410"/>
    <w:rsid w:val="00486DDA"/>
    <w:rsid w:val="00487EB3"/>
    <w:rsid w:val="0049035B"/>
    <w:rsid w:val="00491059"/>
    <w:rsid w:val="00493F59"/>
    <w:rsid w:val="00494866"/>
    <w:rsid w:val="00496EE6"/>
    <w:rsid w:val="004A0C50"/>
    <w:rsid w:val="004A2EFD"/>
    <w:rsid w:val="004A6125"/>
    <w:rsid w:val="004B219F"/>
    <w:rsid w:val="004B77AA"/>
    <w:rsid w:val="004C20FF"/>
    <w:rsid w:val="004C57F1"/>
    <w:rsid w:val="004C63EB"/>
    <w:rsid w:val="004C6C6F"/>
    <w:rsid w:val="004D01A0"/>
    <w:rsid w:val="004D1057"/>
    <w:rsid w:val="004D1749"/>
    <w:rsid w:val="004D1904"/>
    <w:rsid w:val="004D2F5A"/>
    <w:rsid w:val="004D5565"/>
    <w:rsid w:val="004D6E57"/>
    <w:rsid w:val="004E1DEC"/>
    <w:rsid w:val="004E1E39"/>
    <w:rsid w:val="004E25AD"/>
    <w:rsid w:val="004F43F1"/>
    <w:rsid w:val="004F6125"/>
    <w:rsid w:val="004F63A5"/>
    <w:rsid w:val="004F6A2C"/>
    <w:rsid w:val="004F7126"/>
    <w:rsid w:val="004F7BAC"/>
    <w:rsid w:val="00500290"/>
    <w:rsid w:val="005042AA"/>
    <w:rsid w:val="00504849"/>
    <w:rsid w:val="00505F76"/>
    <w:rsid w:val="005079EA"/>
    <w:rsid w:val="00507FE0"/>
    <w:rsid w:val="00510DAB"/>
    <w:rsid w:val="0051100B"/>
    <w:rsid w:val="00511835"/>
    <w:rsid w:val="005129EE"/>
    <w:rsid w:val="00514434"/>
    <w:rsid w:val="00514C02"/>
    <w:rsid w:val="00514C98"/>
    <w:rsid w:val="00517181"/>
    <w:rsid w:val="00517ECC"/>
    <w:rsid w:val="00522ED8"/>
    <w:rsid w:val="00527562"/>
    <w:rsid w:val="00527A51"/>
    <w:rsid w:val="00531144"/>
    <w:rsid w:val="00531724"/>
    <w:rsid w:val="00532DAE"/>
    <w:rsid w:val="0053602B"/>
    <w:rsid w:val="005404C8"/>
    <w:rsid w:val="0054175F"/>
    <w:rsid w:val="0054364F"/>
    <w:rsid w:val="00543988"/>
    <w:rsid w:val="00544B77"/>
    <w:rsid w:val="00544E3A"/>
    <w:rsid w:val="00545E99"/>
    <w:rsid w:val="00546128"/>
    <w:rsid w:val="00546190"/>
    <w:rsid w:val="00546C75"/>
    <w:rsid w:val="005473B1"/>
    <w:rsid w:val="00552E57"/>
    <w:rsid w:val="0055397F"/>
    <w:rsid w:val="0055488D"/>
    <w:rsid w:val="00554999"/>
    <w:rsid w:val="00554DC1"/>
    <w:rsid w:val="00554F35"/>
    <w:rsid w:val="005568F5"/>
    <w:rsid w:val="00556B6E"/>
    <w:rsid w:val="00557BDB"/>
    <w:rsid w:val="00561985"/>
    <w:rsid w:val="00561DFA"/>
    <w:rsid w:val="0056393C"/>
    <w:rsid w:val="0056406D"/>
    <w:rsid w:val="005651AF"/>
    <w:rsid w:val="005666B3"/>
    <w:rsid w:val="00574CDB"/>
    <w:rsid w:val="00575085"/>
    <w:rsid w:val="00576A48"/>
    <w:rsid w:val="00577C1F"/>
    <w:rsid w:val="00580644"/>
    <w:rsid w:val="00580E04"/>
    <w:rsid w:val="00583A75"/>
    <w:rsid w:val="00586E64"/>
    <w:rsid w:val="005919C4"/>
    <w:rsid w:val="00593F04"/>
    <w:rsid w:val="00594295"/>
    <w:rsid w:val="0059471A"/>
    <w:rsid w:val="005947C7"/>
    <w:rsid w:val="005957B1"/>
    <w:rsid w:val="00595E76"/>
    <w:rsid w:val="005968E9"/>
    <w:rsid w:val="005A0483"/>
    <w:rsid w:val="005A0808"/>
    <w:rsid w:val="005A1ABB"/>
    <w:rsid w:val="005A1AD0"/>
    <w:rsid w:val="005A2039"/>
    <w:rsid w:val="005A30CB"/>
    <w:rsid w:val="005A35F4"/>
    <w:rsid w:val="005A3612"/>
    <w:rsid w:val="005A57C4"/>
    <w:rsid w:val="005A6B40"/>
    <w:rsid w:val="005A7889"/>
    <w:rsid w:val="005B5975"/>
    <w:rsid w:val="005B703C"/>
    <w:rsid w:val="005B70F1"/>
    <w:rsid w:val="005B76C9"/>
    <w:rsid w:val="005B7753"/>
    <w:rsid w:val="005B7C0F"/>
    <w:rsid w:val="005C0902"/>
    <w:rsid w:val="005C2A9D"/>
    <w:rsid w:val="005C48A9"/>
    <w:rsid w:val="005C64C9"/>
    <w:rsid w:val="005D000B"/>
    <w:rsid w:val="005D1690"/>
    <w:rsid w:val="005D1D20"/>
    <w:rsid w:val="005D250D"/>
    <w:rsid w:val="005D3F74"/>
    <w:rsid w:val="005D66DF"/>
    <w:rsid w:val="005E1886"/>
    <w:rsid w:val="005E4049"/>
    <w:rsid w:val="005E49A4"/>
    <w:rsid w:val="005F12E3"/>
    <w:rsid w:val="005F1C1E"/>
    <w:rsid w:val="005F520F"/>
    <w:rsid w:val="005F585E"/>
    <w:rsid w:val="005F5C79"/>
    <w:rsid w:val="005F5D80"/>
    <w:rsid w:val="005F65F7"/>
    <w:rsid w:val="005F6AFF"/>
    <w:rsid w:val="005F6B20"/>
    <w:rsid w:val="005F7A64"/>
    <w:rsid w:val="006026E6"/>
    <w:rsid w:val="00602E4A"/>
    <w:rsid w:val="00606163"/>
    <w:rsid w:val="0060658F"/>
    <w:rsid w:val="006073EC"/>
    <w:rsid w:val="006104A3"/>
    <w:rsid w:val="006148E1"/>
    <w:rsid w:val="006163B6"/>
    <w:rsid w:val="0061744E"/>
    <w:rsid w:val="00620B8A"/>
    <w:rsid w:val="006226D5"/>
    <w:rsid w:val="00623324"/>
    <w:rsid w:val="00623494"/>
    <w:rsid w:val="006240A6"/>
    <w:rsid w:val="00624397"/>
    <w:rsid w:val="006244C9"/>
    <w:rsid w:val="00624B7A"/>
    <w:rsid w:val="00626AA6"/>
    <w:rsid w:val="00627C6A"/>
    <w:rsid w:val="00627D05"/>
    <w:rsid w:val="0063055C"/>
    <w:rsid w:val="006305C3"/>
    <w:rsid w:val="00636AC5"/>
    <w:rsid w:val="006379C0"/>
    <w:rsid w:val="00640108"/>
    <w:rsid w:val="00640D03"/>
    <w:rsid w:val="0064322D"/>
    <w:rsid w:val="00643B4B"/>
    <w:rsid w:val="006460C1"/>
    <w:rsid w:val="006467FE"/>
    <w:rsid w:val="00647213"/>
    <w:rsid w:val="00647403"/>
    <w:rsid w:val="00650CBB"/>
    <w:rsid w:val="00651CE5"/>
    <w:rsid w:val="0065392A"/>
    <w:rsid w:val="00653990"/>
    <w:rsid w:val="00653EB3"/>
    <w:rsid w:val="00660485"/>
    <w:rsid w:val="006617A6"/>
    <w:rsid w:val="00661B92"/>
    <w:rsid w:val="00663B8C"/>
    <w:rsid w:val="00663DB7"/>
    <w:rsid w:val="0066485B"/>
    <w:rsid w:val="0066556C"/>
    <w:rsid w:val="006656AA"/>
    <w:rsid w:val="00667307"/>
    <w:rsid w:val="00667BAD"/>
    <w:rsid w:val="00671422"/>
    <w:rsid w:val="00674D30"/>
    <w:rsid w:val="00674FD8"/>
    <w:rsid w:val="006818C9"/>
    <w:rsid w:val="006819B6"/>
    <w:rsid w:val="00681DAC"/>
    <w:rsid w:val="00682E5D"/>
    <w:rsid w:val="00684469"/>
    <w:rsid w:val="00686090"/>
    <w:rsid w:val="00693826"/>
    <w:rsid w:val="00695D02"/>
    <w:rsid w:val="00695D21"/>
    <w:rsid w:val="0069787F"/>
    <w:rsid w:val="006A26AB"/>
    <w:rsid w:val="006A2D49"/>
    <w:rsid w:val="006A5172"/>
    <w:rsid w:val="006B16A3"/>
    <w:rsid w:val="006B30AE"/>
    <w:rsid w:val="006B5DC1"/>
    <w:rsid w:val="006B6E6C"/>
    <w:rsid w:val="006C114E"/>
    <w:rsid w:val="006C14AA"/>
    <w:rsid w:val="006C4D73"/>
    <w:rsid w:val="006C6018"/>
    <w:rsid w:val="006C6A92"/>
    <w:rsid w:val="006C764C"/>
    <w:rsid w:val="006D0053"/>
    <w:rsid w:val="006D049E"/>
    <w:rsid w:val="006D1CC4"/>
    <w:rsid w:val="006D1E99"/>
    <w:rsid w:val="006D41F9"/>
    <w:rsid w:val="006D5EFC"/>
    <w:rsid w:val="006D6E16"/>
    <w:rsid w:val="006D779C"/>
    <w:rsid w:val="006E0706"/>
    <w:rsid w:val="006E154C"/>
    <w:rsid w:val="006E1C50"/>
    <w:rsid w:val="006E1EFD"/>
    <w:rsid w:val="006E2C61"/>
    <w:rsid w:val="006E3604"/>
    <w:rsid w:val="006E3815"/>
    <w:rsid w:val="006E67CD"/>
    <w:rsid w:val="006E7BBE"/>
    <w:rsid w:val="006F12A8"/>
    <w:rsid w:val="006F31B2"/>
    <w:rsid w:val="006F49F8"/>
    <w:rsid w:val="006F6E2E"/>
    <w:rsid w:val="00701B4C"/>
    <w:rsid w:val="00707257"/>
    <w:rsid w:val="0071028C"/>
    <w:rsid w:val="00710A9C"/>
    <w:rsid w:val="00711AAE"/>
    <w:rsid w:val="00712981"/>
    <w:rsid w:val="00714E47"/>
    <w:rsid w:val="0071508F"/>
    <w:rsid w:val="00716B18"/>
    <w:rsid w:val="00722189"/>
    <w:rsid w:val="007235DA"/>
    <w:rsid w:val="00724151"/>
    <w:rsid w:val="00725820"/>
    <w:rsid w:val="00725B22"/>
    <w:rsid w:val="00730E0C"/>
    <w:rsid w:val="00731116"/>
    <w:rsid w:val="00740CB1"/>
    <w:rsid w:val="00743242"/>
    <w:rsid w:val="0074345C"/>
    <w:rsid w:val="00743E08"/>
    <w:rsid w:val="00744245"/>
    <w:rsid w:val="00746E6F"/>
    <w:rsid w:val="00747296"/>
    <w:rsid w:val="00750954"/>
    <w:rsid w:val="0075099C"/>
    <w:rsid w:val="007510FC"/>
    <w:rsid w:val="00752087"/>
    <w:rsid w:val="00752BF6"/>
    <w:rsid w:val="0075397F"/>
    <w:rsid w:val="0075557A"/>
    <w:rsid w:val="00757B13"/>
    <w:rsid w:val="00762190"/>
    <w:rsid w:val="00762D70"/>
    <w:rsid w:val="00765715"/>
    <w:rsid w:val="00765EA8"/>
    <w:rsid w:val="00770D2A"/>
    <w:rsid w:val="00771603"/>
    <w:rsid w:val="0077164D"/>
    <w:rsid w:val="00771C86"/>
    <w:rsid w:val="007737A3"/>
    <w:rsid w:val="00773B18"/>
    <w:rsid w:val="00780347"/>
    <w:rsid w:val="00780796"/>
    <w:rsid w:val="00781BD4"/>
    <w:rsid w:val="0078367E"/>
    <w:rsid w:val="00784D13"/>
    <w:rsid w:val="00787BFE"/>
    <w:rsid w:val="007906A1"/>
    <w:rsid w:val="00790C6D"/>
    <w:rsid w:val="007910CD"/>
    <w:rsid w:val="00791961"/>
    <w:rsid w:val="00792775"/>
    <w:rsid w:val="007929C5"/>
    <w:rsid w:val="007947F1"/>
    <w:rsid w:val="00794ED0"/>
    <w:rsid w:val="00794FE6"/>
    <w:rsid w:val="007956A5"/>
    <w:rsid w:val="00795D20"/>
    <w:rsid w:val="00796385"/>
    <w:rsid w:val="007967EB"/>
    <w:rsid w:val="007A3098"/>
    <w:rsid w:val="007A52A9"/>
    <w:rsid w:val="007A52C4"/>
    <w:rsid w:val="007A5EF3"/>
    <w:rsid w:val="007A63D6"/>
    <w:rsid w:val="007A69BA"/>
    <w:rsid w:val="007B0485"/>
    <w:rsid w:val="007B0C92"/>
    <w:rsid w:val="007B0D23"/>
    <w:rsid w:val="007B0E9E"/>
    <w:rsid w:val="007B0F54"/>
    <w:rsid w:val="007B17E5"/>
    <w:rsid w:val="007B2FD3"/>
    <w:rsid w:val="007B477E"/>
    <w:rsid w:val="007B4DA6"/>
    <w:rsid w:val="007B4EF5"/>
    <w:rsid w:val="007B72A6"/>
    <w:rsid w:val="007B7393"/>
    <w:rsid w:val="007C02AF"/>
    <w:rsid w:val="007C07D1"/>
    <w:rsid w:val="007C1A23"/>
    <w:rsid w:val="007C1C34"/>
    <w:rsid w:val="007C2423"/>
    <w:rsid w:val="007C370D"/>
    <w:rsid w:val="007C423D"/>
    <w:rsid w:val="007C4E5F"/>
    <w:rsid w:val="007C62DB"/>
    <w:rsid w:val="007D064C"/>
    <w:rsid w:val="007D0872"/>
    <w:rsid w:val="007D2FB5"/>
    <w:rsid w:val="007D40AA"/>
    <w:rsid w:val="007D49AA"/>
    <w:rsid w:val="007D53A0"/>
    <w:rsid w:val="007D58D5"/>
    <w:rsid w:val="007D6C61"/>
    <w:rsid w:val="007E0D91"/>
    <w:rsid w:val="007E19BB"/>
    <w:rsid w:val="007E497D"/>
    <w:rsid w:val="007F0F77"/>
    <w:rsid w:val="007F5801"/>
    <w:rsid w:val="007F5D13"/>
    <w:rsid w:val="007F67DD"/>
    <w:rsid w:val="007F7CE8"/>
    <w:rsid w:val="00800AFA"/>
    <w:rsid w:val="008017DD"/>
    <w:rsid w:val="008038DF"/>
    <w:rsid w:val="00803C44"/>
    <w:rsid w:val="0081133F"/>
    <w:rsid w:val="0081218F"/>
    <w:rsid w:val="00815671"/>
    <w:rsid w:val="0081677E"/>
    <w:rsid w:val="0081747B"/>
    <w:rsid w:val="0081788C"/>
    <w:rsid w:val="00817B7B"/>
    <w:rsid w:val="00817BA3"/>
    <w:rsid w:val="008208DD"/>
    <w:rsid w:val="00820DA4"/>
    <w:rsid w:val="00822043"/>
    <w:rsid w:val="00823122"/>
    <w:rsid w:val="0082482C"/>
    <w:rsid w:val="0082589F"/>
    <w:rsid w:val="008272C2"/>
    <w:rsid w:val="00827ACC"/>
    <w:rsid w:val="0083008A"/>
    <w:rsid w:val="008306CF"/>
    <w:rsid w:val="008328B7"/>
    <w:rsid w:val="008345B7"/>
    <w:rsid w:val="0083473B"/>
    <w:rsid w:val="008348F3"/>
    <w:rsid w:val="008358C1"/>
    <w:rsid w:val="00837416"/>
    <w:rsid w:val="00837B01"/>
    <w:rsid w:val="00837D4A"/>
    <w:rsid w:val="00837F58"/>
    <w:rsid w:val="00840B7D"/>
    <w:rsid w:val="00841F45"/>
    <w:rsid w:val="008432F3"/>
    <w:rsid w:val="00843AF2"/>
    <w:rsid w:val="00845675"/>
    <w:rsid w:val="008463DA"/>
    <w:rsid w:val="00846A8E"/>
    <w:rsid w:val="00850CD8"/>
    <w:rsid w:val="00855647"/>
    <w:rsid w:val="00855A96"/>
    <w:rsid w:val="00855B04"/>
    <w:rsid w:val="008601DF"/>
    <w:rsid w:val="00862703"/>
    <w:rsid w:val="00862DFF"/>
    <w:rsid w:val="008632C9"/>
    <w:rsid w:val="00863FB6"/>
    <w:rsid w:val="00864411"/>
    <w:rsid w:val="00866F9F"/>
    <w:rsid w:val="00866FB8"/>
    <w:rsid w:val="00867699"/>
    <w:rsid w:val="00871C25"/>
    <w:rsid w:val="008726BF"/>
    <w:rsid w:val="0087599D"/>
    <w:rsid w:val="0087617D"/>
    <w:rsid w:val="00877441"/>
    <w:rsid w:val="00885497"/>
    <w:rsid w:val="00887D54"/>
    <w:rsid w:val="008908F3"/>
    <w:rsid w:val="00890AC0"/>
    <w:rsid w:val="00890C20"/>
    <w:rsid w:val="00890E68"/>
    <w:rsid w:val="008938E4"/>
    <w:rsid w:val="00895AA7"/>
    <w:rsid w:val="008A0D1B"/>
    <w:rsid w:val="008A2194"/>
    <w:rsid w:val="008A22FA"/>
    <w:rsid w:val="008A2509"/>
    <w:rsid w:val="008A474C"/>
    <w:rsid w:val="008A5168"/>
    <w:rsid w:val="008A5AA9"/>
    <w:rsid w:val="008A648B"/>
    <w:rsid w:val="008A66E8"/>
    <w:rsid w:val="008B33CE"/>
    <w:rsid w:val="008B41B1"/>
    <w:rsid w:val="008B4A97"/>
    <w:rsid w:val="008B4B76"/>
    <w:rsid w:val="008B7408"/>
    <w:rsid w:val="008C293A"/>
    <w:rsid w:val="008C512B"/>
    <w:rsid w:val="008C5211"/>
    <w:rsid w:val="008C74F2"/>
    <w:rsid w:val="008C790E"/>
    <w:rsid w:val="008D087C"/>
    <w:rsid w:val="008D589B"/>
    <w:rsid w:val="008D78EB"/>
    <w:rsid w:val="008E0F64"/>
    <w:rsid w:val="008E28D3"/>
    <w:rsid w:val="008E4C63"/>
    <w:rsid w:val="008E79CD"/>
    <w:rsid w:val="008F04B7"/>
    <w:rsid w:val="008F0C1C"/>
    <w:rsid w:val="008F411A"/>
    <w:rsid w:val="008F5071"/>
    <w:rsid w:val="008F5197"/>
    <w:rsid w:val="008F58DE"/>
    <w:rsid w:val="008F7B31"/>
    <w:rsid w:val="008F7D35"/>
    <w:rsid w:val="00900750"/>
    <w:rsid w:val="009008BD"/>
    <w:rsid w:val="00900C8C"/>
    <w:rsid w:val="00902464"/>
    <w:rsid w:val="00902E98"/>
    <w:rsid w:val="00903A44"/>
    <w:rsid w:val="00904012"/>
    <w:rsid w:val="00904363"/>
    <w:rsid w:val="009044C3"/>
    <w:rsid w:val="00907E43"/>
    <w:rsid w:val="00911A84"/>
    <w:rsid w:val="00912BA7"/>
    <w:rsid w:val="00912C5C"/>
    <w:rsid w:val="00912FA8"/>
    <w:rsid w:val="009134C2"/>
    <w:rsid w:val="00913AF8"/>
    <w:rsid w:val="00913C20"/>
    <w:rsid w:val="00913F69"/>
    <w:rsid w:val="009173B2"/>
    <w:rsid w:val="00917A80"/>
    <w:rsid w:val="00920F2C"/>
    <w:rsid w:val="009211EB"/>
    <w:rsid w:val="00921F5C"/>
    <w:rsid w:val="00923A67"/>
    <w:rsid w:val="0093043F"/>
    <w:rsid w:val="00930C5E"/>
    <w:rsid w:val="009330C5"/>
    <w:rsid w:val="009352C7"/>
    <w:rsid w:val="00937113"/>
    <w:rsid w:val="009373BF"/>
    <w:rsid w:val="00940EF4"/>
    <w:rsid w:val="00941E73"/>
    <w:rsid w:val="009464EF"/>
    <w:rsid w:val="00946898"/>
    <w:rsid w:val="00950429"/>
    <w:rsid w:val="0095088B"/>
    <w:rsid w:val="009514DD"/>
    <w:rsid w:val="009517EA"/>
    <w:rsid w:val="009540FF"/>
    <w:rsid w:val="00954EB0"/>
    <w:rsid w:val="00961041"/>
    <w:rsid w:val="009613BB"/>
    <w:rsid w:val="00962726"/>
    <w:rsid w:val="00965F3D"/>
    <w:rsid w:val="00970ACB"/>
    <w:rsid w:val="00971065"/>
    <w:rsid w:val="009715E8"/>
    <w:rsid w:val="00973165"/>
    <w:rsid w:val="009745B3"/>
    <w:rsid w:val="00976976"/>
    <w:rsid w:val="00976CFF"/>
    <w:rsid w:val="00980EAB"/>
    <w:rsid w:val="00981927"/>
    <w:rsid w:val="009826E4"/>
    <w:rsid w:val="00984774"/>
    <w:rsid w:val="00987768"/>
    <w:rsid w:val="00993959"/>
    <w:rsid w:val="00993DEE"/>
    <w:rsid w:val="009944B3"/>
    <w:rsid w:val="00995AB5"/>
    <w:rsid w:val="009A0F14"/>
    <w:rsid w:val="009A2EF9"/>
    <w:rsid w:val="009A3A37"/>
    <w:rsid w:val="009A4CFE"/>
    <w:rsid w:val="009A50E2"/>
    <w:rsid w:val="009A62AF"/>
    <w:rsid w:val="009A6FA8"/>
    <w:rsid w:val="009B0233"/>
    <w:rsid w:val="009B02A3"/>
    <w:rsid w:val="009B0313"/>
    <w:rsid w:val="009B1B9E"/>
    <w:rsid w:val="009B605F"/>
    <w:rsid w:val="009B625C"/>
    <w:rsid w:val="009B6523"/>
    <w:rsid w:val="009B7BE5"/>
    <w:rsid w:val="009C0AC8"/>
    <w:rsid w:val="009C0EEB"/>
    <w:rsid w:val="009C5099"/>
    <w:rsid w:val="009C5A3B"/>
    <w:rsid w:val="009C61C0"/>
    <w:rsid w:val="009C76C7"/>
    <w:rsid w:val="009D043D"/>
    <w:rsid w:val="009D6252"/>
    <w:rsid w:val="009E06A5"/>
    <w:rsid w:val="009E1729"/>
    <w:rsid w:val="009E1763"/>
    <w:rsid w:val="009E2479"/>
    <w:rsid w:val="009E3373"/>
    <w:rsid w:val="009E401C"/>
    <w:rsid w:val="009F00DF"/>
    <w:rsid w:val="009F0601"/>
    <w:rsid w:val="009F1CEC"/>
    <w:rsid w:val="009F1D86"/>
    <w:rsid w:val="009F20AA"/>
    <w:rsid w:val="009F2521"/>
    <w:rsid w:val="009F51AE"/>
    <w:rsid w:val="009F59D1"/>
    <w:rsid w:val="009F69CE"/>
    <w:rsid w:val="009F6C8C"/>
    <w:rsid w:val="00A00B9C"/>
    <w:rsid w:val="00A0155B"/>
    <w:rsid w:val="00A045F9"/>
    <w:rsid w:val="00A05FBF"/>
    <w:rsid w:val="00A06460"/>
    <w:rsid w:val="00A06BE4"/>
    <w:rsid w:val="00A06C3C"/>
    <w:rsid w:val="00A07D35"/>
    <w:rsid w:val="00A117E0"/>
    <w:rsid w:val="00A13DA7"/>
    <w:rsid w:val="00A14752"/>
    <w:rsid w:val="00A14E30"/>
    <w:rsid w:val="00A17354"/>
    <w:rsid w:val="00A17FD9"/>
    <w:rsid w:val="00A20AE5"/>
    <w:rsid w:val="00A20B97"/>
    <w:rsid w:val="00A21B9F"/>
    <w:rsid w:val="00A22B9E"/>
    <w:rsid w:val="00A23BF0"/>
    <w:rsid w:val="00A2490A"/>
    <w:rsid w:val="00A2768F"/>
    <w:rsid w:val="00A30624"/>
    <w:rsid w:val="00A30EA9"/>
    <w:rsid w:val="00A31BC8"/>
    <w:rsid w:val="00A31EE6"/>
    <w:rsid w:val="00A34853"/>
    <w:rsid w:val="00A3578C"/>
    <w:rsid w:val="00A368E6"/>
    <w:rsid w:val="00A36B26"/>
    <w:rsid w:val="00A37EBC"/>
    <w:rsid w:val="00A412A6"/>
    <w:rsid w:val="00A41ECD"/>
    <w:rsid w:val="00A43491"/>
    <w:rsid w:val="00A43530"/>
    <w:rsid w:val="00A442A8"/>
    <w:rsid w:val="00A44B77"/>
    <w:rsid w:val="00A45AB6"/>
    <w:rsid w:val="00A470F7"/>
    <w:rsid w:val="00A4742B"/>
    <w:rsid w:val="00A50AAC"/>
    <w:rsid w:val="00A52217"/>
    <w:rsid w:val="00A535C0"/>
    <w:rsid w:val="00A54E6B"/>
    <w:rsid w:val="00A5669F"/>
    <w:rsid w:val="00A56D4F"/>
    <w:rsid w:val="00A6028F"/>
    <w:rsid w:val="00A622DC"/>
    <w:rsid w:val="00A633BD"/>
    <w:rsid w:val="00A641AC"/>
    <w:rsid w:val="00A66D6E"/>
    <w:rsid w:val="00A67F4B"/>
    <w:rsid w:val="00A70EA9"/>
    <w:rsid w:val="00A71811"/>
    <w:rsid w:val="00A72140"/>
    <w:rsid w:val="00A73340"/>
    <w:rsid w:val="00A73CA9"/>
    <w:rsid w:val="00A74072"/>
    <w:rsid w:val="00A742E4"/>
    <w:rsid w:val="00A807AC"/>
    <w:rsid w:val="00A85420"/>
    <w:rsid w:val="00A85741"/>
    <w:rsid w:val="00A866B7"/>
    <w:rsid w:val="00A87723"/>
    <w:rsid w:val="00A87D74"/>
    <w:rsid w:val="00A919D6"/>
    <w:rsid w:val="00A94F37"/>
    <w:rsid w:val="00A94F6F"/>
    <w:rsid w:val="00A95340"/>
    <w:rsid w:val="00A96045"/>
    <w:rsid w:val="00A96571"/>
    <w:rsid w:val="00A968D7"/>
    <w:rsid w:val="00A9715B"/>
    <w:rsid w:val="00A97F20"/>
    <w:rsid w:val="00AA06C1"/>
    <w:rsid w:val="00AA27D6"/>
    <w:rsid w:val="00AA2E4E"/>
    <w:rsid w:val="00AA3589"/>
    <w:rsid w:val="00AA49D6"/>
    <w:rsid w:val="00AA5513"/>
    <w:rsid w:val="00AA5690"/>
    <w:rsid w:val="00AA7D40"/>
    <w:rsid w:val="00AA7D9F"/>
    <w:rsid w:val="00AB4583"/>
    <w:rsid w:val="00AB614A"/>
    <w:rsid w:val="00AB6684"/>
    <w:rsid w:val="00AC1072"/>
    <w:rsid w:val="00AC131E"/>
    <w:rsid w:val="00AC1A75"/>
    <w:rsid w:val="00AC2971"/>
    <w:rsid w:val="00AC35B8"/>
    <w:rsid w:val="00AC37B3"/>
    <w:rsid w:val="00AC3B95"/>
    <w:rsid w:val="00AC560B"/>
    <w:rsid w:val="00AC647A"/>
    <w:rsid w:val="00AC7917"/>
    <w:rsid w:val="00AD0F72"/>
    <w:rsid w:val="00AD1864"/>
    <w:rsid w:val="00AD3FE5"/>
    <w:rsid w:val="00AD7C1B"/>
    <w:rsid w:val="00AE12DB"/>
    <w:rsid w:val="00AE316C"/>
    <w:rsid w:val="00AE31FE"/>
    <w:rsid w:val="00AE58F2"/>
    <w:rsid w:val="00AE6C2A"/>
    <w:rsid w:val="00AE73C0"/>
    <w:rsid w:val="00AF098C"/>
    <w:rsid w:val="00AF4227"/>
    <w:rsid w:val="00AF4ED1"/>
    <w:rsid w:val="00AF5FE3"/>
    <w:rsid w:val="00AF6EE4"/>
    <w:rsid w:val="00B00901"/>
    <w:rsid w:val="00B02519"/>
    <w:rsid w:val="00B03945"/>
    <w:rsid w:val="00B05C41"/>
    <w:rsid w:val="00B11618"/>
    <w:rsid w:val="00B11A5D"/>
    <w:rsid w:val="00B1220B"/>
    <w:rsid w:val="00B12A7A"/>
    <w:rsid w:val="00B13039"/>
    <w:rsid w:val="00B13403"/>
    <w:rsid w:val="00B172CB"/>
    <w:rsid w:val="00B2119E"/>
    <w:rsid w:val="00B2158C"/>
    <w:rsid w:val="00B220AE"/>
    <w:rsid w:val="00B22CC8"/>
    <w:rsid w:val="00B24AC6"/>
    <w:rsid w:val="00B31126"/>
    <w:rsid w:val="00B350C7"/>
    <w:rsid w:val="00B36B69"/>
    <w:rsid w:val="00B37D9F"/>
    <w:rsid w:val="00B40067"/>
    <w:rsid w:val="00B4057C"/>
    <w:rsid w:val="00B41046"/>
    <w:rsid w:val="00B410EE"/>
    <w:rsid w:val="00B4158F"/>
    <w:rsid w:val="00B4169F"/>
    <w:rsid w:val="00B428E4"/>
    <w:rsid w:val="00B42DF2"/>
    <w:rsid w:val="00B436C6"/>
    <w:rsid w:val="00B44AA8"/>
    <w:rsid w:val="00B44BFF"/>
    <w:rsid w:val="00B450EB"/>
    <w:rsid w:val="00B4595D"/>
    <w:rsid w:val="00B46AC6"/>
    <w:rsid w:val="00B47819"/>
    <w:rsid w:val="00B47FF9"/>
    <w:rsid w:val="00B50437"/>
    <w:rsid w:val="00B520D6"/>
    <w:rsid w:val="00B52E30"/>
    <w:rsid w:val="00B5397A"/>
    <w:rsid w:val="00B53F39"/>
    <w:rsid w:val="00B54E23"/>
    <w:rsid w:val="00B55FE9"/>
    <w:rsid w:val="00B57483"/>
    <w:rsid w:val="00B57D12"/>
    <w:rsid w:val="00B609E1"/>
    <w:rsid w:val="00B6449A"/>
    <w:rsid w:val="00B651A8"/>
    <w:rsid w:val="00B6674C"/>
    <w:rsid w:val="00B66E2E"/>
    <w:rsid w:val="00B670AF"/>
    <w:rsid w:val="00B67635"/>
    <w:rsid w:val="00B715EE"/>
    <w:rsid w:val="00B71873"/>
    <w:rsid w:val="00B736D2"/>
    <w:rsid w:val="00B75BBC"/>
    <w:rsid w:val="00B770FC"/>
    <w:rsid w:val="00B82087"/>
    <w:rsid w:val="00B85042"/>
    <w:rsid w:val="00B879E4"/>
    <w:rsid w:val="00B87D57"/>
    <w:rsid w:val="00B9065D"/>
    <w:rsid w:val="00B91650"/>
    <w:rsid w:val="00B91EEC"/>
    <w:rsid w:val="00B95A28"/>
    <w:rsid w:val="00B964EB"/>
    <w:rsid w:val="00B96672"/>
    <w:rsid w:val="00B976BE"/>
    <w:rsid w:val="00B97ACA"/>
    <w:rsid w:val="00B97B90"/>
    <w:rsid w:val="00BA0A71"/>
    <w:rsid w:val="00BA298F"/>
    <w:rsid w:val="00BA301D"/>
    <w:rsid w:val="00BA4FFD"/>
    <w:rsid w:val="00BA61CC"/>
    <w:rsid w:val="00BA6A5C"/>
    <w:rsid w:val="00BA6B2B"/>
    <w:rsid w:val="00BA6DF9"/>
    <w:rsid w:val="00BA7C36"/>
    <w:rsid w:val="00BA7D91"/>
    <w:rsid w:val="00BA7FBA"/>
    <w:rsid w:val="00BB0E78"/>
    <w:rsid w:val="00BB10BC"/>
    <w:rsid w:val="00BB1657"/>
    <w:rsid w:val="00BB23D5"/>
    <w:rsid w:val="00BB25E9"/>
    <w:rsid w:val="00BB3FC3"/>
    <w:rsid w:val="00BB500B"/>
    <w:rsid w:val="00BB646D"/>
    <w:rsid w:val="00BB7DE4"/>
    <w:rsid w:val="00BC012E"/>
    <w:rsid w:val="00BC49D5"/>
    <w:rsid w:val="00BC4F0A"/>
    <w:rsid w:val="00BC610C"/>
    <w:rsid w:val="00BC6BDC"/>
    <w:rsid w:val="00BC6FFF"/>
    <w:rsid w:val="00BD3409"/>
    <w:rsid w:val="00BD36D5"/>
    <w:rsid w:val="00BD52F2"/>
    <w:rsid w:val="00BD5B86"/>
    <w:rsid w:val="00BD6BBD"/>
    <w:rsid w:val="00BE14F4"/>
    <w:rsid w:val="00BE17E7"/>
    <w:rsid w:val="00BE19B4"/>
    <w:rsid w:val="00BE31B9"/>
    <w:rsid w:val="00BE4CC3"/>
    <w:rsid w:val="00BE54DF"/>
    <w:rsid w:val="00BE716A"/>
    <w:rsid w:val="00BF0FDA"/>
    <w:rsid w:val="00BF11A4"/>
    <w:rsid w:val="00BF1B22"/>
    <w:rsid w:val="00BF34B3"/>
    <w:rsid w:val="00BF3998"/>
    <w:rsid w:val="00BF5523"/>
    <w:rsid w:val="00BF7D19"/>
    <w:rsid w:val="00BF7DF9"/>
    <w:rsid w:val="00C008C6"/>
    <w:rsid w:val="00C01D03"/>
    <w:rsid w:val="00C0260F"/>
    <w:rsid w:val="00C03662"/>
    <w:rsid w:val="00C04BFF"/>
    <w:rsid w:val="00C04C45"/>
    <w:rsid w:val="00C0592C"/>
    <w:rsid w:val="00C12485"/>
    <w:rsid w:val="00C14AA4"/>
    <w:rsid w:val="00C15534"/>
    <w:rsid w:val="00C15BD3"/>
    <w:rsid w:val="00C16025"/>
    <w:rsid w:val="00C2025C"/>
    <w:rsid w:val="00C202CF"/>
    <w:rsid w:val="00C206C6"/>
    <w:rsid w:val="00C20844"/>
    <w:rsid w:val="00C22074"/>
    <w:rsid w:val="00C22411"/>
    <w:rsid w:val="00C25F1E"/>
    <w:rsid w:val="00C27B44"/>
    <w:rsid w:val="00C303D1"/>
    <w:rsid w:val="00C3041A"/>
    <w:rsid w:val="00C30781"/>
    <w:rsid w:val="00C315B0"/>
    <w:rsid w:val="00C318A1"/>
    <w:rsid w:val="00C326A8"/>
    <w:rsid w:val="00C3446F"/>
    <w:rsid w:val="00C35722"/>
    <w:rsid w:val="00C40E50"/>
    <w:rsid w:val="00C41156"/>
    <w:rsid w:val="00C43EFC"/>
    <w:rsid w:val="00C4421E"/>
    <w:rsid w:val="00C443B8"/>
    <w:rsid w:val="00C45E30"/>
    <w:rsid w:val="00C46D03"/>
    <w:rsid w:val="00C50727"/>
    <w:rsid w:val="00C508E1"/>
    <w:rsid w:val="00C50F21"/>
    <w:rsid w:val="00C51E2D"/>
    <w:rsid w:val="00C51E31"/>
    <w:rsid w:val="00C52808"/>
    <w:rsid w:val="00C53863"/>
    <w:rsid w:val="00C61A43"/>
    <w:rsid w:val="00C63C22"/>
    <w:rsid w:val="00C6425C"/>
    <w:rsid w:val="00C64589"/>
    <w:rsid w:val="00C64893"/>
    <w:rsid w:val="00C65537"/>
    <w:rsid w:val="00C6666E"/>
    <w:rsid w:val="00C6751B"/>
    <w:rsid w:val="00C67596"/>
    <w:rsid w:val="00C67825"/>
    <w:rsid w:val="00C70121"/>
    <w:rsid w:val="00C717DD"/>
    <w:rsid w:val="00C71ACC"/>
    <w:rsid w:val="00C72148"/>
    <w:rsid w:val="00C735D6"/>
    <w:rsid w:val="00C75341"/>
    <w:rsid w:val="00C7679A"/>
    <w:rsid w:val="00C77321"/>
    <w:rsid w:val="00C77392"/>
    <w:rsid w:val="00C77C81"/>
    <w:rsid w:val="00C807B3"/>
    <w:rsid w:val="00C814C0"/>
    <w:rsid w:val="00C81CE7"/>
    <w:rsid w:val="00C81E08"/>
    <w:rsid w:val="00C84C4E"/>
    <w:rsid w:val="00C851A2"/>
    <w:rsid w:val="00C86FA4"/>
    <w:rsid w:val="00C872A4"/>
    <w:rsid w:val="00C91022"/>
    <w:rsid w:val="00C91115"/>
    <w:rsid w:val="00C931D8"/>
    <w:rsid w:val="00C93DF1"/>
    <w:rsid w:val="00C94875"/>
    <w:rsid w:val="00C95CAD"/>
    <w:rsid w:val="00C9739E"/>
    <w:rsid w:val="00CA07FA"/>
    <w:rsid w:val="00CA2BB7"/>
    <w:rsid w:val="00CA2D4C"/>
    <w:rsid w:val="00CA311B"/>
    <w:rsid w:val="00CA5531"/>
    <w:rsid w:val="00CA571A"/>
    <w:rsid w:val="00CA5843"/>
    <w:rsid w:val="00CA59A8"/>
    <w:rsid w:val="00CA5CF9"/>
    <w:rsid w:val="00CA73E8"/>
    <w:rsid w:val="00CA7522"/>
    <w:rsid w:val="00CA7E29"/>
    <w:rsid w:val="00CB111D"/>
    <w:rsid w:val="00CB2C9C"/>
    <w:rsid w:val="00CB3949"/>
    <w:rsid w:val="00CB3F81"/>
    <w:rsid w:val="00CB66F6"/>
    <w:rsid w:val="00CB7752"/>
    <w:rsid w:val="00CC17D0"/>
    <w:rsid w:val="00CC20A3"/>
    <w:rsid w:val="00CC26E3"/>
    <w:rsid w:val="00CC2A72"/>
    <w:rsid w:val="00CC5135"/>
    <w:rsid w:val="00CC6366"/>
    <w:rsid w:val="00CC7F2A"/>
    <w:rsid w:val="00CD0F26"/>
    <w:rsid w:val="00CD1D37"/>
    <w:rsid w:val="00CD30D4"/>
    <w:rsid w:val="00CD3723"/>
    <w:rsid w:val="00CD4083"/>
    <w:rsid w:val="00CD7488"/>
    <w:rsid w:val="00CE0993"/>
    <w:rsid w:val="00CE0C4E"/>
    <w:rsid w:val="00CE1899"/>
    <w:rsid w:val="00CE1A25"/>
    <w:rsid w:val="00CE225D"/>
    <w:rsid w:val="00CE2D51"/>
    <w:rsid w:val="00CE48EC"/>
    <w:rsid w:val="00CE4D30"/>
    <w:rsid w:val="00CE4FC9"/>
    <w:rsid w:val="00CE60EE"/>
    <w:rsid w:val="00CE65A0"/>
    <w:rsid w:val="00CE6E03"/>
    <w:rsid w:val="00CF049F"/>
    <w:rsid w:val="00CF15D3"/>
    <w:rsid w:val="00CF2D10"/>
    <w:rsid w:val="00CF3776"/>
    <w:rsid w:val="00CF4CC9"/>
    <w:rsid w:val="00CF7D55"/>
    <w:rsid w:val="00D01C41"/>
    <w:rsid w:val="00D01C43"/>
    <w:rsid w:val="00D029E1"/>
    <w:rsid w:val="00D04F37"/>
    <w:rsid w:val="00D06841"/>
    <w:rsid w:val="00D1035F"/>
    <w:rsid w:val="00D112C5"/>
    <w:rsid w:val="00D136B4"/>
    <w:rsid w:val="00D144E4"/>
    <w:rsid w:val="00D16B4D"/>
    <w:rsid w:val="00D205DC"/>
    <w:rsid w:val="00D2123E"/>
    <w:rsid w:val="00D22684"/>
    <w:rsid w:val="00D23B7A"/>
    <w:rsid w:val="00D2441A"/>
    <w:rsid w:val="00D244B3"/>
    <w:rsid w:val="00D261A0"/>
    <w:rsid w:val="00D262ED"/>
    <w:rsid w:val="00D26512"/>
    <w:rsid w:val="00D26C73"/>
    <w:rsid w:val="00D27C10"/>
    <w:rsid w:val="00D32945"/>
    <w:rsid w:val="00D421D2"/>
    <w:rsid w:val="00D43964"/>
    <w:rsid w:val="00D448A7"/>
    <w:rsid w:val="00D44FC1"/>
    <w:rsid w:val="00D45120"/>
    <w:rsid w:val="00D456C6"/>
    <w:rsid w:val="00D45D15"/>
    <w:rsid w:val="00D46077"/>
    <w:rsid w:val="00D46FB8"/>
    <w:rsid w:val="00D51768"/>
    <w:rsid w:val="00D523C9"/>
    <w:rsid w:val="00D533C8"/>
    <w:rsid w:val="00D53A0D"/>
    <w:rsid w:val="00D53B0F"/>
    <w:rsid w:val="00D53B5D"/>
    <w:rsid w:val="00D54245"/>
    <w:rsid w:val="00D547A4"/>
    <w:rsid w:val="00D54B94"/>
    <w:rsid w:val="00D55C5F"/>
    <w:rsid w:val="00D57873"/>
    <w:rsid w:val="00D57E1F"/>
    <w:rsid w:val="00D6092B"/>
    <w:rsid w:val="00D60ED4"/>
    <w:rsid w:val="00D61417"/>
    <w:rsid w:val="00D63A89"/>
    <w:rsid w:val="00D66F19"/>
    <w:rsid w:val="00D73CA6"/>
    <w:rsid w:val="00D74EE7"/>
    <w:rsid w:val="00D75526"/>
    <w:rsid w:val="00D76562"/>
    <w:rsid w:val="00D77BF3"/>
    <w:rsid w:val="00D81ECA"/>
    <w:rsid w:val="00D82E08"/>
    <w:rsid w:val="00D83831"/>
    <w:rsid w:val="00D83E54"/>
    <w:rsid w:val="00D8546B"/>
    <w:rsid w:val="00D869D9"/>
    <w:rsid w:val="00D86FB8"/>
    <w:rsid w:val="00D87AFE"/>
    <w:rsid w:val="00D900E2"/>
    <w:rsid w:val="00D90936"/>
    <w:rsid w:val="00D90952"/>
    <w:rsid w:val="00D90EBE"/>
    <w:rsid w:val="00D9351D"/>
    <w:rsid w:val="00D93903"/>
    <w:rsid w:val="00D9607F"/>
    <w:rsid w:val="00D96633"/>
    <w:rsid w:val="00DA0A60"/>
    <w:rsid w:val="00DA2F9C"/>
    <w:rsid w:val="00DA3E9A"/>
    <w:rsid w:val="00DA61B4"/>
    <w:rsid w:val="00DA7A82"/>
    <w:rsid w:val="00DB0092"/>
    <w:rsid w:val="00DB1746"/>
    <w:rsid w:val="00DB25FF"/>
    <w:rsid w:val="00DB3A70"/>
    <w:rsid w:val="00DB5F15"/>
    <w:rsid w:val="00DB6CC8"/>
    <w:rsid w:val="00DC35DD"/>
    <w:rsid w:val="00DC4CC7"/>
    <w:rsid w:val="00DC51CA"/>
    <w:rsid w:val="00DC6E52"/>
    <w:rsid w:val="00DD22BC"/>
    <w:rsid w:val="00DD42F3"/>
    <w:rsid w:val="00DD5CEF"/>
    <w:rsid w:val="00DD612D"/>
    <w:rsid w:val="00DD71AD"/>
    <w:rsid w:val="00DE11F2"/>
    <w:rsid w:val="00DE1DFD"/>
    <w:rsid w:val="00DE2157"/>
    <w:rsid w:val="00DE378E"/>
    <w:rsid w:val="00DE3CF1"/>
    <w:rsid w:val="00DF2286"/>
    <w:rsid w:val="00DF3853"/>
    <w:rsid w:val="00DF5B31"/>
    <w:rsid w:val="00DF5E00"/>
    <w:rsid w:val="00E021AB"/>
    <w:rsid w:val="00E07357"/>
    <w:rsid w:val="00E10497"/>
    <w:rsid w:val="00E113F4"/>
    <w:rsid w:val="00E1264C"/>
    <w:rsid w:val="00E132E8"/>
    <w:rsid w:val="00E14E3F"/>
    <w:rsid w:val="00E15B38"/>
    <w:rsid w:val="00E16507"/>
    <w:rsid w:val="00E166CF"/>
    <w:rsid w:val="00E17DC0"/>
    <w:rsid w:val="00E20C2C"/>
    <w:rsid w:val="00E21123"/>
    <w:rsid w:val="00E2264B"/>
    <w:rsid w:val="00E2295E"/>
    <w:rsid w:val="00E24670"/>
    <w:rsid w:val="00E25614"/>
    <w:rsid w:val="00E26416"/>
    <w:rsid w:val="00E27DDA"/>
    <w:rsid w:val="00E304BD"/>
    <w:rsid w:val="00E33088"/>
    <w:rsid w:val="00E33E85"/>
    <w:rsid w:val="00E33F3E"/>
    <w:rsid w:val="00E34209"/>
    <w:rsid w:val="00E3661D"/>
    <w:rsid w:val="00E402A3"/>
    <w:rsid w:val="00E40A86"/>
    <w:rsid w:val="00E42A1C"/>
    <w:rsid w:val="00E42CE3"/>
    <w:rsid w:val="00E43547"/>
    <w:rsid w:val="00E43581"/>
    <w:rsid w:val="00E43695"/>
    <w:rsid w:val="00E436D3"/>
    <w:rsid w:val="00E43736"/>
    <w:rsid w:val="00E4590A"/>
    <w:rsid w:val="00E45DA5"/>
    <w:rsid w:val="00E45FA5"/>
    <w:rsid w:val="00E479F3"/>
    <w:rsid w:val="00E47B46"/>
    <w:rsid w:val="00E5056D"/>
    <w:rsid w:val="00E514A1"/>
    <w:rsid w:val="00E51583"/>
    <w:rsid w:val="00E5231D"/>
    <w:rsid w:val="00E550D5"/>
    <w:rsid w:val="00E56B7C"/>
    <w:rsid w:val="00E57402"/>
    <w:rsid w:val="00E57BC6"/>
    <w:rsid w:val="00E60985"/>
    <w:rsid w:val="00E62242"/>
    <w:rsid w:val="00E62C73"/>
    <w:rsid w:val="00E63F41"/>
    <w:rsid w:val="00E644E5"/>
    <w:rsid w:val="00E64D67"/>
    <w:rsid w:val="00E65E0F"/>
    <w:rsid w:val="00E66AA4"/>
    <w:rsid w:val="00E70853"/>
    <w:rsid w:val="00E719C8"/>
    <w:rsid w:val="00E754ED"/>
    <w:rsid w:val="00E754FE"/>
    <w:rsid w:val="00E7668D"/>
    <w:rsid w:val="00E77DD3"/>
    <w:rsid w:val="00E81BBD"/>
    <w:rsid w:val="00E81C5D"/>
    <w:rsid w:val="00E8244A"/>
    <w:rsid w:val="00E82C66"/>
    <w:rsid w:val="00E8333D"/>
    <w:rsid w:val="00E83F7C"/>
    <w:rsid w:val="00E84A64"/>
    <w:rsid w:val="00E87E29"/>
    <w:rsid w:val="00E9230C"/>
    <w:rsid w:val="00E97E95"/>
    <w:rsid w:val="00E97F98"/>
    <w:rsid w:val="00EA2702"/>
    <w:rsid w:val="00EA41DF"/>
    <w:rsid w:val="00EA5759"/>
    <w:rsid w:val="00EA670C"/>
    <w:rsid w:val="00EB1631"/>
    <w:rsid w:val="00EB2FDB"/>
    <w:rsid w:val="00EB3547"/>
    <w:rsid w:val="00EB407F"/>
    <w:rsid w:val="00EB5A6F"/>
    <w:rsid w:val="00EB7536"/>
    <w:rsid w:val="00EB7B7B"/>
    <w:rsid w:val="00EC0451"/>
    <w:rsid w:val="00EC3468"/>
    <w:rsid w:val="00EC469E"/>
    <w:rsid w:val="00EC4B8C"/>
    <w:rsid w:val="00EC72F2"/>
    <w:rsid w:val="00EC7DD0"/>
    <w:rsid w:val="00ED1446"/>
    <w:rsid w:val="00ED3D2F"/>
    <w:rsid w:val="00ED49AD"/>
    <w:rsid w:val="00EE42BD"/>
    <w:rsid w:val="00EE4E9C"/>
    <w:rsid w:val="00EE576C"/>
    <w:rsid w:val="00EE6C76"/>
    <w:rsid w:val="00EE6F60"/>
    <w:rsid w:val="00EF33B5"/>
    <w:rsid w:val="00EF53A8"/>
    <w:rsid w:val="00EF7E18"/>
    <w:rsid w:val="00F013DF"/>
    <w:rsid w:val="00F01B6B"/>
    <w:rsid w:val="00F02120"/>
    <w:rsid w:val="00F02A66"/>
    <w:rsid w:val="00F0347B"/>
    <w:rsid w:val="00F04D85"/>
    <w:rsid w:val="00F0637C"/>
    <w:rsid w:val="00F06D99"/>
    <w:rsid w:val="00F07488"/>
    <w:rsid w:val="00F11F94"/>
    <w:rsid w:val="00F12B2E"/>
    <w:rsid w:val="00F135DF"/>
    <w:rsid w:val="00F14028"/>
    <w:rsid w:val="00F1426D"/>
    <w:rsid w:val="00F155BD"/>
    <w:rsid w:val="00F21686"/>
    <w:rsid w:val="00F24539"/>
    <w:rsid w:val="00F245B7"/>
    <w:rsid w:val="00F25AF7"/>
    <w:rsid w:val="00F26C1F"/>
    <w:rsid w:val="00F304D9"/>
    <w:rsid w:val="00F30F52"/>
    <w:rsid w:val="00F31C77"/>
    <w:rsid w:val="00F32202"/>
    <w:rsid w:val="00F34738"/>
    <w:rsid w:val="00F34F78"/>
    <w:rsid w:val="00F367A3"/>
    <w:rsid w:val="00F376DE"/>
    <w:rsid w:val="00F40291"/>
    <w:rsid w:val="00F40FE4"/>
    <w:rsid w:val="00F44240"/>
    <w:rsid w:val="00F44E00"/>
    <w:rsid w:val="00F50D4E"/>
    <w:rsid w:val="00F536CD"/>
    <w:rsid w:val="00F53F6A"/>
    <w:rsid w:val="00F54B56"/>
    <w:rsid w:val="00F55014"/>
    <w:rsid w:val="00F5664E"/>
    <w:rsid w:val="00F5693E"/>
    <w:rsid w:val="00F57B59"/>
    <w:rsid w:val="00F57DC6"/>
    <w:rsid w:val="00F606C7"/>
    <w:rsid w:val="00F60EDF"/>
    <w:rsid w:val="00F61290"/>
    <w:rsid w:val="00F63548"/>
    <w:rsid w:val="00F65A93"/>
    <w:rsid w:val="00F710F7"/>
    <w:rsid w:val="00F7236E"/>
    <w:rsid w:val="00F738C9"/>
    <w:rsid w:val="00F763C8"/>
    <w:rsid w:val="00F7645C"/>
    <w:rsid w:val="00F77A22"/>
    <w:rsid w:val="00F77C1C"/>
    <w:rsid w:val="00F80C8D"/>
    <w:rsid w:val="00F82EFA"/>
    <w:rsid w:val="00F83CA1"/>
    <w:rsid w:val="00F85604"/>
    <w:rsid w:val="00F85E0E"/>
    <w:rsid w:val="00F8789F"/>
    <w:rsid w:val="00F92C53"/>
    <w:rsid w:val="00F92EC0"/>
    <w:rsid w:val="00F93600"/>
    <w:rsid w:val="00F94936"/>
    <w:rsid w:val="00F952C5"/>
    <w:rsid w:val="00F9544F"/>
    <w:rsid w:val="00F95D48"/>
    <w:rsid w:val="00F96961"/>
    <w:rsid w:val="00F975B7"/>
    <w:rsid w:val="00FA29FC"/>
    <w:rsid w:val="00FA77EB"/>
    <w:rsid w:val="00FB066D"/>
    <w:rsid w:val="00FB2AD3"/>
    <w:rsid w:val="00FB3089"/>
    <w:rsid w:val="00FB4CCB"/>
    <w:rsid w:val="00FB5693"/>
    <w:rsid w:val="00FB56DE"/>
    <w:rsid w:val="00FB7BBD"/>
    <w:rsid w:val="00FB7CE0"/>
    <w:rsid w:val="00FC1268"/>
    <w:rsid w:val="00FC71CB"/>
    <w:rsid w:val="00FD0B25"/>
    <w:rsid w:val="00FD136E"/>
    <w:rsid w:val="00FD2C40"/>
    <w:rsid w:val="00FD3F06"/>
    <w:rsid w:val="00FD44DD"/>
    <w:rsid w:val="00FD5181"/>
    <w:rsid w:val="00FD5428"/>
    <w:rsid w:val="00FD56BD"/>
    <w:rsid w:val="00FD5816"/>
    <w:rsid w:val="00FD5BE6"/>
    <w:rsid w:val="00FD5F08"/>
    <w:rsid w:val="00FD7881"/>
    <w:rsid w:val="00FD7A99"/>
    <w:rsid w:val="00FE1820"/>
    <w:rsid w:val="00FE19BF"/>
    <w:rsid w:val="00FE1A7D"/>
    <w:rsid w:val="00FE1BB1"/>
    <w:rsid w:val="00FE3291"/>
    <w:rsid w:val="00FE3EEB"/>
    <w:rsid w:val="00FE45C8"/>
    <w:rsid w:val="00FE465A"/>
    <w:rsid w:val="00FE4C1C"/>
    <w:rsid w:val="00FE5218"/>
    <w:rsid w:val="00FE6699"/>
    <w:rsid w:val="00FF056C"/>
    <w:rsid w:val="00FF128C"/>
    <w:rsid w:val="00FF13A5"/>
    <w:rsid w:val="00FF1C2C"/>
    <w:rsid w:val="00FF1E73"/>
    <w:rsid w:val="00FF1FAD"/>
    <w:rsid w:val="00FF2902"/>
    <w:rsid w:val="00FF39D4"/>
    <w:rsid w:val="00FF39E5"/>
    <w:rsid w:val="00FF4728"/>
    <w:rsid w:val="00FF5713"/>
    <w:rsid w:val="00FF578E"/>
    <w:rsid w:val="00FF6F54"/>
    <w:rsid w:val="00FF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CF2686"/>
  <w15:docId w15:val="{6E9DE05D-3DFD-4BD0-B41B-D20FFA95C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17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3E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D5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5EFC"/>
  </w:style>
  <w:style w:type="paragraph" w:styleId="Footer">
    <w:name w:val="footer"/>
    <w:basedOn w:val="Normal"/>
    <w:link w:val="FooterChar"/>
    <w:uiPriority w:val="99"/>
    <w:unhideWhenUsed/>
    <w:rsid w:val="006D5E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5EFC"/>
  </w:style>
  <w:style w:type="paragraph" w:styleId="BalloonText">
    <w:name w:val="Balloon Text"/>
    <w:basedOn w:val="Normal"/>
    <w:link w:val="BalloonTextChar"/>
    <w:uiPriority w:val="99"/>
    <w:semiHidden/>
    <w:unhideWhenUsed/>
    <w:rsid w:val="004D10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105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A2BB7"/>
    <w:rPr>
      <w:color w:val="0000FF" w:themeColor="hyperlink"/>
      <w:u w:val="single"/>
    </w:rPr>
  </w:style>
  <w:style w:type="paragraph" w:customStyle="1" w:styleId="BulletPoints">
    <w:name w:val="Bullet Points"/>
    <w:basedOn w:val="Normal"/>
    <w:rsid w:val="00E26416"/>
    <w:pPr>
      <w:numPr>
        <w:numId w:val="23"/>
      </w:numPr>
      <w:spacing w:before="80" w:after="80" w:line="240" w:lineRule="auto"/>
    </w:pPr>
    <w:rPr>
      <w:rFonts w:ascii="Verdana" w:eastAsia="MS Mincho" w:hAnsi="Verdana" w:cs="Tahoma"/>
      <w:bCs/>
      <w:iCs/>
      <w:sz w:val="19"/>
      <w:szCs w:val="19"/>
    </w:rPr>
  </w:style>
  <w:style w:type="paragraph" w:styleId="NoSpacing">
    <w:name w:val="No Spacing"/>
    <w:uiPriority w:val="1"/>
    <w:qFormat/>
    <w:rsid w:val="005473B1"/>
    <w:pPr>
      <w:spacing w:after="0" w:line="240" w:lineRule="auto"/>
    </w:pPr>
    <w:rPr>
      <w:rFonts w:ascii="Calibri" w:eastAsia="Times New Roman" w:hAnsi="Calibri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1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450B7F-79B1-4456-8D68-25A364EFE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psico</Company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 A Jones</dc:creator>
  <cp:lastModifiedBy>Tim Brown</cp:lastModifiedBy>
  <cp:revision>4</cp:revision>
  <cp:lastPrinted>2018-05-21T13:34:00Z</cp:lastPrinted>
  <dcterms:created xsi:type="dcterms:W3CDTF">2019-06-20T10:03:00Z</dcterms:created>
  <dcterms:modified xsi:type="dcterms:W3CDTF">2019-07-23T06:55:00Z</dcterms:modified>
</cp:coreProperties>
</file>